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868054" w14:textId="77777777" w:rsidR="001E6070" w:rsidRPr="001E6070" w:rsidRDefault="001E6070" w:rsidP="001E6070">
      <w:pPr>
        <w:pBdr>
          <w:bottom w:val="single" w:sz="12" w:space="1" w:color="auto"/>
        </w:pBdr>
        <w:rPr>
          <w:rFonts w:ascii="Arial" w:hAnsi="Arial" w:cs="Arial"/>
          <w:b/>
          <w:sz w:val="28"/>
          <w:szCs w:val="28"/>
        </w:rPr>
      </w:pPr>
      <w:r w:rsidRPr="001E6070">
        <w:rPr>
          <w:rFonts w:ascii="Arial" w:hAnsi="Arial" w:cs="Arial"/>
          <w:b/>
          <w:sz w:val="28"/>
          <w:szCs w:val="28"/>
        </w:rPr>
        <w:t>E</w:t>
      </w:r>
      <w:r>
        <w:rPr>
          <w:rFonts w:ascii="Arial" w:hAnsi="Arial" w:cs="Arial"/>
          <w:b/>
          <w:sz w:val="28"/>
          <w:szCs w:val="28"/>
        </w:rPr>
        <w:t>NG</w:t>
      </w:r>
      <w:r w:rsidRPr="001E6070">
        <w:rPr>
          <w:rFonts w:ascii="Arial" w:hAnsi="Arial" w:cs="Arial"/>
          <w:b/>
          <w:sz w:val="28"/>
          <w:szCs w:val="28"/>
        </w:rPr>
        <w:t>-</w:t>
      </w:r>
      <w:r>
        <w:rPr>
          <w:rFonts w:ascii="Arial" w:hAnsi="Arial" w:cs="Arial"/>
          <w:b/>
          <w:sz w:val="28"/>
          <w:szCs w:val="28"/>
        </w:rPr>
        <w:t>110S</w:t>
      </w:r>
      <w:r w:rsidRPr="001E6070">
        <w:rPr>
          <w:rFonts w:ascii="Arial" w:hAnsi="Arial" w:cs="Arial"/>
          <w:b/>
          <w:sz w:val="28"/>
          <w:szCs w:val="28"/>
        </w:rPr>
        <w:t xml:space="preserve"> </w:t>
      </w:r>
      <w:r w:rsidR="006B467B">
        <w:rPr>
          <w:rFonts w:ascii="Arial" w:hAnsi="Arial" w:cs="Arial"/>
          <w:b/>
          <w:sz w:val="28"/>
          <w:szCs w:val="28"/>
        </w:rPr>
        <w:t>TIP Assignment</w:t>
      </w:r>
      <w:r w:rsidR="00432D8A">
        <w:rPr>
          <w:rFonts w:ascii="Arial" w:hAnsi="Arial" w:cs="Arial"/>
          <w:b/>
          <w:sz w:val="28"/>
          <w:szCs w:val="28"/>
        </w:rPr>
        <w:t xml:space="preserve"> #</w:t>
      </w:r>
      <w:r w:rsidR="00881068">
        <w:rPr>
          <w:rFonts w:ascii="Arial" w:hAnsi="Arial" w:cs="Arial"/>
          <w:b/>
          <w:sz w:val="28"/>
          <w:szCs w:val="28"/>
        </w:rPr>
        <w:t>3</w:t>
      </w:r>
      <w:r w:rsidRPr="001E6070">
        <w:rPr>
          <w:rFonts w:ascii="Arial" w:hAnsi="Arial" w:cs="Arial"/>
          <w:b/>
          <w:sz w:val="28"/>
          <w:szCs w:val="28"/>
        </w:rPr>
        <w:t xml:space="preserve">: </w:t>
      </w:r>
      <w:r w:rsidR="00DE18FC">
        <w:rPr>
          <w:rFonts w:ascii="Arial" w:hAnsi="Arial" w:cs="Arial"/>
          <w:b/>
          <w:sz w:val="28"/>
          <w:szCs w:val="28"/>
        </w:rPr>
        <w:t>Making a Case</w:t>
      </w:r>
    </w:p>
    <w:p w14:paraId="1FF5BE9B" w14:textId="77777777" w:rsidR="006B467B" w:rsidRPr="006B467B" w:rsidRDefault="006B467B" w:rsidP="006B467B">
      <w:pPr>
        <w:rPr>
          <w:rFonts w:ascii="Arial" w:eastAsia="Times New Roman" w:hAnsi="Arial" w:cs="Arial"/>
          <w:color w:val="000000"/>
          <w:sz w:val="20"/>
          <w:szCs w:val="20"/>
          <w:shd w:val="clear" w:color="auto" w:fill="FFFFFF"/>
        </w:rPr>
      </w:pPr>
    </w:p>
    <w:p w14:paraId="0C7331FD" w14:textId="77777777" w:rsidR="003F3FC1" w:rsidRDefault="003F3FC1" w:rsidP="00B3766F">
      <w:pPr>
        <w:rPr>
          <w:rFonts w:ascii="Arial" w:eastAsia="Times New Roman" w:hAnsi="Arial" w:cs="Arial"/>
          <w:color w:val="000000"/>
          <w:sz w:val="24"/>
          <w:szCs w:val="24"/>
        </w:rPr>
      </w:pPr>
      <w:r>
        <w:rPr>
          <w:noProof/>
        </w:rPr>
        <w:drawing>
          <wp:inline distT="0" distB="0" distL="0" distR="0" wp14:anchorId="4F299DAD" wp14:editId="07B48977">
            <wp:extent cx="3981450" cy="2239566"/>
            <wp:effectExtent l="0" t="0" r="0" b="8890"/>
            <wp:docPr id="1" name="Picture 1" descr="Luggage, Bags, Suitcase, Baggage, Brown, Case, Tr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uggage, Bags, Suitcase, Baggage, Brown, Case, Tri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89639" cy="2244172"/>
                    </a:xfrm>
                    <a:prstGeom prst="rect">
                      <a:avLst/>
                    </a:prstGeom>
                    <a:noFill/>
                    <a:ln>
                      <a:noFill/>
                    </a:ln>
                  </pic:spPr>
                </pic:pic>
              </a:graphicData>
            </a:graphic>
          </wp:inline>
        </w:drawing>
      </w:r>
    </w:p>
    <w:p w14:paraId="5E9C5E75" w14:textId="77777777" w:rsidR="003F3FC1" w:rsidRDefault="003F3FC1" w:rsidP="00B3766F">
      <w:pPr>
        <w:rPr>
          <w:rFonts w:ascii="Arial" w:eastAsia="Times New Roman" w:hAnsi="Arial" w:cs="Arial"/>
          <w:color w:val="000000"/>
          <w:sz w:val="24"/>
          <w:szCs w:val="24"/>
        </w:rPr>
      </w:pPr>
    </w:p>
    <w:p w14:paraId="0A584B62" w14:textId="37EB3A73" w:rsidR="003F3FC1" w:rsidRDefault="004562AB" w:rsidP="00B3766F">
      <w:pPr>
        <w:rPr>
          <w:rFonts w:ascii="Arial" w:eastAsia="Times New Roman" w:hAnsi="Arial" w:cs="Arial"/>
          <w:color w:val="000000"/>
          <w:sz w:val="24"/>
          <w:szCs w:val="24"/>
        </w:rPr>
      </w:pPr>
      <w:r w:rsidRPr="003F3FC1">
        <w:rPr>
          <w:rFonts w:ascii="Arial" w:eastAsia="Times New Roman" w:hAnsi="Arial" w:cs="Arial"/>
          <w:color w:val="000000"/>
          <w:sz w:val="24"/>
          <w:szCs w:val="24"/>
        </w:rPr>
        <w:t xml:space="preserve">A friend is asking for your advice! </w:t>
      </w:r>
      <w:r w:rsidRPr="00322418">
        <w:rPr>
          <w:rFonts w:ascii="Arial" w:eastAsia="Times New Roman" w:hAnsi="Arial" w:cs="Arial"/>
          <w:b/>
          <w:color w:val="000000"/>
          <w:sz w:val="24"/>
          <w:szCs w:val="24"/>
        </w:rPr>
        <w:t>There are three</w:t>
      </w:r>
      <w:r w:rsidR="00DB315A" w:rsidRPr="00322418">
        <w:rPr>
          <w:rFonts w:ascii="Arial" w:eastAsia="Times New Roman" w:hAnsi="Arial" w:cs="Arial"/>
          <w:b/>
          <w:color w:val="000000"/>
          <w:sz w:val="24"/>
          <w:szCs w:val="24"/>
        </w:rPr>
        <w:t xml:space="preserve"> parts to this assignment</w:t>
      </w:r>
      <w:r w:rsidR="00322418">
        <w:rPr>
          <w:rFonts w:ascii="Arial" w:eastAsia="Times New Roman" w:hAnsi="Arial" w:cs="Arial"/>
          <w:b/>
          <w:color w:val="000000"/>
          <w:sz w:val="24"/>
          <w:szCs w:val="24"/>
        </w:rPr>
        <w:t xml:space="preserve"> (all included on this worksheet)</w:t>
      </w:r>
      <w:r w:rsidR="00DB315A" w:rsidRPr="00322418">
        <w:rPr>
          <w:rFonts w:ascii="Arial" w:eastAsia="Times New Roman" w:hAnsi="Arial" w:cs="Arial"/>
          <w:b/>
          <w:color w:val="000000"/>
          <w:sz w:val="24"/>
          <w:szCs w:val="24"/>
        </w:rPr>
        <w:t xml:space="preserve">. </w:t>
      </w:r>
    </w:p>
    <w:p w14:paraId="4655C2BC" w14:textId="77777777" w:rsidR="003F3FC1" w:rsidRDefault="003F3FC1" w:rsidP="00B3766F">
      <w:pPr>
        <w:rPr>
          <w:rFonts w:ascii="Arial" w:eastAsia="Times New Roman" w:hAnsi="Arial" w:cs="Arial"/>
          <w:color w:val="000000"/>
          <w:sz w:val="24"/>
          <w:szCs w:val="24"/>
        </w:rPr>
      </w:pPr>
    </w:p>
    <w:p w14:paraId="1F018901" w14:textId="77777777" w:rsidR="003F3FC1" w:rsidRDefault="00DB315A" w:rsidP="003F3FC1">
      <w:pPr>
        <w:pStyle w:val="ListParagraph"/>
        <w:numPr>
          <w:ilvl w:val="0"/>
          <w:numId w:val="14"/>
        </w:numPr>
        <w:rPr>
          <w:rFonts w:ascii="Arial" w:eastAsia="Times New Roman" w:hAnsi="Arial" w:cs="Arial"/>
          <w:color w:val="000000"/>
          <w:sz w:val="24"/>
          <w:szCs w:val="24"/>
        </w:rPr>
      </w:pPr>
      <w:r w:rsidRPr="003F3FC1">
        <w:rPr>
          <w:rFonts w:ascii="Arial" w:eastAsia="Times New Roman" w:hAnsi="Arial" w:cs="Arial"/>
          <w:color w:val="000000"/>
          <w:sz w:val="24"/>
          <w:szCs w:val="24"/>
        </w:rPr>
        <w:t>First, y</w:t>
      </w:r>
      <w:r w:rsidR="00B3766F" w:rsidRPr="003F3FC1">
        <w:rPr>
          <w:rFonts w:ascii="Arial" w:eastAsia="Times New Roman" w:hAnsi="Arial" w:cs="Arial"/>
          <w:color w:val="000000"/>
          <w:sz w:val="24"/>
          <w:szCs w:val="24"/>
        </w:rPr>
        <w:t xml:space="preserve">ou will </w:t>
      </w:r>
      <w:r w:rsidR="00426080" w:rsidRPr="003F3FC1">
        <w:rPr>
          <w:rFonts w:ascii="Arial" w:eastAsia="Times New Roman" w:hAnsi="Arial" w:cs="Arial"/>
          <w:color w:val="000000"/>
          <w:sz w:val="24"/>
          <w:szCs w:val="24"/>
        </w:rPr>
        <w:t>ask questions</w:t>
      </w:r>
      <w:r w:rsidR="004562AB" w:rsidRPr="003F3FC1">
        <w:rPr>
          <w:rFonts w:ascii="Arial" w:eastAsia="Times New Roman" w:hAnsi="Arial" w:cs="Arial"/>
          <w:color w:val="000000"/>
          <w:sz w:val="24"/>
          <w:szCs w:val="24"/>
        </w:rPr>
        <w:t xml:space="preserve"> to help your friend make an important decision. </w:t>
      </w:r>
    </w:p>
    <w:p w14:paraId="0C8EFFEE" w14:textId="77777777" w:rsidR="003F3FC1" w:rsidRDefault="004562AB" w:rsidP="003F3FC1">
      <w:pPr>
        <w:pStyle w:val="ListParagraph"/>
        <w:numPr>
          <w:ilvl w:val="0"/>
          <w:numId w:val="14"/>
        </w:numPr>
        <w:rPr>
          <w:rFonts w:ascii="Arial" w:eastAsia="Times New Roman" w:hAnsi="Arial" w:cs="Arial"/>
          <w:color w:val="000000"/>
          <w:sz w:val="24"/>
          <w:szCs w:val="24"/>
        </w:rPr>
      </w:pPr>
      <w:r w:rsidRPr="003F3FC1">
        <w:rPr>
          <w:rFonts w:ascii="Arial" w:eastAsia="Times New Roman" w:hAnsi="Arial" w:cs="Arial"/>
          <w:color w:val="000000"/>
          <w:sz w:val="24"/>
          <w:szCs w:val="24"/>
        </w:rPr>
        <w:t>Next,</w:t>
      </w:r>
      <w:r w:rsidR="00426080" w:rsidRPr="003F3FC1">
        <w:rPr>
          <w:rFonts w:ascii="Arial" w:eastAsia="Times New Roman" w:hAnsi="Arial" w:cs="Arial"/>
          <w:color w:val="000000"/>
          <w:sz w:val="24"/>
          <w:szCs w:val="24"/>
        </w:rPr>
        <w:t xml:space="preserve"> you will gather facts to answer those questions</w:t>
      </w:r>
      <w:r w:rsidRPr="003F3FC1">
        <w:rPr>
          <w:rFonts w:ascii="Arial" w:eastAsia="Times New Roman" w:hAnsi="Arial" w:cs="Arial"/>
          <w:color w:val="000000"/>
          <w:sz w:val="24"/>
          <w:szCs w:val="24"/>
        </w:rPr>
        <w:t xml:space="preserve">. </w:t>
      </w:r>
    </w:p>
    <w:p w14:paraId="5A7E38D2" w14:textId="77777777" w:rsidR="003F3FC1" w:rsidRDefault="004562AB" w:rsidP="003F3FC1">
      <w:pPr>
        <w:pStyle w:val="ListParagraph"/>
        <w:numPr>
          <w:ilvl w:val="0"/>
          <w:numId w:val="14"/>
        </w:numPr>
        <w:rPr>
          <w:rFonts w:ascii="Arial" w:eastAsia="Times New Roman" w:hAnsi="Arial" w:cs="Arial"/>
          <w:color w:val="000000"/>
          <w:sz w:val="24"/>
          <w:szCs w:val="24"/>
        </w:rPr>
      </w:pPr>
      <w:r w:rsidRPr="003F3FC1">
        <w:rPr>
          <w:rFonts w:ascii="Arial" w:eastAsia="Times New Roman" w:hAnsi="Arial" w:cs="Arial"/>
          <w:color w:val="000000"/>
          <w:sz w:val="24"/>
          <w:szCs w:val="24"/>
        </w:rPr>
        <w:t>Then, you will write your friend an email or record a video with your end of the conversation</w:t>
      </w:r>
      <w:r w:rsidR="00426080" w:rsidRPr="003F3FC1">
        <w:rPr>
          <w:rFonts w:ascii="Arial" w:eastAsia="Times New Roman" w:hAnsi="Arial" w:cs="Arial"/>
          <w:color w:val="000000"/>
          <w:sz w:val="24"/>
          <w:szCs w:val="24"/>
        </w:rPr>
        <w:t xml:space="preserve"> making a case</w:t>
      </w:r>
      <w:r w:rsidRPr="003F3FC1">
        <w:rPr>
          <w:rFonts w:ascii="Arial" w:eastAsia="Times New Roman" w:hAnsi="Arial" w:cs="Arial"/>
          <w:color w:val="000000"/>
          <w:sz w:val="24"/>
          <w:szCs w:val="24"/>
        </w:rPr>
        <w:t xml:space="preserve"> to help your friend make a choice. </w:t>
      </w:r>
    </w:p>
    <w:p w14:paraId="16A0996F" w14:textId="77777777" w:rsidR="003F3FC1" w:rsidRDefault="003F3FC1" w:rsidP="003F3FC1">
      <w:pPr>
        <w:pStyle w:val="ListParagraph"/>
        <w:rPr>
          <w:rFonts w:ascii="Arial" w:eastAsia="Times New Roman" w:hAnsi="Arial" w:cs="Arial"/>
          <w:color w:val="000000"/>
          <w:sz w:val="24"/>
          <w:szCs w:val="24"/>
        </w:rPr>
      </w:pPr>
    </w:p>
    <w:p w14:paraId="319DFA9B" w14:textId="3756C3C1" w:rsidR="00DB315A" w:rsidRPr="003F3FC1" w:rsidRDefault="004562AB" w:rsidP="003F3FC1">
      <w:pPr>
        <w:pStyle w:val="ListParagraph"/>
        <w:rPr>
          <w:rFonts w:ascii="Arial" w:eastAsia="Times New Roman" w:hAnsi="Arial" w:cs="Arial"/>
          <w:color w:val="000000"/>
          <w:sz w:val="24"/>
          <w:szCs w:val="24"/>
        </w:rPr>
      </w:pPr>
      <w:r w:rsidRPr="003F3FC1">
        <w:rPr>
          <w:rFonts w:ascii="Arial" w:eastAsia="Times New Roman" w:hAnsi="Arial" w:cs="Arial"/>
          <w:color w:val="000000"/>
          <w:sz w:val="24"/>
          <w:szCs w:val="24"/>
        </w:rPr>
        <w:t>Throughout the process, think of how you feel when someone else directly tells you how they think you should do something; you want to</w:t>
      </w:r>
      <w:r w:rsidR="008976CD" w:rsidRPr="003F3FC1">
        <w:rPr>
          <w:rFonts w:ascii="Arial" w:eastAsia="Times New Roman" w:hAnsi="Arial" w:cs="Arial"/>
          <w:color w:val="000000"/>
          <w:sz w:val="24"/>
          <w:szCs w:val="24"/>
        </w:rPr>
        <w:t xml:space="preserve"> run</w:t>
      </w:r>
      <w:r w:rsidRPr="003F3FC1">
        <w:rPr>
          <w:rFonts w:ascii="Arial" w:eastAsia="Times New Roman" w:hAnsi="Arial" w:cs="Arial"/>
          <w:color w:val="000000"/>
          <w:sz w:val="24"/>
          <w:szCs w:val="24"/>
        </w:rPr>
        <w:t xml:space="preserve"> the other way, right? In each part of this assignment, you’</w:t>
      </w:r>
      <w:r w:rsidR="00883A6A" w:rsidRPr="003F3FC1">
        <w:rPr>
          <w:rFonts w:ascii="Arial" w:eastAsia="Times New Roman" w:hAnsi="Arial" w:cs="Arial"/>
          <w:color w:val="000000"/>
          <w:sz w:val="24"/>
          <w:szCs w:val="24"/>
        </w:rPr>
        <w:t>ll apply techniques for making a case without making demands and pushing someone away</w:t>
      </w:r>
      <w:r w:rsidRPr="003F3FC1">
        <w:rPr>
          <w:rFonts w:ascii="Arial" w:eastAsia="Times New Roman" w:hAnsi="Arial" w:cs="Arial"/>
          <w:color w:val="000000"/>
          <w:sz w:val="24"/>
          <w:szCs w:val="24"/>
        </w:rPr>
        <w:t>.</w:t>
      </w:r>
      <w:r w:rsidR="00883A6A" w:rsidRPr="003F3FC1">
        <w:rPr>
          <w:rFonts w:ascii="Arial" w:eastAsia="Times New Roman" w:hAnsi="Arial" w:cs="Arial"/>
          <w:color w:val="000000"/>
          <w:sz w:val="24"/>
          <w:szCs w:val="24"/>
        </w:rPr>
        <w:t xml:space="preserve"> </w:t>
      </w:r>
      <w:r w:rsidR="00883A6A" w:rsidRPr="003F3FC1">
        <w:rPr>
          <w:rFonts w:ascii="Arial" w:eastAsia="Times New Roman" w:hAnsi="Arial" w:cs="Arial"/>
          <w:b/>
          <w:color w:val="000000"/>
          <w:sz w:val="24"/>
          <w:szCs w:val="24"/>
        </w:rPr>
        <w:t>Refer to the Learn-</w:t>
      </w:r>
      <w:proofErr w:type="spellStart"/>
      <w:r w:rsidR="00883A6A" w:rsidRPr="003F3FC1">
        <w:rPr>
          <w:rFonts w:ascii="Arial" w:eastAsia="Times New Roman" w:hAnsi="Arial" w:cs="Arial"/>
          <w:b/>
          <w:color w:val="000000"/>
          <w:sz w:val="24"/>
          <w:szCs w:val="24"/>
        </w:rPr>
        <w:t>Its</w:t>
      </w:r>
      <w:proofErr w:type="spellEnd"/>
      <w:r w:rsidR="00883A6A" w:rsidRPr="003F3FC1">
        <w:rPr>
          <w:rFonts w:ascii="Arial" w:eastAsia="Times New Roman" w:hAnsi="Arial" w:cs="Arial"/>
          <w:b/>
          <w:color w:val="000000"/>
          <w:sz w:val="24"/>
          <w:szCs w:val="24"/>
        </w:rPr>
        <w:t xml:space="preserve"> for chapters 9, 10, and 11 to help you put this theory into practice</w:t>
      </w:r>
      <w:r w:rsidR="00883A6A" w:rsidRPr="003F3FC1">
        <w:rPr>
          <w:rFonts w:ascii="Arial" w:eastAsia="Times New Roman" w:hAnsi="Arial" w:cs="Arial"/>
          <w:color w:val="000000"/>
          <w:sz w:val="24"/>
          <w:szCs w:val="24"/>
        </w:rPr>
        <w:t>.</w:t>
      </w:r>
    </w:p>
    <w:p w14:paraId="14A3D76D" w14:textId="77777777" w:rsidR="00DB315A" w:rsidRPr="003F3FC1" w:rsidRDefault="00DB315A" w:rsidP="00B3766F">
      <w:pPr>
        <w:rPr>
          <w:rFonts w:ascii="Arial" w:eastAsia="Times New Roman" w:hAnsi="Arial" w:cs="Arial"/>
          <w:color w:val="000000"/>
          <w:sz w:val="24"/>
          <w:szCs w:val="24"/>
        </w:rPr>
      </w:pPr>
    </w:p>
    <w:p w14:paraId="6C8C3AE3" w14:textId="5001AE51" w:rsidR="00DB315A" w:rsidRPr="003F3FC1" w:rsidRDefault="00DB315A" w:rsidP="00B3766F">
      <w:pPr>
        <w:rPr>
          <w:rFonts w:ascii="Arial" w:eastAsia="Times New Roman" w:hAnsi="Arial" w:cs="Arial"/>
          <w:b/>
          <w:color w:val="000000"/>
          <w:sz w:val="24"/>
          <w:szCs w:val="24"/>
        </w:rPr>
      </w:pPr>
      <w:r w:rsidRPr="003F3FC1">
        <w:rPr>
          <w:rFonts w:ascii="Arial" w:eastAsia="Times New Roman" w:hAnsi="Arial" w:cs="Arial"/>
          <w:b/>
          <w:color w:val="000000"/>
          <w:sz w:val="24"/>
          <w:szCs w:val="24"/>
          <w:highlight w:val="yellow"/>
        </w:rPr>
        <w:t>Part One</w:t>
      </w:r>
      <w:r w:rsidR="004562AB" w:rsidRPr="003F3FC1">
        <w:rPr>
          <w:rFonts w:ascii="Arial" w:eastAsia="Times New Roman" w:hAnsi="Arial" w:cs="Arial"/>
          <w:b/>
          <w:color w:val="000000"/>
          <w:sz w:val="24"/>
          <w:szCs w:val="24"/>
          <w:highlight w:val="yellow"/>
        </w:rPr>
        <w:t xml:space="preserve"> – </w:t>
      </w:r>
      <w:r w:rsidR="008976CD" w:rsidRPr="003F3FC1">
        <w:rPr>
          <w:rFonts w:ascii="Arial" w:eastAsia="Times New Roman" w:hAnsi="Arial" w:cs="Arial"/>
          <w:b/>
          <w:color w:val="000000"/>
          <w:sz w:val="24"/>
          <w:szCs w:val="24"/>
          <w:highlight w:val="yellow"/>
        </w:rPr>
        <w:t>Ask Questions</w:t>
      </w:r>
    </w:p>
    <w:p w14:paraId="595ECB3C" w14:textId="77777777" w:rsidR="00883A6A" w:rsidRPr="003F3FC1" w:rsidRDefault="00883A6A" w:rsidP="00B3766F">
      <w:pPr>
        <w:rPr>
          <w:rFonts w:ascii="Arial" w:eastAsia="Times New Roman" w:hAnsi="Arial" w:cs="Arial"/>
          <w:b/>
          <w:color w:val="000000"/>
          <w:sz w:val="24"/>
          <w:szCs w:val="24"/>
        </w:rPr>
      </w:pPr>
    </w:p>
    <w:p w14:paraId="5B292591" w14:textId="60520918" w:rsidR="00883A6A" w:rsidRPr="003F3FC1" w:rsidRDefault="00883A6A" w:rsidP="00B3766F">
      <w:pPr>
        <w:rPr>
          <w:rFonts w:ascii="Arial" w:eastAsia="Times New Roman" w:hAnsi="Arial" w:cs="Arial"/>
          <w:b/>
          <w:color w:val="000000"/>
          <w:sz w:val="24"/>
          <w:szCs w:val="24"/>
        </w:rPr>
      </w:pPr>
      <w:r w:rsidRPr="003F3FC1">
        <w:rPr>
          <w:rFonts w:ascii="Arial" w:eastAsia="Times New Roman" w:hAnsi="Arial" w:cs="Arial"/>
          <w:b/>
          <w:color w:val="000000"/>
          <w:sz w:val="24"/>
          <w:szCs w:val="24"/>
        </w:rPr>
        <w:t>Sara lives in a small town in Ohio about one hour from Columbus</w:t>
      </w:r>
      <w:r w:rsidR="00872E7C" w:rsidRPr="003F3FC1">
        <w:rPr>
          <w:rFonts w:ascii="Arial" w:eastAsia="Times New Roman" w:hAnsi="Arial" w:cs="Arial"/>
          <w:b/>
          <w:color w:val="000000"/>
          <w:sz w:val="24"/>
          <w:szCs w:val="24"/>
        </w:rPr>
        <w:t>. She just finished studying in the Paralegal/Medical Billing and Coding field (choose whichever interests you)</w:t>
      </w:r>
      <w:r w:rsidR="00426080" w:rsidRPr="003F3FC1">
        <w:rPr>
          <w:rFonts w:ascii="Arial" w:eastAsia="Times New Roman" w:hAnsi="Arial" w:cs="Arial"/>
          <w:b/>
          <w:color w:val="000000"/>
          <w:sz w:val="24"/>
          <w:szCs w:val="24"/>
        </w:rPr>
        <w:t>. She is thinking of moving</w:t>
      </w:r>
      <w:r w:rsidRPr="003F3FC1">
        <w:rPr>
          <w:rFonts w:ascii="Arial" w:eastAsia="Times New Roman" w:hAnsi="Arial" w:cs="Arial"/>
          <w:b/>
          <w:color w:val="000000"/>
          <w:sz w:val="24"/>
          <w:szCs w:val="24"/>
        </w:rPr>
        <w:t xml:space="preserve"> because there aren’</w:t>
      </w:r>
      <w:r w:rsidR="00872E7C" w:rsidRPr="003F3FC1">
        <w:rPr>
          <w:rFonts w:ascii="Arial" w:eastAsia="Times New Roman" w:hAnsi="Arial" w:cs="Arial"/>
          <w:b/>
          <w:color w:val="000000"/>
          <w:sz w:val="24"/>
          <w:szCs w:val="24"/>
        </w:rPr>
        <w:t>t many places</w:t>
      </w:r>
      <w:r w:rsidRPr="003F3FC1">
        <w:rPr>
          <w:rFonts w:ascii="Arial" w:eastAsia="Times New Roman" w:hAnsi="Arial" w:cs="Arial"/>
          <w:b/>
          <w:color w:val="000000"/>
          <w:sz w:val="24"/>
          <w:szCs w:val="24"/>
        </w:rPr>
        <w:t xml:space="preserve"> for her to work for in her </w:t>
      </w:r>
      <w:r w:rsidR="00872E7C" w:rsidRPr="003F3FC1">
        <w:rPr>
          <w:rFonts w:ascii="Arial" w:eastAsia="Times New Roman" w:hAnsi="Arial" w:cs="Arial"/>
          <w:b/>
          <w:color w:val="000000"/>
          <w:sz w:val="24"/>
          <w:szCs w:val="24"/>
        </w:rPr>
        <w:t xml:space="preserve">rural </w:t>
      </w:r>
      <w:r w:rsidRPr="003F3FC1">
        <w:rPr>
          <w:rFonts w:ascii="Arial" w:eastAsia="Times New Roman" w:hAnsi="Arial" w:cs="Arial"/>
          <w:b/>
          <w:color w:val="000000"/>
          <w:sz w:val="24"/>
          <w:szCs w:val="24"/>
        </w:rPr>
        <w:t>area. She has a brother who lives in Las Vegas, Nevada and he keeps telling her she should move there and live with him. S</w:t>
      </w:r>
      <w:r w:rsidR="00426080" w:rsidRPr="003F3FC1">
        <w:rPr>
          <w:rFonts w:ascii="Arial" w:eastAsia="Times New Roman" w:hAnsi="Arial" w:cs="Arial"/>
          <w:b/>
          <w:color w:val="000000"/>
          <w:sz w:val="24"/>
          <w:szCs w:val="24"/>
        </w:rPr>
        <w:t>ara doesn’t know what to do. She has a job that is not related to her career field in her small town at the grocery store, and she could become a manager within a year or so</w:t>
      </w:r>
      <w:r w:rsidR="00872E7C" w:rsidRPr="003F3FC1">
        <w:rPr>
          <w:rFonts w:ascii="Arial" w:eastAsia="Times New Roman" w:hAnsi="Arial" w:cs="Arial"/>
          <w:b/>
          <w:color w:val="000000"/>
          <w:sz w:val="24"/>
          <w:szCs w:val="24"/>
        </w:rPr>
        <w:t xml:space="preserve"> when the current manager retires</w:t>
      </w:r>
      <w:r w:rsidR="00426080" w:rsidRPr="003F3FC1">
        <w:rPr>
          <w:rFonts w:ascii="Arial" w:eastAsia="Times New Roman" w:hAnsi="Arial" w:cs="Arial"/>
          <w:b/>
          <w:color w:val="000000"/>
          <w:sz w:val="24"/>
          <w:szCs w:val="24"/>
        </w:rPr>
        <w:t>. She could stay in her town, move to Columbus, or move to Las Vegas and split rent with her brother. She needs more information before she can make this important, life-changing decision.</w:t>
      </w:r>
    </w:p>
    <w:p w14:paraId="7C8A6843" w14:textId="77777777" w:rsidR="00426080" w:rsidRPr="003F3FC1" w:rsidRDefault="00426080" w:rsidP="00B3766F">
      <w:pPr>
        <w:rPr>
          <w:rFonts w:ascii="Arial" w:eastAsia="Times New Roman" w:hAnsi="Arial" w:cs="Arial"/>
          <w:b/>
          <w:color w:val="000000"/>
          <w:sz w:val="24"/>
          <w:szCs w:val="24"/>
        </w:rPr>
      </w:pPr>
    </w:p>
    <w:p w14:paraId="64CED7EF" w14:textId="53374907" w:rsidR="00426080" w:rsidRPr="003F3FC1" w:rsidRDefault="00426080" w:rsidP="00B3766F">
      <w:pPr>
        <w:rPr>
          <w:rFonts w:ascii="Arial" w:eastAsia="Times New Roman" w:hAnsi="Arial" w:cs="Arial"/>
          <w:b/>
          <w:color w:val="000000"/>
          <w:sz w:val="24"/>
          <w:szCs w:val="24"/>
        </w:rPr>
      </w:pPr>
      <w:r w:rsidRPr="003F3FC1">
        <w:rPr>
          <w:rFonts w:ascii="Arial" w:eastAsia="Times New Roman" w:hAnsi="Arial" w:cs="Arial"/>
          <w:b/>
          <w:color w:val="000000"/>
          <w:sz w:val="24"/>
          <w:szCs w:val="24"/>
        </w:rPr>
        <w:t xml:space="preserve">What does Sara need to find out? Let’s help by asking questions. Make a list of questions you have about this situation that would help Sara assess the short-term and long-term consequences of each of the choices she could make. </w:t>
      </w:r>
    </w:p>
    <w:p w14:paraId="2352C1C4" w14:textId="77777777" w:rsidR="00426080" w:rsidRPr="003F3FC1" w:rsidRDefault="00426080" w:rsidP="00B3766F">
      <w:pPr>
        <w:rPr>
          <w:rFonts w:ascii="Arial" w:eastAsia="Times New Roman" w:hAnsi="Arial" w:cs="Arial"/>
          <w:b/>
          <w:color w:val="FF0000"/>
          <w:sz w:val="20"/>
          <w:szCs w:val="20"/>
        </w:rPr>
      </w:pPr>
    </w:p>
    <w:p w14:paraId="1068E026" w14:textId="3C467248" w:rsidR="00426080" w:rsidRDefault="00426080" w:rsidP="00426080">
      <w:pPr>
        <w:pStyle w:val="ListParagraph"/>
        <w:numPr>
          <w:ilvl w:val="0"/>
          <w:numId w:val="13"/>
        </w:numPr>
        <w:rPr>
          <w:rFonts w:ascii="Arial" w:eastAsia="Times New Roman" w:hAnsi="Arial" w:cs="Arial"/>
          <w:b/>
          <w:color w:val="000000"/>
          <w:sz w:val="20"/>
          <w:szCs w:val="20"/>
        </w:rPr>
      </w:pPr>
      <w:r w:rsidRPr="003F3FC1">
        <w:rPr>
          <w:rFonts w:ascii="Arial" w:eastAsia="Times New Roman" w:hAnsi="Arial" w:cs="Arial"/>
          <w:b/>
          <w:color w:val="FF0000"/>
          <w:sz w:val="20"/>
          <w:szCs w:val="20"/>
        </w:rPr>
        <w:lastRenderedPageBreak/>
        <w:t xml:space="preserve">Financial Questions: </w:t>
      </w:r>
      <w:r>
        <w:rPr>
          <w:rFonts w:ascii="Arial" w:eastAsia="Times New Roman" w:hAnsi="Arial" w:cs="Arial"/>
          <w:b/>
          <w:color w:val="000000"/>
          <w:sz w:val="20"/>
          <w:szCs w:val="20"/>
        </w:rPr>
        <w:t>Make a list of financial questions you’</w:t>
      </w:r>
      <w:r w:rsidR="00C42F1E">
        <w:rPr>
          <w:rFonts w:ascii="Arial" w:eastAsia="Times New Roman" w:hAnsi="Arial" w:cs="Arial"/>
          <w:b/>
          <w:color w:val="000000"/>
          <w:sz w:val="20"/>
          <w:szCs w:val="20"/>
        </w:rPr>
        <w:t>d ask and where you might</w:t>
      </w:r>
      <w:r>
        <w:rPr>
          <w:rFonts w:ascii="Arial" w:eastAsia="Times New Roman" w:hAnsi="Arial" w:cs="Arial"/>
          <w:b/>
          <w:color w:val="000000"/>
          <w:sz w:val="20"/>
          <w:szCs w:val="20"/>
        </w:rPr>
        <w:t xml:space="preserve"> look for that information</w:t>
      </w:r>
      <w:r w:rsidR="00C42F1E">
        <w:rPr>
          <w:rFonts w:ascii="Arial" w:eastAsia="Times New Roman" w:hAnsi="Arial" w:cs="Arial"/>
          <w:b/>
          <w:color w:val="000000"/>
          <w:sz w:val="20"/>
          <w:szCs w:val="20"/>
        </w:rPr>
        <w:t>:</w:t>
      </w:r>
    </w:p>
    <w:p w14:paraId="553B48F0" w14:textId="77777777" w:rsidR="00C42F1E" w:rsidRDefault="00C42F1E" w:rsidP="00C42F1E">
      <w:pPr>
        <w:rPr>
          <w:rFonts w:ascii="Arial" w:eastAsia="Times New Roman" w:hAnsi="Arial" w:cs="Arial"/>
          <w:b/>
          <w:color w:val="000000"/>
          <w:sz w:val="20"/>
          <w:szCs w:val="20"/>
        </w:rPr>
      </w:pPr>
    </w:p>
    <w:p w14:paraId="761F014A" w14:textId="77777777" w:rsidR="00C42F1E" w:rsidRDefault="00C42F1E" w:rsidP="00C42F1E">
      <w:pPr>
        <w:rPr>
          <w:rFonts w:ascii="Arial" w:eastAsia="Times New Roman" w:hAnsi="Arial" w:cs="Arial"/>
          <w:b/>
          <w:color w:val="000000"/>
          <w:sz w:val="20"/>
          <w:szCs w:val="20"/>
        </w:rPr>
      </w:pPr>
    </w:p>
    <w:p w14:paraId="71B9847E" w14:textId="7A09E606" w:rsidR="003F3FC1" w:rsidRDefault="00C42F1E" w:rsidP="003F3FC1">
      <w:pPr>
        <w:ind w:left="720"/>
        <w:rPr>
          <w:rFonts w:ascii="Arial" w:eastAsia="Times New Roman" w:hAnsi="Arial" w:cs="Arial"/>
          <w:b/>
          <w:color w:val="000000"/>
          <w:sz w:val="20"/>
          <w:szCs w:val="20"/>
        </w:rPr>
      </w:pPr>
      <w:r>
        <w:rPr>
          <w:rFonts w:ascii="Arial" w:eastAsia="Times New Roman" w:hAnsi="Arial" w:cs="Arial"/>
          <w:b/>
          <w:color w:val="000000"/>
          <w:sz w:val="20"/>
          <w:szCs w:val="20"/>
        </w:rPr>
        <w:t>Question</w:t>
      </w:r>
      <w:r w:rsidR="003F3FC1">
        <w:rPr>
          <w:rFonts w:ascii="Arial" w:eastAsia="Times New Roman" w:hAnsi="Arial" w:cs="Arial"/>
          <w:b/>
          <w:color w:val="000000"/>
          <w:sz w:val="20"/>
          <w:szCs w:val="20"/>
        </w:rPr>
        <w:t>:</w:t>
      </w:r>
    </w:p>
    <w:tbl>
      <w:tblPr>
        <w:tblStyle w:val="TableGrid"/>
        <w:tblW w:w="0" w:type="auto"/>
        <w:tblInd w:w="720" w:type="dxa"/>
        <w:tblLook w:val="04A0" w:firstRow="1" w:lastRow="0" w:firstColumn="1" w:lastColumn="0" w:noHBand="0" w:noVBand="1"/>
      </w:tblPr>
      <w:tblGrid>
        <w:gridCol w:w="8630"/>
      </w:tblGrid>
      <w:tr w:rsidR="003F3FC1" w14:paraId="5356E94B" w14:textId="77777777" w:rsidTr="003F3FC1">
        <w:trPr>
          <w:trHeight w:val="692"/>
        </w:trPr>
        <w:tc>
          <w:tcPr>
            <w:tcW w:w="9350" w:type="dxa"/>
          </w:tcPr>
          <w:p w14:paraId="2BD2DC37" w14:textId="19AED9CA" w:rsidR="003F3FC1" w:rsidRDefault="009C32D9" w:rsidP="00C42F1E">
            <w:pPr>
              <w:rPr>
                <w:rFonts w:ascii="Arial" w:eastAsia="Times New Roman" w:hAnsi="Arial" w:cs="Arial"/>
                <w:b/>
                <w:color w:val="000000"/>
                <w:sz w:val="20"/>
                <w:szCs w:val="20"/>
              </w:rPr>
            </w:pPr>
            <w:r>
              <w:rPr>
                <w:rFonts w:ascii="Arial" w:eastAsia="Times New Roman" w:hAnsi="Arial" w:cs="Arial"/>
                <w:b/>
                <w:color w:val="000000"/>
                <w:sz w:val="20"/>
                <w:szCs w:val="20"/>
              </w:rPr>
              <w:t xml:space="preserve">How much is the expected expense of rent and daily life in Las Vegas? </w:t>
            </w:r>
          </w:p>
        </w:tc>
      </w:tr>
    </w:tbl>
    <w:p w14:paraId="1E815F42" w14:textId="68CA7F3F" w:rsidR="00C42F1E" w:rsidRDefault="00C42F1E" w:rsidP="00C42F1E">
      <w:pPr>
        <w:ind w:left="720"/>
        <w:rPr>
          <w:rFonts w:ascii="Arial" w:eastAsia="Times New Roman" w:hAnsi="Arial" w:cs="Arial"/>
          <w:b/>
          <w:color w:val="000000"/>
          <w:sz w:val="20"/>
          <w:szCs w:val="20"/>
        </w:rPr>
      </w:pPr>
    </w:p>
    <w:p w14:paraId="1719AE8A" w14:textId="4ABECEB4" w:rsidR="003F3FC1" w:rsidRDefault="00C42F1E" w:rsidP="003F3FC1">
      <w:pPr>
        <w:ind w:left="720"/>
        <w:rPr>
          <w:rFonts w:ascii="Arial" w:eastAsia="Times New Roman" w:hAnsi="Arial" w:cs="Arial"/>
          <w:b/>
          <w:color w:val="000000"/>
          <w:sz w:val="20"/>
          <w:szCs w:val="20"/>
        </w:rPr>
      </w:pPr>
      <w:r>
        <w:rPr>
          <w:rFonts w:ascii="Arial" w:eastAsia="Times New Roman" w:hAnsi="Arial" w:cs="Arial"/>
          <w:b/>
          <w:color w:val="000000"/>
          <w:sz w:val="20"/>
          <w:szCs w:val="20"/>
        </w:rPr>
        <w:t>Where to look</w:t>
      </w:r>
      <w:r w:rsidR="003F3FC1">
        <w:rPr>
          <w:rFonts w:ascii="Arial" w:eastAsia="Times New Roman" w:hAnsi="Arial" w:cs="Arial"/>
          <w:b/>
          <w:color w:val="000000"/>
          <w:sz w:val="20"/>
          <w:szCs w:val="20"/>
        </w:rPr>
        <w:t>:</w:t>
      </w:r>
    </w:p>
    <w:tbl>
      <w:tblPr>
        <w:tblStyle w:val="TableGrid"/>
        <w:tblW w:w="0" w:type="auto"/>
        <w:tblInd w:w="720" w:type="dxa"/>
        <w:tblLook w:val="04A0" w:firstRow="1" w:lastRow="0" w:firstColumn="1" w:lastColumn="0" w:noHBand="0" w:noVBand="1"/>
      </w:tblPr>
      <w:tblGrid>
        <w:gridCol w:w="8630"/>
      </w:tblGrid>
      <w:tr w:rsidR="003F3FC1" w14:paraId="459B135F" w14:textId="77777777" w:rsidTr="003F3FC1">
        <w:trPr>
          <w:trHeight w:val="602"/>
        </w:trPr>
        <w:tc>
          <w:tcPr>
            <w:tcW w:w="9350" w:type="dxa"/>
          </w:tcPr>
          <w:p w14:paraId="57251B74" w14:textId="4D5EF0F0" w:rsidR="003F3FC1" w:rsidRDefault="009C32D9" w:rsidP="002A4CED">
            <w:pPr>
              <w:rPr>
                <w:rFonts w:ascii="Arial" w:eastAsia="Times New Roman" w:hAnsi="Arial" w:cs="Arial"/>
                <w:b/>
                <w:color w:val="000000"/>
                <w:sz w:val="20"/>
                <w:szCs w:val="20"/>
              </w:rPr>
            </w:pPr>
            <w:r>
              <w:rPr>
                <w:rFonts w:ascii="Arial" w:eastAsia="Times New Roman" w:hAnsi="Arial" w:cs="Arial"/>
                <w:b/>
                <w:color w:val="000000"/>
                <w:sz w:val="20"/>
                <w:szCs w:val="20"/>
              </w:rPr>
              <w:t xml:space="preserve">The first place to ask for this would be her brother, although she should still do some of her research since I know Las Vegas is actually a pretty expensive city. </w:t>
            </w:r>
          </w:p>
        </w:tc>
      </w:tr>
    </w:tbl>
    <w:p w14:paraId="2622D26A" w14:textId="77777777" w:rsidR="00C42F1E" w:rsidRDefault="00C42F1E" w:rsidP="00C42F1E">
      <w:pPr>
        <w:rPr>
          <w:rFonts w:ascii="Arial" w:eastAsia="Times New Roman" w:hAnsi="Arial" w:cs="Arial"/>
          <w:b/>
          <w:color w:val="000000"/>
          <w:sz w:val="20"/>
          <w:szCs w:val="20"/>
        </w:rPr>
      </w:pPr>
    </w:p>
    <w:p w14:paraId="02F79CED" w14:textId="77777777" w:rsidR="003F3FC1" w:rsidRDefault="003F3FC1" w:rsidP="003F3FC1">
      <w:pPr>
        <w:ind w:left="720"/>
        <w:rPr>
          <w:rFonts w:ascii="Arial" w:eastAsia="Times New Roman" w:hAnsi="Arial" w:cs="Arial"/>
          <w:b/>
          <w:color w:val="000000"/>
          <w:sz w:val="20"/>
          <w:szCs w:val="20"/>
        </w:rPr>
      </w:pPr>
      <w:r>
        <w:rPr>
          <w:rFonts w:ascii="Arial" w:eastAsia="Times New Roman" w:hAnsi="Arial" w:cs="Arial"/>
          <w:b/>
          <w:color w:val="000000"/>
          <w:sz w:val="20"/>
          <w:szCs w:val="20"/>
        </w:rPr>
        <w:t>Question:</w:t>
      </w:r>
    </w:p>
    <w:tbl>
      <w:tblPr>
        <w:tblStyle w:val="TableGrid"/>
        <w:tblW w:w="0" w:type="auto"/>
        <w:tblInd w:w="720" w:type="dxa"/>
        <w:tblLook w:val="04A0" w:firstRow="1" w:lastRow="0" w:firstColumn="1" w:lastColumn="0" w:noHBand="0" w:noVBand="1"/>
      </w:tblPr>
      <w:tblGrid>
        <w:gridCol w:w="8630"/>
      </w:tblGrid>
      <w:tr w:rsidR="003F3FC1" w14:paraId="27A60FC3" w14:textId="77777777" w:rsidTr="002A4CED">
        <w:trPr>
          <w:trHeight w:val="692"/>
        </w:trPr>
        <w:tc>
          <w:tcPr>
            <w:tcW w:w="9350" w:type="dxa"/>
          </w:tcPr>
          <w:p w14:paraId="704BD137" w14:textId="291C4D63" w:rsidR="003F3FC1" w:rsidRDefault="009C32D9" w:rsidP="002A4CED">
            <w:pPr>
              <w:rPr>
                <w:rFonts w:ascii="Arial" w:eastAsia="Times New Roman" w:hAnsi="Arial" w:cs="Arial"/>
                <w:b/>
                <w:color w:val="000000"/>
                <w:sz w:val="20"/>
                <w:szCs w:val="20"/>
              </w:rPr>
            </w:pPr>
            <w:r>
              <w:rPr>
                <w:rFonts w:ascii="Arial" w:eastAsia="Times New Roman" w:hAnsi="Arial" w:cs="Arial"/>
                <w:b/>
                <w:color w:val="000000"/>
                <w:sz w:val="20"/>
                <w:szCs w:val="20"/>
              </w:rPr>
              <w:t>How much is the expected expense of rent and daily life in Columbus?</w:t>
            </w:r>
          </w:p>
        </w:tc>
      </w:tr>
    </w:tbl>
    <w:p w14:paraId="28B78216" w14:textId="77777777" w:rsidR="003F3FC1" w:rsidRDefault="003F3FC1" w:rsidP="003F3FC1">
      <w:pPr>
        <w:ind w:left="720"/>
        <w:rPr>
          <w:rFonts w:ascii="Arial" w:eastAsia="Times New Roman" w:hAnsi="Arial" w:cs="Arial"/>
          <w:b/>
          <w:color w:val="000000"/>
          <w:sz w:val="20"/>
          <w:szCs w:val="20"/>
        </w:rPr>
      </w:pPr>
    </w:p>
    <w:p w14:paraId="23063C18" w14:textId="77777777" w:rsidR="003F3FC1" w:rsidRDefault="003F3FC1" w:rsidP="003F3FC1">
      <w:pPr>
        <w:ind w:left="720"/>
        <w:rPr>
          <w:rFonts w:ascii="Arial" w:eastAsia="Times New Roman" w:hAnsi="Arial" w:cs="Arial"/>
          <w:b/>
          <w:color w:val="000000"/>
          <w:sz w:val="20"/>
          <w:szCs w:val="20"/>
        </w:rPr>
      </w:pPr>
      <w:r>
        <w:rPr>
          <w:rFonts w:ascii="Arial" w:eastAsia="Times New Roman" w:hAnsi="Arial" w:cs="Arial"/>
          <w:b/>
          <w:color w:val="000000"/>
          <w:sz w:val="20"/>
          <w:szCs w:val="20"/>
        </w:rPr>
        <w:t>Where to look:</w:t>
      </w:r>
    </w:p>
    <w:tbl>
      <w:tblPr>
        <w:tblStyle w:val="TableGrid"/>
        <w:tblW w:w="0" w:type="auto"/>
        <w:tblInd w:w="720" w:type="dxa"/>
        <w:tblLook w:val="04A0" w:firstRow="1" w:lastRow="0" w:firstColumn="1" w:lastColumn="0" w:noHBand="0" w:noVBand="1"/>
      </w:tblPr>
      <w:tblGrid>
        <w:gridCol w:w="8630"/>
      </w:tblGrid>
      <w:tr w:rsidR="003F3FC1" w14:paraId="3A4DBE44" w14:textId="77777777" w:rsidTr="002A4CED">
        <w:trPr>
          <w:trHeight w:val="602"/>
        </w:trPr>
        <w:tc>
          <w:tcPr>
            <w:tcW w:w="9350" w:type="dxa"/>
          </w:tcPr>
          <w:p w14:paraId="413C1DBD" w14:textId="33E0DBF1" w:rsidR="003F3FC1" w:rsidRDefault="009C32D9" w:rsidP="002A4CED">
            <w:pPr>
              <w:rPr>
                <w:rFonts w:ascii="Arial" w:eastAsia="Times New Roman" w:hAnsi="Arial" w:cs="Arial"/>
                <w:b/>
                <w:color w:val="000000"/>
                <w:sz w:val="20"/>
                <w:szCs w:val="20"/>
              </w:rPr>
            </w:pPr>
            <w:r>
              <w:rPr>
                <w:rFonts w:ascii="Arial" w:eastAsia="Times New Roman" w:hAnsi="Arial" w:cs="Arial"/>
                <w:b/>
                <w:color w:val="000000"/>
                <w:sz w:val="20"/>
                <w:szCs w:val="20"/>
              </w:rPr>
              <w:t>Columbus is just an hour away, she could nicely take a short trip there and checkout the stores and search for places to rent or work at</w:t>
            </w:r>
          </w:p>
        </w:tc>
      </w:tr>
    </w:tbl>
    <w:p w14:paraId="736DCFE4" w14:textId="77777777" w:rsidR="003F3FC1" w:rsidRDefault="003F3FC1" w:rsidP="003F3FC1">
      <w:pPr>
        <w:ind w:left="720"/>
        <w:rPr>
          <w:rFonts w:ascii="Arial" w:eastAsia="Times New Roman" w:hAnsi="Arial" w:cs="Arial"/>
          <w:b/>
          <w:color w:val="000000"/>
          <w:sz w:val="20"/>
          <w:szCs w:val="20"/>
        </w:rPr>
      </w:pPr>
    </w:p>
    <w:p w14:paraId="5389120A" w14:textId="7526FABB" w:rsidR="003F3FC1" w:rsidRDefault="003F3FC1" w:rsidP="003F3FC1">
      <w:pPr>
        <w:ind w:left="720"/>
        <w:rPr>
          <w:rFonts w:ascii="Arial" w:eastAsia="Times New Roman" w:hAnsi="Arial" w:cs="Arial"/>
          <w:b/>
          <w:color w:val="000000"/>
          <w:sz w:val="20"/>
          <w:szCs w:val="20"/>
        </w:rPr>
      </w:pPr>
      <w:r>
        <w:rPr>
          <w:rFonts w:ascii="Arial" w:eastAsia="Times New Roman" w:hAnsi="Arial" w:cs="Arial"/>
          <w:b/>
          <w:color w:val="000000"/>
          <w:sz w:val="20"/>
          <w:szCs w:val="20"/>
        </w:rPr>
        <w:t>Question:</w:t>
      </w:r>
    </w:p>
    <w:tbl>
      <w:tblPr>
        <w:tblStyle w:val="TableGrid"/>
        <w:tblW w:w="0" w:type="auto"/>
        <w:tblInd w:w="720" w:type="dxa"/>
        <w:tblLook w:val="04A0" w:firstRow="1" w:lastRow="0" w:firstColumn="1" w:lastColumn="0" w:noHBand="0" w:noVBand="1"/>
      </w:tblPr>
      <w:tblGrid>
        <w:gridCol w:w="8630"/>
      </w:tblGrid>
      <w:tr w:rsidR="003F3FC1" w14:paraId="49DE6ED3" w14:textId="77777777" w:rsidTr="002A4CED">
        <w:trPr>
          <w:trHeight w:val="692"/>
        </w:trPr>
        <w:tc>
          <w:tcPr>
            <w:tcW w:w="9350" w:type="dxa"/>
          </w:tcPr>
          <w:p w14:paraId="4C85F395" w14:textId="6584A9D2" w:rsidR="003F3FC1" w:rsidRDefault="009C32D9" w:rsidP="002A4CED">
            <w:pPr>
              <w:rPr>
                <w:rFonts w:ascii="Arial" w:eastAsia="Times New Roman" w:hAnsi="Arial" w:cs="Arial"/>
                <w:b/>
                <w:color w:val="000000"/>
                <w:sz w:val="20"/>
                <w:szCs w:val="20"/>
              </w:rPr>
            </w:pPr>
            <w:r>
              <w:rPr>
                <w:rFonts w:ascii="Arial" w:eastAsia="Times New Roman" w:hAnsi="Arial" w:cs="Arial"/>
                <w:b/>
                <w:color w:val="000000"/>
                <w:sz w:val="20"/>
                <w:szCs w:val="20"/>
              </w:rPr>
              <w:t xml:space="preserve">How much is the expected expense of rent and daily life in her home town compared to the possible raise? Is it worth it at the risk of living all her life working at a grocery store? </w:t>
            </w:r>
          </w:p>
        </w:tc>
      </w:tr>
    </w:tbl>
    <w:p w14:paraId="754E6A5E" w14:textId="77777777" w:rsidR="003F3FC1" w:rsidRDefault="003F3FC1" w:rsidP="003F3FC1">
      <w:pPr>
        <w:ind w:left="720"/>
        <w:rPr>
          <w:rFonts w:ascii="Arial" w:eastAsia="Times New Roman" w:hAnsi="Arial" w:cs="Arial"/>
          <w:b/>
          <w:color w:val="000000"/>
          <w:sz w:val="20"/>
          <w:szCs w:val="20"/>
        </w:rPr>
      </w:pPr>
    </w:p>
    <w:p w14:paraId="5C53908F" w14:textId="77777777" w:rsidR="003F3FC1" w:rsidRDefault="003F3FC1" w:rsidP="003F3FC1">
      <w:pPr>
        <w:ind w:left="720"/>
        <w:rPr>
          <w:rFonts w:ascii="Arial" w:eastAsia="Times New Roman" w:hAnsi="Arial" w:cs="Arial"/>
          <w:b/>
          <w:color w:val="000000"/>
          <w:sz w:val="20"/>
          <w:szCs w:val="20"/>
        </w:rPr>
      </w:pPr>
      <w:r>
        <w:rPr>
          <w:rFonts w:ascii="Arial" w:eastAsia="Times New Roman" w:hAnsi="Arial" w:cs="Arial"/>
          <w:b/>
          <w:color w:val="000000"/>
          <w:sz w:val="20"/>
          <w:szCs w:val="20"/>
        </w:rPr>
        <w:t>Where to look:</w:t>
      </w:r>
    </w:p>
    <w:tbl>
      <w:tblPr>
        <w:tblStyle w:val="TableGrid"/>
        <w:tblW w:w="0" w:type="auto"/>
        <w:tblInd w:w="720" w:type="dxa"/>
        <w:tblLook w:val="04A0" w:firstRow="1" w:lastRow="0" w:firstColumn="1" w:lastColumn="0" w:noHBand="0" w:noVBand="1"/>
      </w:tblPr>
      <w:tblGrid>
        <w:gridCol w:w="8630"/>
      </w:tblGrid>
      <w:tr w:rsidR="003F3FC1" w14:paraId="2B7F78C8" w14:textId="77777777" w:rsidTr="002A4CED">
        <w:trPr>
          <w:trHeight w:val="602"/>
        </w:trPr>
        <w:tc>
          <w:tcPr>
            <w:tcW w:w="9350" w:type="dxa"/>
          </w:tcPr>
          <w:p w14:paraId="142F5F97" w14:textId="77777777" w:rsidR="003F3FC1" w:rsidRDefault="009C32D9" w:rsidP="002A4CED">
            <w:pPr>
              <w:rPr>
                <w:rFonts w:ascii="Arial" w:eastAsia="Times New Roman" w:hAnsi="Arial" w:cs="Arial"/>
                <w:b/>
                <w:color w:val="000000"/>
                <w:sz w:val="20"/>
                <w:szCs w:val="20"/>
              </w:rPr>
            </w:pPr>
            <w:r>
              <w:rPr>
                <w:rFonts w:ascii="Arial" w:eastAsia="Times New Roman" w:hAnsi="Arial" w:cs="Arial"/>
                <w:b/>
                <w:color w:val="000000"/>
                <w:sz w:val="20"/>
                <w:szCs w:val="20"/>
              </w:rPr>
              <w:t xml:space="preserve">She needs to sit down and draw the bills and ask her boss what is the likely-hood of her getting that manager position when the other manager retires and making note of the expected salary if it is a most likely yes. </w:t>
            </w:r>
          </w:p>
          <w:p w14:paraId="0CDD93E5" w14:textId="5136089B" w:rsidR="009C32D9" w:rsidRDefault="009C32D9" w:rsidP="002A4CED">
            <w:pPr>
              <w:rPr>
                <w:rFonts w:ascii="Arial" w:eastAsia="Times New Roman" w:hAnsi="Arial" w:cs="Arial"/>
                <w:b/>
                <w:color w:val="000000"/>
                <w:sz w:val="20"/>
                <w:szCs w:val="20"/>
              </w:rPr>
            </w:pPr>
            <w:r>
              <w:rPr>
                <w:rFonts w:ascii="Arial" w:eastAsia="Times New Roman" w:hAnsi="Arial" w:cs="Arial"/>
                <w:b/>
                <w:color w:val="000000"/>
                <w:sz w:val="20"/>
                <w:szCs w:val="20"/>
              </w:rPr>
              <w:t xml:space="preserve">She also needs to sit down and write a pro-and-cons chart of how much she likes or hates her current job. </w:t>
            </w:r>
          </w:p>
        </w:tc>
      </w:tr>
    </w:tbl>
    <w:p w14:paraId="20EF018E" w14:textId="2F536188" w:rsidR="00C42F1E" w:rsidRDefault="00C42F1E" w:rsidP="00C42F1E">
      <w:pPr>
        <w:rPr>
          <w:rFonts w:ascii="Arial" w:eastAsia="Times New Roman" w:hAnsi="Arial" w:cs="Arial"/>
          <w:b/>
          <w:color w:val="000000"/>
          <w:sz w:val="20"/>
          <w:szCs w:val="20"/>
        </w:rPr>
      </w:pPr>
    </w:p>
    <w:p w14:paraId="2CD17D1E" w14:textId="77777777" w:rsidR="00322418" w:rsidRDefault="00322418" w:rsidP="00C42F1E">
      <w:pPr>
        <w:rPr>
          <w:rFonts w:ascii="Arial" w:eastAsia="Times New Roman" w:hAnsi="Arial" w:cs="Arial"/>
          <w:b/>
          <w:color w:val="000000"/>
          <w:sz w:val="20"/>
          <w:szCs w:val="20"/>
        </w:rPr>
      </w:pPr>
    </w:p>
    <w:p w14:paraId="0C1B5E49" w14:textId="77777777" w:rsidR="00C42F1E" w:rsidRPr="00C42F1E" w:rsidRDefault="00C42F1E" w:rsidP="00C42F1E">
      <w:pPr>
        <w:rPr>
          <w:rFonts w:ascii="Arial" w:eastAsia="Times New Roman" w:hAnsi="Arial" w:cs="Arial"/>
          <w:b/>
          <w:color w:val="000000"/>
          <w:sz w:val="20"/>
          <w:szCs w:val="20"/>
        </w:rPr>
      </w:pPr>
    </w:p>
    <w:p w14:paraId="3F117CE4" w14:textId="7272B325" w:rsidR="00C42F1E" w:rsidRDefault="00C42F1E" w:rsidP="00426080">
      <w:pPr>
        <w:pStyle w:val="ListParagraph"/>
        <w:numPr>
          <w:ilvl w:val="0"/>
          <w:numId w:val="13"/>
        </w:numPr>
        <w:rPr>
          <w:rFonts w:ascii="Arial" w:eastAsia="Times New Roman" w:hAnsi="Arial" w:cs="Arial"/>
          <w:b/>
          <w:color w:val="000000"/>
          <w:sz w:val="20"/>
          <w:szCs w:val="20"/>
        </w:rPr>
      </w:pPr>
      <w:r w:rsidRPr="003F3FC1">
        <w:rPr>
          <w:rFonts w:ascii="Arial" w:eastAsia="Times New Roman" w:hAnsi="Arial" w:cs="Arial"/>
          <w:b/>
          <w:color w:val="FF0000"/>
          <w:sz w:val="20"/>
          <w:szCs w:val="20"/>
        </w:rPr>
        <w:t xml:space="preserve">Career Outlook Questions: </w:t>
      </w:r>
      <w:r>
        <w:rPr>
          <w:rFonts w:ascii="Arial" w:eastAsia="Times New Roman" w:hAnsi="Arial" w:cs="Arial"/>
          <w:b/>
          <w:color w:val="000000"/>
          <w:sz w:val="20"/>
          <w:szCs w:val="20"/>
        </w:rPr>
        <w:t>Make a list of career questions you’d ask and where you might look for that information:</w:t>
      </w:r>
    </w:p>
    <w:p w14:paraId="354F8801" w14:textId="365B1755" w:rsidR="00322418" w:rsidRDefault="00322418" w:rsidP="00322418">
      <w:pPr>
        <w:rPr>
          <w:rFonts w:ascii="Arial" w:eastAsia="Times New Roman" w:hAnsi="Arial" w:cs="Arial"/>
          <w:b/>
          <w:color w:val="000000"/>
          <w:sz w:val="20"/>
          <w:szCs w:val="20"/>
        </w:rPr>
      </w:pPr>
    </w:p>
    <w:p w14:paraId="5F9AF503" w14:textId="77777777" w:rsidR="00322418" w:rsidRPr="00322418" w:rsidRDefault="00322418" w:rsidP="00322418">
      <w:pPr>
        <w:rPr>
          <w:rFonts w:ascii="Arial" w:eastAsia="Times New Roman" w:hAnsi="Arial" w:cs="Arial"/>
          <w:b/>
          <w:color w:val="000000"/>
          <w:sz w:val="20"/>
          <w:szCs w:val="20"/>
        </w:rPr>
      </w:pPr>
    </w:p>
    <w:p w14:paraId="52AF7EE6" w14:textId="77777777" w:rsidR="003F3FC1" w:rsidRPr="003F3FC1" w:rsidRDefault="003F3FC1" w:rsidP="003F3FC1">
      <w:pPr>
        <w:pStyle w:val="ListParagraph"/>
        <w:rPr>
          <w:rFonts w:ascii="Arial" w:eastAsia="Times New Roman" w:hAnsi="Arial" w:cs="Arial"/>
          <w:b/>
          <w:color w:val="000000"/>
          <w:sz w:val="20"/>
          <w:szCs w:val="20"/>
        </w:rPr>
      </w:pPr>
      <w:r w:rsidRPr="003F3FC1">
        <w:rPr>
          <w:rFonts w:ascii="Arial" w:eastAsia="Times New Roman" w:hAnsi="Arial" w:cs="Arial"/>
          <w:b/>
          <w:color w:val="000000"/>
          <w:sz w:val="20"/>
          <w:szCs w:val="20"/>
        </w:rPr>
        <w:t>Question:</w:t>
      </w:r>
    </w:p>
    <w:tbl>
      <w:tblPr>
        <w:tblStyle w:val="TableGrid"/>
        <w:tblW w:w="0" w:type="auto"/>
        <w:tblInd w:w="720" w:type="dxa"/>
        <w:tblLook w:val="04A0" w:firstRow="1" w:lastRow="0" w:firstColumn="1" w:lastColumn="0" w:noHBand="0" w:noVBand="1"/>
      </w:tblPr>
      <w:tblGrid>
        <w:gridCol w:w="8630"/>
      </w:tblGrid>
      <w:tr w:rsidR="003F3FC1" w14:paraId="02108D9D" w14:textId="77777777" w:rsidTr="002A4CED">
        <w:trPr>
          <w:trHeight w:val="692"/>
        </w:trPr>
        <w:tc>
          <w:tcPr>
            <w:tcW w:w="9350" w:type="dxa"/>
          </w:tcPr>
          <w:p w14:paraId="31A42AF4" w14:textId="5A1F910B" w:rsidR="003F3FC1" w:rsidRDefault="009C32D9" w:rsidP="002A4CED">
            <w:pPr>
              <w:rPr>
                <w:rFonts w:ascii="Arial" w:eastAsia="Times New Roman" w:hAnsi="Arial" w:cs="Arial"/>
                <w:b/>
                <w:color w:val="000000"/>
                <w:sz w:val="20"/>
                <w:szCs w:val="20"/>
              </w:rPr>
            </w:pPr>
            <w:r>
              <w:rPr>
                <w:rFonts w:ascii="Arial" w:eastAsia="Times New Roman" w:hAnsi="Arial" w:cs="Arial"/>
                <w:b/>
                <w:color w:val="000000"/>
                <w:sz w:val="20"/>
                <w:szCs w:val="20"/>
              </w:rPr>
              <w:t xml:space="preserve">How much of a career would you consider working at a grocery store to be? </w:t>
            </w:r>
          </w:p>
        </w:tc>
      </w:tr>
    </w:tbl>
    <w:p w14:paraId="501571A3" w14:textId="77777777" w:rsidR="003F3FC1" w:rsidRPr="003F3FC1" w:rsidRDefault="003F3FC1" w:rsidP="003F3FC1">
      <w:pPr>
        <w:pStyle w:val="ListParagraph"/>
        <w:rPr>
          <w:rFonts w:ascii="Arial" w:eastAsia="Times New Roman" w:hAnsi="Arial" w:cs="Arial"/>
          <w:b/>
          <w:color w:val="000000"/>
          <w:sz w:val="20"/>
          <w:szCs w:val="20"/>
        </w:rPr>
      </w:pPr>
    </w:p>
    <w:p w14:paraId="61B55D7F" w14:textId="77777777" w:rsidR="003F3FC1" w:rsidRPr="003F3FC1" w:rsidRDefault="003F3FC1" w:rsidP="003F3FC1">
      <w:pPr>
        <w:pStyle w:val="ListParagraph"/>
        <w:rPr>
          <w:rFonts w:ascii="Arial" w:eastAsia="Times New Roman" w:hAnsi="Arial" w:cs="Arial"/>
          <w:b/>
          <w:color w:val="000000"/>
          <w:sz w:val="20"/>
          <w:szCs w:val="20"/>
        </w:rPr>
      </w:pPr>
      <w:r w:rsidRPr="003F3FC1">
        <w:rPr>
          <w:rFonts w:ascii="Arial" w:eastAsia="Times New Roman" w:hAnsi="Arial" w:cs="Arial"/>
          <w:b/>
          <w:color w:val="000000"/>
          <w:sz w:val="20"/>
          <w:szCs w:val="20"/>
        </w:rPr>
        <w:t>Where to look:</w:t>
      </w:r>
    </w:p>
    <w:tbl>
      <w:tblPr>
        <w:tblStyle w:val="TableGrid"/>
        <w:tblW w:w="0" w:type="auto"/>
        <w:tblInd w:w="720" w:type="dxa"/>
        <w:tblLook w:val="04A0" w:firstRow="1" w:lastRow="0" w:firstColumn="1" w:lastColumn="0" w:noHBand="0" w:noVBand="1"/>
      </w:tblPr>
      <w:tblGrid>
        <w:gridCol w:w="8630"/>
      </w:tblGrid>
      <w:tr w:rsidR="003F3FC1" w14:paraId="32CE7863" w14:textId="77777777" w:rsidTr="002A4CED">
        <w:trPr>
          <w:trHeight w:val="602"/>
        </w:trPr>
        <w:tc>
          <w:tcPr>
            <w:tcW w:w="9350" w:type="dxa"/>
          </w:tcPr>
          <w:p w14:paraId="05D0B578" w14:textId="75B58413" w:rsidR="003F3FC1" w:rsidRDefault="009C32D9" w:rsidP="002A4CED">
            <w:pPr>
              <w:rPr>
                <w:rFonts w:ascii="Arial" w:eastAsia="Times New Roman" w:hAnsi="Arial" w:cs="Arial"/>
                <w:b/>
                <w:color w:val="000000"/>
                <w:sz w:val="20"/>
                <w:szCs w:val="20"/>
              </w:rPr>
            </w:pPr>
            <w:r>
              <w:rPr>
                <w:rFonts w:ascii="Arial" w:eastAsia="Times New Roman" w:hAnsi="Arial" w:cs="Arial"/>
                <w:b/>
                <w:color w:val="000000"/>
                <w:sz w:val="20"/>
                <w:szCs w:val="20"/>
              </w:rPr>
              <w:t xml:space="preserve">Inside her heart. </w:t>
            </w:r>
          </w:p>
        </w:tc>
      </w:tr>
    </w:tbl>
    <w:p w14:paraId="6A9DBEDE" w14:textId="77777777" w:rsidR="003F3FC1" w:rsidRPr="003F3FC1" w:rsidRDefault="003F3FC1" w:rsidP="003F3FC1">
      <w:pPr>
        <w:pStyle w:val="ListParagraph"/>
        <w:rPr>
          <w:rFonts w:ascii="Arial" w:eastAsia="Times New Roman" w:hAnsi="Arial" w:cs="Arial"/>
          <w:b/>
          <w:color w:val="000000"/>
          <w:sz w:val="20"/>
          <w:szCs w:val="20"/>
        </w:rPr>
      </w:pPr>
    </w:p>
    <w:p w14:paraId="40B04276" w14:textId="77777777" w:rsidR="003F3FC1" w:rsidRPr="003F3FC1" w:rsidRDefault="003F3FC1" w:rsidP="003F3FC1">
      <w:pPr>
        <w:pStyle w:val="ListParagraph"/>
        <w:rPr>
          <w:rFonts w:ascii="Arial" w:eastAsia="Times New Roman" w:hAnsi="Arial" w:cs="Arial"/>
          <w:b/>
          <w:color w:val="000000"/>
          <w:sz w:val="20"/>
          <w:szCs w:val="20"/>
        </w:rPr>
      </w:pPr>
      <w:r w:rsidRPr="003F3FC1">
        <w:rPr>
          <w:rFonts w:ascii="Arial" w:eastAsia="Times New Roman" w:hAnsi="Arial" w:cs="Arial"/>
          <w:b/>
          <w:color w:val="000000"/>
          <w:sz w:val="20"/>
          <w:szCs w:val="20"/>
        </w:rPr>
        <w:t>Question:</w:t>
      </w:r>
    </w:p>
    <w:tbl>
      <w:tblPr>
        <w:tblStyle w:val="TableGrid"/>
        <w:tblW w:w="0" w:type="auto"/>
        <w:tblInd w:w="720" w:type="dxa"/>
        <w:tblLook w:val="04A0" w:firstRow="1" w:lastRow="0" w:firstColumn="1" w:lastColumn="0" w:noHBand="0" w:noVBand="1"/>
      </w:tblPr>
      <w:tblGrid>
        <w:gridCol w:w="8630"/>
      </w:tblGrid>
      <w:tr w:rsidR="003F3FC1" w14:paraId="2359F049" w14:textId="77777777" w:rsidTr="002A4CED">
        <w:trPr>
          <w:trHeight w:val="692"/>
        </w:trPr>
        <w:tc>
          <w:tcPr>
            <w:tcW w:w="9350" w:type="dxa"/>
          </w:tcPr>
          <w:p w14:paraId="44F26D5A" w14:textId="05871BE1" w:rsidR="003F3FC1" w:rsidRDefault="009C32D9" w:rsidP="002A4CED">
            <w:pPr>
              <w:rPr>
                <w:rFonts w:ascii="Arial" w:eastAsia="Times New Roman" w:hAnsi="Arial" w:cs="Arial"/>
                <w:b/>
                <w:color w:val="000000"/>
                <w:sz w:val="20"/>
                <w:szCs w:val="20"/>
              </w:rPr>
            </w:pPr>
            <w:r>
              <w:rPr>
                <w:rFonts w:ascii="Arial" w:eastAsia="Times New Roman" w:hAnsi="Arial" w:cs="Arial"/>
                <w:b/>
                <w:color w:val="000000"/>
                <w:sz w:val="20"/>
                <w:szCs w:val="20"/>
              </w:rPr>
              <w:t>What jobs can you find in Columbus in your field and how much do they pay?</w:t>
            </w:r>
          </w:p>
        </w:tc>
      </w:tr>
    </w:tbl>
    <w:p w14:paraId="4C63EB26" w14:textId="77777777" w:rsidR="003F3FC1" w:rsidRPr="003F3FC1" w:rsidRDefault="003F3FC1" w:rsidP="003F3FC1">
      <w:pPr>
        <w:pStyle w:val="ListParagraph"/>
        <w:rPr>
          <w:rFonts w:ascii="Arial" w:eastAsia="Times New Roman" w:hAnsi="Arial" w:cs="Arial"/>
          <w:b/>
          <w:color w:val="000000"/>
          <w:sz w:val="20"/>
          <w:szCs w:val="20"/>
        </w:rPr>
      </w:pPr>
    </w:p>
    <w:p w14:paraId="3040E759" w14:textId="77777777" w:rsidR="003F3FC1" w:rsidRPr="003F3FC1" w:rsidRDefault="003F3FC1" w:rsidP="003F3FC1">
      <w:pPr>
        <w:pStyle w:val="ListParagraph"/>
        <w:rPr>
          <w:rFonts w:ascii="Arial" w:eastAsia="Times New Roman" w:hAnsi="Arial" w:cs="Arial"/>
          <w:b/>
          <w:color w:val="000000"/>
          <w:sz w:val="20"/>
          <w:szCs w:val="20"/>
        </w:rPr>
      </w:pPr>
      <w:r w:rsidRPr="003F3FC1">
        <w:rPr>
          <w:rFonts w:ascii="Arial" w:eastAsia="Times New Roman" w:hAnsi="Arial" w:cs="Arial"/>
          <w:b/>
          <w:color w:val="000000"/>
          <w:sz w:val="20"/>
          <w:szCs w:val="20"/>
        </w:rPr>
        <w:t>Where to look:</w:t>
      </w:r>
    </w:p>
    <w:tbl>
      <w:tblPr>
        <w:tblStyle w:val="TableGrid"/>
        <w:tblW w:w="0" w:type="auto"/>
        <w:tblInd w:w="720" w:type="dxa"/>
        <w:tblLook w:val="04A0" w:firstRow="1" w:lastRow="0" w:firstColumn="1" w:lastColumn="0" w:noHBand="0" w:noVBand="1"/>
      </w:tblPr>
      <w:tblGrid>
        <w:gridCol w:w="8630"/>
      </w:tblGrid>
      <w:tr w:rsidR="003F3FC1" w14:paraId="7C09663B" w14:textId="77777777" w:rsidTr="002A4CED">
        <w:trPr>
          <w:trHeight w:val="602"/>
        </w:trPr>
        <w:tc>
          <w:tcPr>
            <w:tcW w:w="9350" w:type="dxa"/>
          </w:tcPr>
          <w:p w14:paraId="703669D8" w14:textId="4C744567" w:rsidR="003F3FC1" w:rsidRDefault="009C32D9" w:rsidP="002A4CED">
            <w:pPr>
              <w:rPr>
                <w:rFonts w:ascii="Arial" w:eastAsia="Times New Roman" w:hAnsi="Arial" w:cs="Arial"/>
                <w:b/>
                <w:color w:val="000000"/>
                <w:sz w:val="20"/>
                <w:szCs w:val="20"/>
              </w:rPr>
            </w:pPr>
            <w:r>
              <w:rPr>
                <w:rFonts w:ascii="Arial" w:eastAsia="Times New Roman" w:hAnsi="Arial" w:cs="Arial"/>
                <w:b/>
                <w:color w:val="000000"/>
                <w:sz w:val="20"/>
                <w:szCs w:val="20"/>
              </w:rPr>
              <w:t xml:space="preserve">Online and in the short visit while looking for the financial expenses. </w:t>
            </w:r>
          </w:p>
          <w:p w14:paraId="44F8134E" w14:textId="00437F2F" w:rsidR="009C32D9" w:rsidRDefault="009C32D9" w:rsidP="002A4CED">
            <w:pPr>
              <w:rPr>
                <w:rFonts w:ascii="Arial" w:eastAsia="Times New Roman" w:hAnsi="Arial" w:cs="Arial"/>
                <w:b/>
                <w:color w:val="000000"/>
                <w:sz w:val="20"/>
                <w:szCs w:val="20"/>
              </w:rPr>
            </w:pPr>
            <w:r>
              <w:rPr>
                <w:rFonts w:ascii="Arial" w:eastAsia="Times New Roman" w:hAnsi="Arial" w:cs="Arial"/>
                <w:b/>
                <w:color w:val="000000"/>
                <w:sz w:val="20"/>
                <w:szCs w:val="20"/>
              </w:rPr>
              <w:t>If I was her I would start applying to all possibly open positions early whether she is decided yet or not because an acceptance there might flip the table for the change.</w:t>
            </w:r>
          </w:p>
        </w:tc>
      </w:tr>
    </w:tbl>
    <w:p w14:paraId="1F373E2C" w14:textId="77777777" w:rsidR="003F3FC1" w:rsidRPr="003F3FC1" w:rsidRDefault="003F3FC1" w:rsidP="003F3FC1">
      <w:pPr>
        <w:pStyle w:val="ListParagraph"/>
        <w:rPr>
          <w:rFonts w:ascii="Arial" w:eastAsia="Times New Roman" w:hAnsi="Arial" w:cs="Arial"/>
          <w:b/>
          <w:color w:val="000000"/>
          <w:sz w:val="20"/>
          <w:szCs w:val="20"/>
        </w:rPr>
      </w:pPr>
    </w:p>
    <w:p w14:paraId="2558DBE1" w14:textId="77777777" w:rsidR="003F3FC1" w:rsidRPr="003F3FC1" w:rsidRDefault="003F3FC1" w:rsidP="003F3FC1">
      <w:pPr>
        <w:pStyle w:val="ListParagraph"/>
        <w:rPr>
          <w:rFonts w:ascii="Arial" w:eastAsia="Times New Roman" w:hAnsi="Arial" w:cs="Arial"/>
          <w:b/>
          <w:color w:val="000000"/>
          <w:sz w:val="20"/>
          <w:szCs w:val="20"/>
        </w:rPr>
      </w:pPr>
      <w:r w:rsidRPr="003F3FC1">
        <w:rPr>
          <w:rFonts w:ascii="Arial" w:eastAsia="Times New Roman" w:hAnsi="Arial" w:cs="Arial"/>
          <w:b/>
          <w:color w:val="000000"/>
          <w:sz w:val="20"/>
          <w:szCs w:val="20"/>
        </w:rPr>
        <w:t>Question:</w:t>
      </w:r>
    </w:p>
    <w:tbl>
      <w:tblPr>
        <w:tblStyle w:val="TableGrid"/>
        <w:tblW w:w="0" w:type="auto"/>
        <w:tblInd w:w="720" w:type="dxa"/>
        <w:tblLook w:val="04A0" w:firstRow="1" w:lastRow="0" w:firstColumn="1" w:lastColumn="0" w:noHBand="0" w:noVBand="1"/>
      </w:tblPr>
      <w:tblGrid>
        <w:gridCol w:w="8630"/>
      </w:tblGrid>
      <w:tr w:rsidR="003F3FC1" w14:paraId="307A9F53" w14:textId="77777777" w:rsidTr="002A4CED">
        <w:trPr>
          <w:trHeight w:val="692"/>
        </w:trPr>
        <w:tc>
          <w:tcPr>
            <w:tcW w:w="9350" w:type="dxa"/>
          </w:tcPr>
          <w:p w14:paraId="41CEFE74" w14:textId="4EB3948C" w:rsidR="009C32D9" w:rsidRDefault="009C32D9" w:rsidP="009C32D9">
            <w:pPr>
              <w:rPr>
                <w:rFonts w:ascii="Arial" w:eastAsia="Times New Roman" w:hAnsi="Arial" w:cs="Arial"/>
                <w:b/>
                <w:color w:val="000000"/>
                <w:sz w:val="20"/>
                <w:szCs w:val="20"/>
              </w:rPr>
            </w:pPr>
            <w:r>
              <w:rPr>
                <w:rFonts w:ascii="Arial" w:eastAsia="Times New Roman" w:hAnsi="Arial" w:cs="Arial"/>
                <w:b/>
                <w:color w:val="000000"/>
                <w:sz w:val="20"/>
                <w:szCs w:val="20"/>
              </w:rPr>
              <w:t>What jobs can you find in Las Vegas in your field and how much do they pay?</w:t>
            </w:r>
          </w:p>
          <w:p w14:paraId="5CF7FB90" w14:textId="77777777" w:rsidR="003F3FC1" w:rsidRDefault="003F3FC1" w:rsidP="002A4CED">
            <w:pPr>
              <w:rPr>
                <w:rFonts w:ascii="Arial" w:eastAsia="Times New Roman" w:hAnsi="Arial" w:cs="Arial"/>
                <w:b/>
                <w:color w:val="000000"/>
                <w:sz w:val="20"/>
                <w:szCs w:val="20"/>
              </w:rPr>
            </w:pPr>
          </w:p>
        </w:tc>
      </w:tr>
    </w:tbl>
    <w:p w14:paraId="6B3F0F16" w14:textId="77777777" w:rsidR="003F3FC1" w:rsidRPr="003F3FC1" w:rsidRDefault="003F3FC1" w:rsidP="003F3FC1">
      <w:pPr>
        <w:ind w:left="360"/>
        <w:rPr>
          <w:rFonts w:ascii="Arial" w:eastAsia="Times New Roman" w:hAnsi="Arial" w:cs="Arial"/>
          <w:b/>
          <w:color w:val="000000"/>
          <w:sz w:val="20"/>
          <w:szCs w:val="20"/>
        </w:rPr>
      </w:pPr>
    </w:p>
    <w:p w14:paraId="6D32BA52" w14:textId="77777777" w:rsidR="003F3FC1" w:rsidRPr="003F3FC1" w:rsidRDefault="003F3FC1" w:rsidP="00322418">
      <w:pPr>
        <w:pStyle w:val="ListParagraph"/>
        <w:rPr>
          <w:rFonts w:ascii="Arial" w:eastAsia="Times New Roman" w:hAnsi="Arial" w:cs="Arial"/>
          <w:b/>
          <w:color w:val="000000"/>
          <w:sz w:val="20"/>
          <w:szCs w:val="20"/>
        </w:rPr>
      </w:pPr>
      <w:r w:rsidRPr="003F3FC1">
        <w:rPr>
          <w:rFonts w:ascii="Arial" w:eastAsia="Times New Roman" w:hAnsi="Arial" w:cs="Arial"/>
          <w:b/>
          <w:color w:val="000000"/>
          <w:sz w:val="20"/>
          <w:szCs w:val="20"/>
        </w:rPr>
        <w:t>Where to look:</w:t>
      </w:r>
    </w:p>
    <w:tbl>
      <w:tblPr>
        <w:tblStyle w:val="TableGrid"/>
        <w:tblW w:w="0" w:type="auto"/>
        <w:tblInd w:w="720" w:type="dxa"/>
        <w:tblLook w:val="04A0" w:firstRow="1" w:lastRow="0" w:firstColumn="1" w:lastColumn="0" w:noHBand="0" w:noVBand="1"/>
      </w:tblPr>
      <w:tblGrid>
        <w:gridCol w:w="8630"/>
      </w:tblGrid>
      <w:tr w:rsidR="003F3FC1" w14:paraId="2A47720E" w14:textId="77777777" w:rsidTr="002A4CED">
        <w:trPr>
          <w:trHeight w:val="602"/>
        </w:trPr>
        <w:tc>
          <w:tcPr>
            <w:tcW w:w="9350" w:type="dxa"/>
          </w:tcPr>
          <w:p w14:paraId="4E22DB64" w14:textId="10B1A003" w:rsidR="003F3FC1" w:rsidRDefault="009C32D9" w:rsidP="002A4CED">
            <w:pPr>
              <w:rPr>
                <w:rFonts w:ascii="Arial" w:eastAsia="Times New Roman" w:hAnsi="Arial" w:cs="Arial"/>
                <w:b/>
                <w:color w:val="000000"/>
                <w:sz w:val="20"/>
                <w:szCs w:val="20"/>
              </w:rPr>
            </w:pPr>
            <w:r>
              <w:rPr>
                <w:rFonts w:ascii="Arial" w:eastAsia="Times New Roman" w:hAnsi="Arial" w:cs="Arial"/>
                <w:b/>
                <w:color w:val="000000"/>
                <w:sz w:val="20"/>
                <w:szCs w:val="20"/>
              </w:rPr>
              <w:t xml:space="preserve">She can ask her brother and then do some more research online. If I was her I would start applying to all possibly open positions early whether she is decided yet or not because an acceptance there might flip the table for the change. </w:t>
            </w:r>
          </w:p>
        </w:tc>
      </w:tr>
    </w:tbl>
    <w:p w14:paraId="0B5FED0E" w14:textId="77777777" w:rsidR="00C42F1E" w:rsidRDefault="00C42F1E" w:rsidP="00C42F1E">
      <w:pPr>
        <w:rPr>
          <w:rFonts w:ascii="Arial" w:eastAsia="Times New Roman" w:hAnsi="Arial" w:cs="Arial"/>
          <w:b/>
          <w:color w:val="000000"/>
          <w:sz w:val="20"/>
          <w:szCs w:val="20"/>
        </w:rPr>
      </w:pPr>
    </w:p>
    <w:p w14:paraId="22403E70" w14:textId="56B66BD3" w:rsidR="00C42F1E" w:rsidRDefault="00C42F1E" w:rsidP="00C42F1E">
      <w:pPr>
        <w:rPr>
          <w:rFonts w:ascii="Arial" w:eastAsia="Times New Roman" w:hAnsi="Arial" w:cs="Arial"/>
          <w:b/>
          <w:color w:val="000000"/>
          <w:sz w:val="20"/>
          <w:szCs w:val="20"/>
        </w:rPr>
      </w:pPr>
    </w:p>
    <w:p w14:paraId="15A81A71" w14:textId="77777777" w:rsidR="00C42F1E" w:rsidRPr="003F3FC1" w:rsidRDefault="00C42F1E" w:rsidP="00C42F1E">
      <w:pPr>
        <w:rPr>
          <w:rFonts w:ascii="Arial" w:eastAsia="Times New Roman" w:hAnsi="Arial" w:cs="Arial"/>
          <w:b/>
          <w:color w:val="FF0000"/>
          <w:sz w:val="20"/>
          <w:szCs w:val="20"/>
        </w:rPr>
      </w:pPr>
    </w:p>
    <w:p w14:paraId="10FCC4C1" w14:textId="0F4445D3" w:rsidR="00C42F1E" w:rsidRDefault="008976CD" w:rsidP="00426080">
      <w:pPr>
        <w:pStyle w:val="ListParagraph"/>
        <w:numPr>
          <w:ilvl w:val="0"/>
          <w:numId w:val="13"/>
        </w:numPr>
        <w:rPr>
          <w:rFonts w:ascii="Arial" w:eastAsia="Times New Roman" w:hAnsi="Arial" w:cs="Arial"/>
          <w:b/>
          <w:color w:val="000000"/>
          <w:sz w:val="20"/>
          <w:szCs w:val="20"/>
        </w:rPr>
      </w:pPr>
      <w:r w:rsidRPr="003F3FC1">
        <w:rPr>
          <w:rFonts w:ascii="Arial" w:eastAsia="Times New Roman" w:hAnsi="Arial" w:cs="Arial"/>
          <w:b/>
          <w:color w:val="FF0000"/>
          <w:sz w:val="20"/>
          <w:szCs w:val="20"/>
        </w:rPr>
        <w:t>Quality of Life Questions</w:t>
      </w:r>
      <w:r w:rsidR="00C42F1E" w:rsidRPr="003F3FC1">
        <w:rPr>
          <w:rFonts w:ascii="Arial" w:eastAsia="Times New Roman" w:hAnsi="Arial" w:cs="Arial"/>
          <w:b/>
          <w:color w:val="FF0000"/>
          <w:sz w:val="20"/>
          <w:szCs w:val="20"/>
        </w:rPr>
        <w:t xml:space="preserve">: </w:t>
      </w:r>
      <w:r w:rsidR="00C42F1E">
        <w:rPr>
          <w:rFonts w:ascii="Arial" w:eastAsia="Times New Roman" w:hAnsi="Arial" w:cs="Arial"/>
          <w:b/>
          <w:color w:val="000000"/>
          <w:sz w:val="20"/>
          <w:szCs w:val="20"/>
        </w:rPr>
        <w:t>What else does Sara need to consider in this situation? Where could you help her find</w:t>
      </w:r>
      <w:r w:rsidR="00322418">
        <w:rPr>
          <w:rFonts w:ascii="Arial" w:eastAsia="Times New Roman" w:hAnsi="Arial" w:cs="Arial"/>
          <w:b/>
          <w:color w:val="000000"/>
          <w:sz w:val="20"/>
          <w:szCs w:val="20"/>
        </w:rPr>
        <w:t xml:space="preserve"> </w:t>
      </w:r>
      <w:r w:rsidR="00C42F1E">
        <w:rPr>
          <w:rFonts w:ascii="Arial" w:eastAsia="Times New Roman" w:hAnsi="Arial" w:cs="Arial"/>
          <w:b/>
          <w:color w:val="000000"/>
          <w:sz w:val="20"/>
          <w:szCs w:val="20"/>
        </w:rPr>
        <w:t>information?</w:t>
      </w:r>
    </w:p>
    <w:p w14:paraId="6EB015B3" w14:textId="77777777" w:rsidR="00322418" w:rsidRDefault="00322418" w:rsidP="00322418">
      <w:pPr>
        <w:pStyle w:val="ListParagraph"/>
        <w:rPr>
          <w:rFonts w:ascii="Arial" w:eastAsia="Times New Roman" w:hAnsi="Arial" w:cs="Arial"/>
          <w:b/>
          <w:color w:val="000000"/>
          <w:sz w:val="20"/>
          <w:szCs w:val="20"/>
        </w:rPr>
      </w:pPr>
    </w:p>
    <w:p w14:paraId="7E353F04" w14:textId="77777777" w:rsidR="008976CD" w:rsidRDefault="008976CD" w:rsidP="008976CD">
      <w:pPr>
        <w:pStyle w:val="ListParagraph"/>
        <w:rPr>
          <w:rFonts w:ascii="Arial" w:eastAsia="Times New Roman" w:hAnsi="Arial" w:cs="Arial"/>
          <w:b/>
          <w:color w:val="000000"/>
          <w:sz w:val="20"/>
          <w:szCs w:val="20"/>
        </w:rPr>
      </w:pPr>
    </w:p>
    <w:p w14:paraId="7BB9B226" w14:textId="77777777" w:rsidR="00322418" w:rsidRDefault="00322418" w:rsidP="00322418">
      <w:pPr>
        <w:ind w:left="720"/>
        <w:rPr>
          <w:rFonts w:ascii="Arial" w:eastAsia="Times New Roman" w:hAnsi="Arial" w:cs="Arial"/>
          <w:b/>
          <w:color w:val="000000"/>
          <w:sz w:val="20"/>
          <w:szCs w:val="20"/>
        </w:rPr>
      </w:pPr>
      <w:r>
        <w:rPr>
          <w:rFonts w:ascii="Arial" w:eastAsia="Times New Roman" w:hAnsi="Arial" w:cs="Arial"/>
          <w:b/>
          <w:color w:val="000000"/>
          <w:sz w:val="20"/>
          <w:szCs w:val="20"/>
        </w:rPr>
        <w:t>Question:</w:t>
      </w:r>
    </w:p>
    <w:tbl>
      <w:tblPr>
        <w:tblStyle w:val="TableGrid"/>
        <w:tblW w:w="0" w:type="auto"/>
        <w:tblInd w:w="720" w:type="dxa"/>
        <w:tblLook w:val="04A0" w:firstRow="1" w:lastRow="0" w:firstColumn="1" w:lastColumn="0" w:noHBand="0" w:noVBand="1"/>
      </w:tblPr>
      <w:tblGrid>
        <w:gridCol w:w="8630"/>
      </w:tblGrid>
      <w:tr w:rsidR="00322418" w14:paraId="42832A29" w14:textId="77777777" w:rsidTr="002A4CED">
        <w:trPr>
          <w:trHeight w:val="692"/>
        </w:trPr>
        <w:tc>
          <w:tcPr>
            <w:tcW w:w="9350" w:type="dxa"/>
          </w:tcPr>
          <w:p w14:paraId="1DF45C3C" w14:textId="3E4479C0" w:rsidR="00322418" w:rsidRDefault="00F005DC" w:rsidP="002A4CED">
            <w:pPr>
              <w:rPr>
                <w:rFonts w:ascii="Arial" w:eastAsia="Times New Roman" w:hAnsi="Arial" w:cs="Arial"/>
                <w:b/>
                <w:color w:val="000000"/>
                <w:sz w:val="20"/>
                <w:szCs w:val="20"/>
              </w:rPr>
            </w:pPr>
            <w:r>
              <w:rPr>
                <w:rFonts w:ascii="Arial" w:eastAsia="Times New Roman" w:hAnsi="Arial" w:cs="Arial"/>
                <w:b/>
                <w:color w:val="000000"/>
                <w:sz w:val="20"/>
                <w:szCs w:val="20"/>
              </w:rPr>
              <w:t xml:space="preserve">What is life like in Columbus? Do you know people there? If so, what are they like and what is their life like? Is that the life you want? </w:t>
            </w:r>
          </w:p>
        </w:tc>
      </w:tr>
    </w:tbl>
    <w:p w14:paraId="3CF541DC" w14:textId="77777777" w:rsidR="00322418" w:rsidRDefault="00322418" w:rsidP="00322418">
      <w:pPr>
        <w:ind w:left="720"/>
        <w:rPr>
          <w:rFonts w:ascii="Arial" w:eastAsia="Times New Roman" w:hAnsi="Arial" w:cs="Arial"/>
          <w:b/>
          <w:color w:val="000000"/>
          <w:sz w:val="20"/>
          <w:szCs w:val="20"/>
        </w:rPr>
      </w:pPr>
    </w:p>
    <w:p w14:paraId="27EC5C08" w14:textId="77777777" w:rsidR="00322418" w:rsidRDefault="00322418" w:rsidP="00322418">
      <w:pPr>
        <w:ind w:left="720"/>
        <w:rPr>
          <w:rFonts w:ascii="Arial" w:eastAsia="Times New Roman" w:hAnsi="Arial" w:cs="Arial"/>
          <w:b/>
          <w:color w:val="000000"/>
          <w:sz w:val="20"/>
          <w:szCs w:val="20"/>
        </w:rPr>
      </w:pPr>
      <w:r>
        <w:rPr>
          <w:rFonts w:ascii="Arial" w:eastAsia="Times New Roman" w:hAnsi="Arial" w:cs="Arial"/>
          <w:b/>
          <w:color w:val="000000"/>
          <w:sz w:val="20"/>
          <w:szCs w:val="20"/>
        </w:rPr>
        <w:t>Where to look:</w:t>
      </w:r>
    </w:p>
    <w:tbl>
      <w:tblPr>
        <w:tblStyle w:val="TableGrid"/>
        <w:tblW w:w="0" w:type="auto"/>
        <w:tblInd w:w="720" w:type="dxa"/>
        <w:tblLook w:val="04A0" w:firstRow="1" w:lastRow="0" w:firstColumn="1" w:lastColumn="0" w:noHBand="0" w:noVBand="1"/>
      </w:tblPr>
      <w:tblGrid>
        <w:gridCol w:w="8630"/>
      </w:tblGrid>
      <w:tr w:rsidR="00322418" w14:paraId="7DF7124F" w14:textId="77777777" w:rsidTr="002A4CED">
        <w:trPr>
          <w:trHeight w:val="602"/>
        </w:trPr>
        <w:tc>
          <w:tcPr>
            <w:tcW w:w="9350" w:type="dxa"/>
          </w:tcPr>
          <w:p w14:paraId="319360D8" w14:textId="6BD1302B" w:rsidR="00322418" w:rsidRDefault="00F005DC" w:rsidP="002A4CED">
            <w:pPr>
              <w:rPr>
                <w:rFonts w:ascii="Arial" w:eastAsia="Times New Roman" w:hAnsi="Arial" w:cs="Arial"/>
                <w:b/>
                <w:color w:val="000000"/>
                <w:sz w:val="20"/>
                <w:szCs w:val="20"/>
              </w:rPr>
            </w:pPr>
            <w:r>
              <w:rPr>
                <w:rFonts w:ascii="Arial" w:eastAsia="Times New Roman" w:hAnsi="Arial" w:cs="Arial"/>
                <w:b/>
                <w:color w:val="000000"/>
                <w:sz w:val="20"/>
                <w:szCs w:val="20"/>
              </w:rPr>
              <w:t xml:space="preserve">In her short visit there and with anyone she might know from there. </w:t>
            </w:r>
          </w:p>
        </w:tc>
      </w:tr>
    </w:tbl>
    <w:p w14:paraId="61B8DECC" w14:textId="77777777" w:rsidR="00322418" w:rsidRDefault="00322418" w:rsidP="00322418">
      <w:pPr>
        <w:rPr>
          <w:rFonts w:ascii="Arial" w:eastAsia="Times New Roman" w:hAnsi="Arial" w:cs="Arial"/>
          <w:b/>
          <w:color w:val="000000"/>
          <w:sz w:val="20"/>
          <w:szCs w:val="20"/>
        </w:rPr>
      </w:pPr>
    </w:p>
    <w:p w14:paraId="0C481CAB" w14:textId="77777777" w:rsidR="00322418" w:rsidRDefault="00322418" w:rsidP="00322418">
      <w:pPr>
        <w:ind w:left="720"/>
        <w:rPr>
          <w:rFonts w:ascii="Arial" w:eastAsia="Times New Roman" w:hAnsi="Arial" w:cs="Arial"/>
          <w:b/>
          <w:color w:val="000000"/>
          <w:sz w:val="20"/>
          <w:szCs w:val="20"/>
        </w:rPr>
      </w:pPr>
      <w:r>
        <w:rPr>
          <w:rFonts w:ascii="Arial" w:eastAsia="Times New Roman" w:hAnsi="Arial" w:cs="Arial"/>
          <w:b/>
          <w:color w:val="000000"/>
          <w:sz w:val="20"/>
          <w:szCs w:val="20"/>
        </w:rPr>
        <w:t>Question:</w:t>
      </w:r>
    </w:p>
    <w:tbl>
      <w:tblPr>
        <w:tblStyle w:val="TableGrid"/>
        <w:tblW w:w="0" w:type="auto"/>
        <w:tblInd w:w="720" w:type="dxa"/>
        <w:tblLook w:val="04A0" w:firstRow="1" w:lastRow="0" w:firstColumn="1" w:lastColumn="0" w:noHBand="0" w:noVBand="1"/>
      </w:tblPr>
      <w:tblGrid>
        <w:gridCol w:w="8630"/>
      </w:tblGrid>
      <w:tr w:rsidR="00322418" w14:paraId="6C4D3207" w14:textId="77777777" w:rsidTr="002A4CED">
        <w:trPr>
          <w:trHeight w:val="692"/>
        </w:trPr>
        <w:tc>
          <w:tcPr>
            <w:tcW w:w="9350" w:type="dxa"/>
          </w:tcPr>
          <w:p w14:paraId="45807675" w14:textId="78AC97F0" w:rsidR="00322418" w:rsidRDefault="00F005DC" w:rsidP="002A4CED">
            <w:pPr>
              <w:rPr>
                <w:rFonts w:ascii="Arial" w:eastAsia="Times New Roman" w:hAnsi="Arial" w:cs="Arial"/>
                <w:b/>
                <w:color w:val="000000"/>
                <w:sz w:val="20"/>
                <w:szCs w:val="20"/>
              </w:rPr>
            </w:pPr>
            <w:r>
              <w:rPr>
                <w:rFonts w:ascii="Arial" w:eastAsia="Times New Roman" w:hAnsi="Arial" w:cs="Arial"/>
                <w:b/>
                <w:color w:val="000000"/>
                <w:sz w:val="20"/>
                <w:szCs w:val="20"/>
              </w:rPr>
              <w:t xml:space="preserve">What is life like in Las Vegas? Does she know people there besides her brother? What is her brother’s and, if applicable, that people’s lives like? Is that the type of life she wants? </w:t>
            </w:r>
          </w:p>
        </w:tc>
      </w:tr>
    </w:tbl>
    <w:p w14:paraId="68853A57" w14:textId="77777777" w:rsidR="00322418" w:rsidRDefault="00322418" w:rsidP="00322418">
      <w:pPr>
        <w:ind w:left="720"/>
        <w:rPr>
          <w:rFonts w:ascii="Arial" w:eastAsia="Times New Roman" w:hAnsi="Arial" w:cs="Arial"/>
          <w:b/>
          <w:color w:val="000000"/>
          <w:sz w:val="20"/>
          <w:szCs w:val="20"/>
        </w:rPr>
      </w:pPr>
    </w:p>
    <w:p w14:paraId="5A1C08ED" w14:textId="77777777" w:rsidR="00322418" w:rsidRDefault="00322418" w:rsidP="00322418">
      <w:pPr>
        <w:ind w:left="720"/>
        <w:rPr>
          <w:rFonts w:ascii="Arial" w:eastAsia="Times New Roman" w:hAnsi="Arial" w:cs="Arial"/>
          <w:b/>
          <w:color w:val="000000"/>
          <w:sz w:val="20"/>
          <w:szCs w:val="20"/>
        </w:rPr>
      </w:pPr>
      <w:r>
        <w:rPr>
          <w:rFonts w:ascii="Arial" w:eastAsia="Times New Roman" w:hAnsi="Arial" w:cs="Arial"/>
          <w:b/>
          <w:color w:val="000000"/>
          <w:sz w:val="20"/>
          <w:szCs w:val="20"/>
        </w:rPr>
        <w:t>Where to look:</w:t>
      </w:r>
    </w:p>
    <w:tbl>
      <w:tblPr>
        <w:tblStyle w:val="TableGrid"/>
        <w:tblW w:w="0" w:type="auto"/>
        <w:tblInd w:w="720" w:type="dxa"/>
        <w:tblLook w:val="04A0" w:firstRow="1" w:lastRow="0" w:firstColumn="1" w:lastColumn="0" w:noHBand="0" w:noVBand="1"/>
      </w:tblPr>
      <w:tblGrid>
        <w:gridCol w:w="8630"/>
      </w:tblGrid>
      <w:tr w:rsidR="00322418" w14:paraId="138EF8F5" w14:textId="77777777" w:rsidTr="002A4CED">
        <w:trPr>
          <w:trHeight w:val="602"/>
        </w:trPr>
        <w:tc>
          <w:tcPr>
            <w:tcW w:w="9350" w:type="dxa"/>
          </w:tcPr>
          <w:p w14:paraId="008F4677" w14:textId="320B526C" w:rsidR="00322418" w:rsidRDefault="00F005DC" w:rsidP="002A4CED">
            <w:pPr>
              <w:rPr>
                <w:rFonts w:ascii="Arial" w:eastAsia="Times New Roman" w:hAnsi="Arial" w:cs="Arial"/>
                <w:b/>
                <w:color w:val="000000"/>
                <w:sz w:val="20"/>
                <w:szCs w:val="20"/>
              </w:rPr>
            </w:pPr>
            <w:r>
              <w:rPr>
                <w:rFonts w:ascii="Arial" w:eastAsia="Times New Roman" w:hAnsi="Arial" w:cs="Arial"/>
                <w:b/>
                <w:color w:val="000000"/>
                <w:sz w:val="20"/>
                <w:szCs w:val="20"/>
              </w:rPr>
              <w:t xml:space="preserve">With her brother and any other people she might know there. </w:t>
            </w:r>
          </w:p>
        </w:tc>
      </w:tr>
    </w:tbl>
    <w:p w14:paraId="43835635" w14:textId="77777777" w:rsidR="00322418" w:rsidRDefault="00322418" w:rsidP="00322418">
      <w:pPr>
        <w:ind w:left="720"/>
        <w:rPr>
          <w:rFonts w:ascii="Arial" w:eastAsia="Times New Roman" w:hAnsi="Arial" w:cs="Arial"/>
          <w:b/>
          <w:color w:val="000000"/>
          <w:sz w:val="20"/>
          <w:szCs w:val="20"/>
        </w:rPr>
      </w:pPr>
    </w:p>
    <w:p w14:paraId="208F177B" w14:textId="77777777" w:rsidR="00322418" w:rsidRDefault="00322418" w:rsidP="00322418">
      <w:pPr>
        <w:ind w:left="720"/>
        <w:rPr>
          <w:rFonts w:ascii="Arial" w:eastAsia="Times New Roman" w:hAnsi="Arial" w:cs="Arial"/>
          <w:b/>
          <w:color w:val="000000"/>
          <w:sz w:val="20"/>
          <w:szCs w:val="20"/>
        </w:rPr>
      </w:pPr>
      <w:r>
        <w:rPr>
          <w:rFonts w:ascii="Arial" w:eastAsia="Times New Roman" w:hAnsi="Arial" w:cs="Arial"/>
          <w:b/>
          <w:color w:val="000000"/>
          <w:sz w:val="20"/>
          <w:szCs w:val="20"/>
        </w:rPr>
        <w:t>Question:</w:t>
      </w:r>
    </w:p>
    <w:tbl>
      <w:tblPr>
        <w:tblStyle w:val="TableGrid"/>
        <w:tblW w:w="0" w:type="auto"/>
        <w:tblInd w:w="720" w:type="dxa"/>
        <w:tblLook w:val="04A0" w:firstRow="1" w:lastRow="0" w:firstColumn="1" w:lastColumn="0" w:noHBand="0" w:noVBand="1"/>
      </w:tblPr>
      <w:tblGrid>
        <w:gridCol w:w="8630"/>
      </w:tblGrid>
      <w:tr w:rsidR="00322418" w14:paraId="7590D3B9" w14:textId="77777777" w:rsidTr="002A4CED">
        <w:trPr>
          <w:trHeight w:val="692"/>
        </w:trPr>
        <w:tc>
          <w:tcPr>
            <w:tcW w:w="9350" w:type="dxa"/>
          </w:tcPr>
          <w:p w14:paraId="2C849690" w14:textId="0E822ECF" w:rsidR="00322418" w:rsidRDefault="00F005DC" w:rsidP="002A4CED">
            <w:pPr>
              <w:rPr>
                <w:rFonts w:ascii="Arial" w:eastAsia="Times New Roman" w:hAnsi="Arial" w:cs="Arial"/>
                <w:b/>
                <w:color w:val="000000"/>
                <w:sz w:val="20"/>
                <w:szCs w:val="20"/>
              </w:rPr>
            </w:pPr>
            <w:r>
              <w:rPr>
                <w:rFonts w:ascii="Arial" w:eastAsia="Times New Roman" w:hAnsi="Arial" w:cs="Arial"/>
                <w:b/>
                <w:color w:val="000000"/>
                <w:sz w:val="20"/>
                <w:szCs w:val="20"/>
              </w:rPr>
              <w:t xml:space="preserve">It might sound cheesy, but If she’s a friend of mine I would literally ask before asking anything else: Where does your heart point to? To the instant gratification of staying in the comfort zone? The city adventure of Columbus? Or to be with your brother? </w:t>
            </w:r>
          </w:p>
        </w:tc>
      </w:tr>
    </w:tbl>
    <w:p w14:paraId="50175000" w14:textId="77777777" w:rsidR="00322418" w:rsidRDefault="00322418" w:rsidP="00322418">
      <w:pPr>
        <w:ind w:left="720"/>
        <w:rPr>
          <w:rFonts w:ascii="Arial" w:eastAsia="Times New Roman" w:hAnsi="Arial" w:cs="Arial"/>
          <w:b/>
          <w:color w:val="000000"/>
          <w:sz w:val="20"/>
          <w:szCs w:val="20"/>
        </w:rPr>
      </w:pPr>
    </w:p>
    <w:p w14:paraId="2964EA24" w14:textId="77777777" w:rsidR="00322418" w:rsidRDefault="00322418" w:rsidP="00322418">
      <w:pPr>
        <w:ind w:left="720"/>
        <w:rPr>
          <w:rFonts w:ascii="Arial" w:eastAsia="Times New Roman" w:hAnsi="Arial" w:cs="Arial"/>
          <w:b/>
          <w:color w:val="000000"/>
          <w:sz w:val="20"/>
          <w:szCs w:val="20"/>
        </w:rPr>
      </w:pPr>
      <w:r>
        <w:rPr>
          <w:rFonts w:ascii="Arial" w:eastAsia="Times New Roman" w:hAnsi="Arial" w:cs="Arial"/>
          <w:b/>
          <w:color w:val="000000"/>
          <w:sz w:val="20"/>
          <w:szCs w:val="20"/>
        </w:rPr>
        <w:t>Where to look:</w:t>
      </w:r>
    </w:p>
    <w:tbl>
      <w:tblPr>
        <w:tblStyle w:val="TableGrid"/>
        <w:tblW w:w="0" w:type="auto"/>
        <w:tblInd w:w="720" w:type="dxa"/>
        <w:tblLook w:val="04A0" w:firstRow="1" w:lastRow="0" w:firstColumn="1" w:lastColumn="0" w:noHBand="0" w:noVBand="1"/>
      </w:tblPr>
      <w:tblGrid>
        <w:gridCol w:w="8630"/>
      </w:tblGrid>
      <w:tr w:rsidR="00322418" w14:paraId="3A36893F" w14:textId="77777777" w:rsidTr="002A4CED">
        <w:trPr>
          <w:trHeight w:val="602"/>
        </w:trPr>
        <w:tc>
          <w:tcPr>
            <w:tcW w:w="9350" w:type="dxa"/>
          </w:tcPr>
          <w:p w14:paraId="1F772E43" w14:textId="237706B6" w:rsidR="00322418" w:rsidRDefault="00F005DC" w:rsidP="002A4CED">
            <w:pPr>
              <w:rPr>
                <w:rFonts w:ascii="Arial" w:eastAsia="Times New Roman" w:hAnsi="Arial" w:cs="Arial"/>
                <w:b/>
                <w:color w:val="000000"/>
                <w:sz w:val="20"/>
                <w:szCs w:val="20"/>
              </w:rPr>
            </w:pPr>
            <w:r>
              <w:rPr>
                <w:rFonts w:ascii="Arial" w:eastAsia="Times New Roman" w:hAnsi="Arial" w:cs="Arial"/>
                <w:b/>
                <w:color w:val="000000"/>
                <w:sz w:val="20"/>
                <w:szCs w:val="20"/>
              </w:rPr>
              <w:t xml:space="preserve">In her heart. </w:t>
            </w:r>
          </w:p>
        </w:tc>
      </w:tr>
    </w:tbl>
    <w:p w14:paraId="5BBF87F8" w14:textId="3BD7F904" w:rsidR="008976CD" w:rsidRPr="00322418" w:rsidRDefault="008976CD" w:rsidP="00322418">
      <w:pPr>
        <w:rPr>
          <w:rFonts w:ascii="Arial" w:eastAsia="Times New Roman" w:hAnsi="Arial" w:cs="Arial"/>
          <w:b/>
          <w:color w:val="000000"/>
          <w:sz w:val="20"/>
          <w:szCs w:val="20"/>
        </w:rPr>
      </w:pPr>
    </w:p>
    <w:p w14:paraId="1138FD5A" w14:textId="77777777" w:rsidR="00C2218A" w:rsidRDefault="00C2218A" w:rsidP="0050098D">
      <w:pPr>
        <w:rPr>
          <w:rFonts w:ascii="Arial" w:eastAsia="Times New Roman" w:hAnsi="Arial" w:cs="Arial"/>
          <w:color w:val="000000"/>
          <w:sz w:val="20"/>
          <w:szCs w:val="20"/>
          <w:shd w:val="clear" w:color="auto" w:fill="FFFFFF"/>
        </w:rPr>
      </w:pPr>
    </w:p>
    <w:p w14:paraId="525C1FD7" w14:textId="6B8948C4" w:rsidR="00F477ED" w:rsidRPr="00322418" w:rsidRDefault="00F477ED" w:rsidP="0050098D">
      <w:pPr>
        <w:rPr>
          <w:rFonts w:ascii="Arial" w:eastAsia="Times New Roman" w:hAnsi="Arial" w:cs="Arial"/>
          <w:b/>
          <w:color w:val="000000"/>
          <w:sz w:val="24"/>
          <w:szCs w:val="24"/>
          <w:shd w:val="clear" w:color="auto" w:fill="FFFFFF"/>
        </w:rPr>
      </w:pPr>
      <w:r w:rsidRPr="00322418">
        <w:rPr>
          <w:rFonts w:ascii="Arial" w:eastAsia="Times New Roman" w:hAnsi="Arial" w:cs="Arial"/>
          <w:b/>
          <w:color w:val="000000"/>
          <w:sz w:val="24"/>
          <w:szCs w:val="24"/>
          <w:highlight w:val="yellow"/>
          <w:shd w:val="clear" w:color="auto" w:fill="FFFFFF"/>
        </w:rPr>
        <w:t>Part Two</w:t>
      </w:r>
      <w:r w:rsidR="004562AB" w:rsidRPr="00322418">
        <w:rPr>
          <w:rFonts w:ascii="Arial" w:eastAsia="Times New Roman" w:hAnsi="Arial" w:cs="Arial"/>
          <w:b/>
          <w:color w:val="000000"/>
          <w:sz w:val="24"/>
          <w:szCs w:val="24"/>
          <w:highlight w:val="yellow"/>
          <w:shd w:val="clear" w:color="auto" w:fill="FFFFFF"/>
        </w:rPr>
        <w:t xml:space="preserve"> – </w:t>
      </w:r>
      <w:r w:rsidR="008976CD" w:rsidRPr="00322418">
        <w:rPr>
          <w:rFonts w:ascii="Arial" w:eastAsia="Times New Roman" w:hAnsi="Arial" w:cs="Arial"/>
          <w:b/>
          <w:color w:val="000000"/>
          <w:sz w:val="24"/>
          <w:szCs w:val="24"/>
          <w:highlight w:val="yellow"/>
          <w:shd w:val="clear" w:color="auto" w:fill="FFFFFF"/>
        </w:rPr>
        <w:t>Gather Facts</w:t>
      </w:r>
    </w:p>
    <w:p w14:paraId="0CB98443" w14:textId="77777777" w:rsidR="008976CD" w:rsidRDefault="008976CD" w:rsidP="0050098D">
      <w:pPr>
        <w:rPr>
          <w:rFonts w:ascii="Arial" w:eastAsia="Times New Roman" w:hAnsi="Arial" w:cs="Arial"/>
          <w:b/>
          <w:color w:val="000000"/>
          <w:sz w:val="20"/>
          <w:szCs w:val="20"/>
          <w:shd w:val="clear" w:color="auto" w:fill="FFFFFF"/>
        </w:rPr>
      </w:pPr>
    </w:p>
    <w:p w14:paraId="4413B7F6" w14:textId="3144CF25" w:rsidR="008976CD" w:rsidRPr="00322418" w:rsidRDefault="00872E7C" w:rsidP="0050098D">
      <w:pPr>
        <w:rPr>
          <w:rFonts w:ascii="Arial" w:eastAsia="Times New Roman" w:hAnsi="Arial" w:cs="Arial"/>
          <w:b/>
          <w:color w:val="000000"/>
          <w:sz w:val="24"/>
          <w:szCs w:val="24"/>
          <w:shd w:val="clear" w:color="auto" w:fill="FFFFFF"/>
        </w:rPr>
      </w:pPr>
      <w:r w:rsidRPr="00322418">
        <w:rPr>
          <w:rFonts w:ascii="Arial" w:eastAsia="Times New Roman" w:hAnsi="Arial" w:cs="Arial"/>
          <w:b/>
          <w:color w:val="000000"/>
          <w:sz w:val="24"/>
          <w:szCs w:val="24"/>
          <w:shd w:val="clear" w:color="auto" w:fill="FFFFFF"/>
        </w:rPr>
        <w:lastRenderedPageBreak/>
        <w:t xml:space="preserve">For some of the questions you asked, you’d probably need to talk to Sara. However, others could be answered with research. </w:t>
      </w:r>
      <w:r w:rsidR="008976CD" w:rsidRPr="00322418">
        <w:rPr>
          <w:rFonts w:ascii="Arial" w:eastAsia="Times New Roman" w:hAnsi="Arial" w:cs="Arial"/>
          <w:b/>
          <w:color w:val="000000"/>
          <w:sz w:val="24"/>
          <w:szCs w:val="24"/>
          <w:shd w:val="clear" w:color="auto" w:fill="FFFFFF"/>
        </w:rPr>
        <w:t xml:space="preserve">Using the questions </w:t>
      </w:r>
      <w:r w:rsidR="00322418">
        <w:rPr>
          <w:rFonts w:ascii="Arial" w:eastAsia="Times New Roman" w:hAnsi="Arial" w:cs="Arial"/>
          <w:b/>
          <w:color w:val="000000"/>
          <w:sz w:val="24"/>
          <w:szCs w:val="24"/>
          <w:shd w:val="clear" w:color="auto" w:fill="FFFFFF"/>
        </w:rPr>
        <w:t xml:space="preserve">that </w:t>
      </w:r>
      <w:r w:rsidR="008976CD" w:rsidRPr="00322418">
        <w:rPr>
          <w:rFonts w:ascii="Arial" w:eastAsia="Times New Roman" w:hAnsi="Arial" w:cs="Arial"/>
          <w:b/>
          <w:color w:val="000000"/>
          <w:sz w:val="24"/>
          <w:szCs w:val="24"/>
          <w:shd w:val="clear" w:color="auto" w:fill="FFFFFF"/>
        </w:rPr>
        <w:t xml:space="preserve">you asked above, </w:t>
      </w:r>
      <w:r w:rsidRPr="00322418">
        <w:rPr>
          <w:rFonts w:ascii="Arial" w:eastAsia="Times New Roman" w:hAnsi="Arial" w:cs="Arial"/>
          <w:b/>
          <w:color w:val="000000"/>
          <w:sz w:val="24"/>
          <w:szCs w:val="24"/>
          <w:shd w:val="clear" w:color="auto" w:fill="FFFFFF"/>
        </w:rPr>
        <w:t xml:space="preserve">do an Internet search to </w:t>
      </w:r>
      <w:r w:rsidR="008976CD" w:rsidRPr="00322418">
        <w:rPr>
          <w:rFonts w:ascii="Arial" w:eastAsia="Times New Roman" w:hAnsi="Arial" w:cs="Arial"/>
          <w:b/>
          <w:color w:val="000000"/>
          <w:sz w:val="24"/>
          <w:szCs w:val="24"/>
          <w:shd w:val="clear" w:color="auto" w:fill="FFFFFF"/>
        </w:rPr>
        <w:t>gather at</w:t>
      </w:r>
      <w:r w:rsidRPr="00322418">
        <w:rPr>
          <w:rFonts w:ascii="Arial" w:eastAsia="Times New Roman" w:hAnsi="Arial" w:cs="Arial"/>
          <w:b/>
          <w:color w:val="000000"/>
          <w:sz w:val="24"/>
          <w:szCs w:val="24"/>
          <w:shd w:val="clear" w:color="auto" w:fill="FFFFFF"/>
        </w:rPr>
        <w:t xml:space="preserve"> least 3</w:t>
      </w:r>
      <w:r w:rsidR="008976CD" w:rsidRPr="00322418">
        <w:rPr>
          <w:rFonts w:ascii="Arial" w:eastAsia="Times New Roman" w:hAnsi="Arial" w:cs="Arial"/>
          <w:b/>
          <w:color w:val="000000"/>
          <w:sz w:val="24"/>
          <w:szCs w:val="24"/>
          <w:shd w:val="clear" w:color="auto" w:fill="FFFFFF"/>
        </w:rPr>
        <w:t xml:space="preserve"> relevant facts to help Sara make her decision. </w:t>
      </w:r>
      <w:r w:rsidRPr="00322418">
        <w:rPr>
          <w:rFonts w:ascii="Arial" w:eastAsia="Times New Roman" w:hAnsi="Arial" w:cs="Arial"/>
          <w:b/>
          <w:color w:val="000000"/>
          <w:sz w:val="24"/>
          <w:szCs w:val="24"/>
          <w:shd w:val="clear" w:color="auto" w:fill="FFFFFF"/>
        </w:rPr>
        <w:t>For each of these 3 facts, find 2 different sources that state this fact. Provide the link to each of the websites where you found your information.</w:t>
      </w:r>
    </w:p>
    <w:p w14:paraId="04F1C176" w14:textId="77777777" w:rsidR="00872E7C" w:rsidRDefault="00872E7C" w:rsidP="0050098D">
      <w:pPr>
        <w:rPr>
          <w:rFonts w:ascii="Arial" w:eastAsia="Times New Roman" w:hAnsi="Arial" w:cs="Arial"/>
          <w:b/>
          <w:color w:val="000000"/>
          <w:sz w:val="20"/>
          <w:szCs w:val="20"/>
          <w:shd w:val="clear" w:color="auto" w:fill="FFFFFF"/>
        </w:rPr>
      </w:pPr>
    </w:p>
    <w:p w14:paraId="49977DEB" w14:textId="618548A2" w:rsidR="00872E7C" w:rsidRDefault="00872E7C" w:rsidP="0050098D">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Question</w:t>
      </w:r>
      <w:r w:rsidR="00322418">
        <w:rPr>
          <w:rFonts w:ascii="Arial" w:eastAsia="Times New Roman" w:hAnsi="Arial" w:cs="Arial"/>
          <w:b/>
          <w:color w:val="000000"/>
          <w:sz w:val="20"/>
          <w:szCs w:val="20"/>
          <w:shd w:val="clear" w:color="auto" w:fill="FFFFFF"/>
        </w:rPr>
        <w:t>:</w:t>
      </w:r>
    </w:p>
    <w:tbl>
      <w:tblPr>
        <w:tblStyle w:val="TableGrid"/>
        <w:tblW w:w="0" w:type="auto"/>
        <w:tblLook w:val="04A0" w:firstRow="1" w:lastRow="0" w:firstColumn="1" w:lastColumn="0" w:noHBand="0" w:noVBand="1"/>
      </w:tblPr>
      <w:tblGrid>
        <w:gridCol w:w="9350"/>
      </w:tblGrid>
      <w:tr w:rsidR="00322418" w14:paraId="2C39CFC5" w14:textId="77777777" w:rsidTr="00322418">
        <w:trPr>
          <w:trHeight w:val="729"/>
        </w:trPr>
        <w:tc>
          <w:tcPr>
            <w:tcW w:w="9575" w:type="dxa"/>
          </w:tcPr>
          <w:p w14:paraId="516BB634" w14:textId="1CAB8619" w:rsidR="00322418" w:rsidRDefault="00E20BA3" w:rsidP="0050098D">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 xml:space="preserve">What is it like to live in Las Vegas? Some a-bit-of-all facts.. </w:t>
            </w:r>
          </w:p>
        </w:tc>
      </w:tr>
    </w:tbl>
    <w:p w14:paraId="4D7113C3" w14:textId="77777777" w:rsidR="00322418" w:rsidRDefault="00322418" w:rsidP="0050098D">
      <w:pPr>
        <w:rPr>
          <w:rFonts w:ascii="Arial" w:eastAsia="Times New Roman" w:hAnsi="Arial" w:cs="Arial"/>
          <w:b/>
          <w:color w:val="000000"/>
          <w:sz w:val="20"/>
          <w:szCs w:val="20"/>
          <w:shd w:val="clear" w:color="auto" w:fill="FFFFFF"/>
        </w:rPr>
      </w:pPr>
    </w:p>
    <w:p w14:paraId="10D815F4" w14:textId="6D2322EA" w:rsidR="00322418" w:rsidRDefault="00322418" w:rsidP="0050098D">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Fact:</w:t>
      </w:r>
    </w:p>
    <w:tbl>
      <w:tblPr>
        <w:tblStyle w:val="TableGrid"/>
        <w:tblW w:w="0" w:type="auto"/>
        <w:tblLook w:val="04A0" w:firstRow="1" w:lastRow="0" w:firstColumn="1" w:lastColumn="0" w:noHBand="0" w:noVBand="1"/>
      </w:tblPr>
      <w:tblGrid>
        <w:gridCol w:w="9350"/>
      </w:tblGrid>
      <w:tr w:rsidR="00322418" w14:paraId="1075F435" w14:textId="77777777" w:rsidTr="002A4CED">
        <w:trPr>
          <w:trHeight w:val="729"/>
        </w:trPr>
        <w:tc>
          <w:tcPr>
            <w:tcW w:w="9575" w:type="dxa"/>
          </w:tcPr>
          <w:p w14:paraId="7F6CEABB" w14:textId="2256DB2E" w:rsidR="00322418" w:rsidRDefault="00E20BA3" w:rsidP="002A4CED">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 xml:space="preserve">More than the movies picture, but still as expensive.  </w:t>
            </w:r>
          </w:p>
        </w:tc>
      </w:tr>
    </w:tbl>
    <w:p w14:paraId="53C68719" w14:textId="0612199A" w:rsidR="00872E7C" w:rsidRDefault="00872E7C" w:rsidP="0050098D">
      <w:pPr>
        <w:rPr>
          <w:rFonts w:ascii="Arial" w:eastAsia="Times New Roman" w:hAnsi="Arial" w:cs="Arial"/>
          <w:b/>
          <w:color w:val="000000"/>
          <w:sz w:val="20"/>
          <w:szCs w:val="20"/>
          <w:shd w:val="clear" w:color="auto" w:fill="FFFFFF"/>
        </w:rPr>
      </w:pPr>
    </w:p>
    <w:p w14:paraId="787D8477" w14:textId="7FC483A9" w:rsidR="00872E7C" w:rsidRDefault="00322418" w:rsidP="0050098D">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Website #1:</w:t>
      </w:r>
    </w:p>
    <w:tbl>
      <w:tblPr>
        <w:tblStyle w:val="TableGrid"/>
        <w:tblW w:w="0" w:type="auto"/>
        <w:tblLook w:val="04A0" w:firstRow="1" w:lastRow="0" w:firstColumn="1" w:lastColumn="0" w:noHBand="0" w:noVBand="1"/>
      </w:tblPr>
      <w:tblGrid>
        <w:gridCol w:w="9350"/>
      </w:tblGrid>
      <w:tr w:rsidR="00322418" w14:paraId="6AD75122" w14:textId="77777777" w:rsidTr="002A4CED">
        <w:trPr>
          <w:trHeight w:val="729"/>
        </w:trPr>
        <w:tc>
          <w:tcPr>
            <w:tcW w:w="9575" w:type="dxa"/>
          </w:tcPr>
          <w:p w14:paraId="496CB7E3" w14:textId="481A36DD" w:rsidR="00322418" w:rsidRDefault="00E20BA3" w:rsidP="002A4CED">
            <w:pPr>
              <w:rPr>
                <w:rFonts w:ascii="Arial" w:eastAsia="Times New Roman" w:hAnsi="Arial" w:cs="Arial"/>
                <w:b/>
                <w:color w:val="000000"/>
                <w:sz w:val="20"/>
                <w:szCs w:val="20"/>
                <w:shd w:val="clear" w:color="auto" w:fill="FFFFFF"/>
              </w:rPr>
            </w:pPr>
            <w:hyperlink r:id="rId8" w:history="1">
              <w:r w:rsidRPr="0042614A">
                <w:rPr>
                  <w:rStyle w:val="Hyperlink"/>
                  <w:rFonts w:ascii="Arial" w:eastAsia="Times New Roman" w:hAnsi="Arial" w:cs="Arial"/>
                  <w:b/>
                  <w:sz w:val="20"/>
                  <w:szCs w:val="20"/>
                  <w:shd w:val="clear" w:color="auto" w:fill="FFFFFF"/>
                </w:rPr>
                <w:t>https://realestate.usnews.com/places/nevada/las-vegas</w:t>
              </w:r>
            </w:hyperlink>
            <w:r>
              <w:rPr>
                <w:rFonts w:ascii="Arial" w:eastAsia="Times New Roman" w:hAnsi="Arial" w:cs="Arial"/>
                <w:b/>
                <w:color w:val="000000"/>
                <w:sz w:val="20"/>
                <w:szCs w:val="20"/>
                <w:shd w:val="clear" w:color="auto" w:fill="FFFFFF"/>
              </w:rPr>
              <w:t xml:space="preserve"> </w:t>
            </w:r>
          </w:p>
        </w:tc>
      </w:tr>
    </w:tbl>
    <w:p w14:paraId="30FBDD7C" w14:textId="77777777" w:rsidR="00322418" w:rsidRDefault="00322418" w:rsidP="0050098D">
      <w:pPr>
        <w:rPr>
          <w:rFonts w:ascii="Arial" w:eastAsia="Times New Roman" w:hAnsi="Arial" w:cs="Arial"/>
          <w:b/>
          <w:color w:val="000000"/>
          <w:sz w:val="20"/>
          <w:szCs w:val="20"/>
          <w:shd w:val="clear" w:color="auto" w:fill="FFFFFF"/>
        </w:rPr>
      </w:pPr>
    </w:p>
    <w:p w14:paraId="41E8467D" w14:textId="05F5A3E6" w:rsidR="00872E7C" w:rsidRDefault="00872E7C" w:rsidP="0050098D">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Website #2</w:t>
      </w:r>
      <w:r w:rsidR="00322418">
        <w:rPr>
          <w:rFonts w:ascii="Arial" w:eastAsia="Times New Roman" w:hAnsi="Arial" w:cs="Arial"/>
          <w:b/>
          <w:color w:val="000000"/>
          <w:sz w:val="20"/>
          <w:szCs w:val="20"/>
          <w:shd w:val="clear" w:color="auto" w:fill="FFFFFF"/>
        </w:rPr>
        <w:t>:</w:t>
      </w:r>
    </w:p>
    <w:tbl>
      <w:tblPr>
        <w:tblStyle w:val="TableGrid"/>
        <w:tblW w:w="0" w:type="auto"/>
        <w:tblLook w:val="04A0" w:firstRow="1" w:lastRow="0" w:firstColumn="1" w:lastColumn="0" w:noHBand="0" w:noVBand="1"/>
      </w:tblPr>
      <w:tblGrid>
        <w:gridCol w:w="9350"/>
      </w:tblGrid>
      <w:tr w:rsidR="00322418" w14:paraId="3FBB2765" w14:textId="77777777" w:rsidTr="002A4CED">
        <w:trPr>
          <w:trHeight w:val="729"/>
        </w:trPr>
        <w:tc>
          <w:tcPr>
            <w:tcW w:w="9575" w:type="dxa"/>
          </w:tcPr>
          <w:p w14:paraId="1D14BD9E" w14:textId="1A06D667" w:rsidR="00322418" w:rsidRDefault="00E20BA3" w:rsidP="002A4CED">
            <w:pPr>
              <w:rPr>
                <w:rFonts w:ascii="Arial" w:eastAsia="Times New Roman" w:hAnsi="Arial" w:cs="Arial"/>
                <w:b/>
                <w:color w:val="000000"/>
                <w:sz w:val="20"/>
                <w:szCs w:val="20"/>
                <w:shd w:val="clear" w:color="auto" w:fill="FFFFFF"/>
              </w:rPr>
            </w:pPr>
            <w:hyperlink r:id="rId9" w:history="1">
              <w:r w:rsidRPr="0042614A">
                <w:rPr>
                  <w:rStyle w:val="Hyperlink"/>
                  <w:rFonts w:ascii="Arial" w:eastAsia="Times New Roman" w:hAnsi="Arial" w:cs="Arial"/>
                  <w:b/>
                  <w:sz w:val="20"/>
                  <w:szCs w:val="20"/>
                  <w:shd w:val="clear" w:color="auto" w:fill="FFFFFF"/>
                </w:rPr>
                <w:t>https://www.getbellhops.com/moving-to/las-vegas-nevada/</w:t>
              </w:r>
            </w:hyperlink>
            <w:r>
              <w:rPr>
                <w:rFonts w:ascii="Arial" w:eastAsia="Times New Roman" w:hAnsi="Arial" w:cs="Arial"/>
                <w:b/>
                <w:color w:val="000000"/>
                <w:sz w:val="20"/>
                <w:szCs w:val="20"/>
                <w:shd w:val="clear" w:color="auto" w:fill="FFFFFF"/>
              </w:rPr>
              <w:t xml:space="preserve"> </w:t>
            </w:r>
          </w:p>
        </w:tc>
      </w:tr>
    </w:tbl>
    <w:p w14:paraId="734D4A19" w14:textId="77777777" w:rsidR="00322418" w:rsidRDefault="00322418" w:rsidP="00322418">
      <w:pPr>
        <w:rPr>
          <w:rFonts w:ascii="Arial" w:eastAsia="Times New Roman" w:hAnsi="Arial" w:cs="Arial"/>
          <w:b/>
          <w:color w:val="000000"/>
          <w:sz w:val="20"/>
          <w:szCs w:val="20"/>
          <w:shd w:val="clear" w:color="auto" w:fill="FFFFFF"/>
        </w:rPr>
      </w:pPr>
    </w:p>
    <w:p w14:paraId="4AA6EA28" w14:textId="03266715" w:rsidR="00322418" w:rsidRDefault="00322418" w:rsidP="00322418">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Question:</w:t>
      </w:r>
    </w:p>
    <w:tbl>
      <w:tblPr>
        <w:tblStyle w:val="TableGrid"/>
        <w:tblW w:w="18700" w:type="dxa"/>
        <w:tblLook w:val="04A0" w:firstRow="1" w:lastRow="0" w:firstColumn="1" w:lastColumn="0" w:noHBand="0" w:noVBand="1"/>
      </w:tblPr>
      <w:tblGrid>
        <w:gridCol w:w="9350"/>
        <w:gridCol w:w="9350"/>
      </w:tblGrid>
      <w:tr w:rsidR="00E20BA3" w14:paraId="2A3F705A" w14:textId="77777777" w:rsidTr="00E20BA3">
        <w:trPr>
          <w:trHeight w:val="729"/>
        </w:trPr>
        <w:tc>
          <w:tcPr>
            <w:tcW w:w="9350" w:type="dxa"/>
          </w:tcPr>
          <w:p w14:paraId="490D0442" w14:textId="1E72D416" w:rsidR="00E20BA3" w:rsidRDefault="00E20BA3" w:rsidP="00E20BA3">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 xml:space="preserve">What is it like to live in Las Vegas? Some a-bit-of-all facts.. </w:t>
            </w:r>
          </w:p>
        </w:tc>
        <w:tc>
          <w:tcPr>
            <w:tcW w:w="9350" w:type="dxa"/>
          </w:tcPr>
          <w:p w14:paraId="0071D686" w14:textId="56710656" w:rsidR="00E20BA3" w:rsidRDefault="00E20BA3" w:rsidP="00E20BA3">
            <w:pPr>
              <w:rPr>
                <w:rFonts w:ascii="Arial" w:eastAsia="Times New Roman" w:hAnsi="Arial" w:cs="Arial"/>
                <w:b/>
                <w:color w:val="000000"/>
                <w:sz w:val="20"/>
                <w:szCs w:val="20"/>
                <w:shd w:val="clear" w:color="auto" w:fill="FFFFFF"/>
              </w:rPr>
            </w:pPr>
          </w:p>
        </w:tc>
      </w:tr>
    </w:tbl>
    <w:p w14:paraId="5EC603D6" w14:textId="77777777" w:rsidR="00322418" w:rsidRDefault="00322418" w:rsidP="00322418">
      <w:pPr>
        <w:rPr>
          <w:rFonts w:ascii="Arial" w:eastAsia="Times New Roman" w:hAnsi="Arial" w:cs="Arial"/>
          <w:b/>
          <w:color w:val="000000"/>
          <w:sz w:val="20"/>
          <w:szCs w:val="20"/>
          <w:shd w:val="clear" w:color="auto" w:fill="FFFFFF"/>
        </w:rPr>
      </w:pPr>
    </w:p>
    <w:p w14:paraId="6D8E1799" w14:textId="77777777" w:rsidR="00322418" w:rsidRDefault="00322418" w:rsidP="00322418">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Fact:</w:t>
      </w:r>
    </w:p>
    <w:tbl>
      <w:tblPr>
        <w:tblStyle w:val="TableGrid"/>
        <w:tblW w:w="0" w:type="auto"/>
        <w:tblLook w:val="04A0" w:firstRow="1" w:lastRow="0" w:firstColumn="1" w:lastColumn="0" w:noHBand="0" w:noVBand="1"/>
      </w:tblPr>
      <w:tblGrid>
        <w:gridCol w:w="9350"/>
      </w:tblGrid>
      <w:tr w:rsidR="00322418" w14:paraId="5C8D2B42" w14:textId="77777777" w:rsidTr="002A4CED">
        <w:trPr>
          <w:trHeight w:val="729"/>
        </w:trPr>
        <w:tc>
          <w:tcPr>
            <w:tcW w:w="9575" w:type="dxa"/>
          </w:tcPr>
          <w:p w14:paraId="7F2C2B7C" w14:textId="3FB61A39" w:rsidR="00322418" w:rsidRDefault="00E20BA3" w:rsidP="002A4CED">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Certainly not as expensive as Las Vegas</w:t>
            </w:r>
            <w:r w:rsidR="00FD2BB6">
              <w:rPr>
                <w:rFonts w:ascii="Arial" w:eastAsia="Times New Roman" w:hAnsi="Arial" w:cs="Arial"/>
                <w:b/>
                <w:color w:val="000000"/>
                <w:sz w:val="20"/>
                <w:szCs w:val="20"/>
                <w:shd w:val="clear" w:color="auto" w:fill="FFFFFF"/>
              </w:rPr>
              <w:t xml:space="preserve">, but also less entertainment. </w:t>
            </w:r>
          </w:p>
        </w:tc>
      </w:tr>
    </w:tbl>
    <w:p w14:paraId="2EC15C84" w14:textId="77777777" w:rsidR="00322418" w:rsidRDefault="00322418" w:rsidP="00322418">
      <w:pPr>
        <w:rPr>
          <w:rFonts w:ascii="Arial" w:eastAsia="Times New Roman" w:hAnsi="Arial" w:cs="Arial"/>
          <w:b/>
          <w:color w:val="000000"/>
          <w:sz w:val="20"/>
          <w:szCs w:val="20"/>
          <w:shd w:val="clear" w:color="auto" w:fill="FFFFFF"/>
        </w:rPr>
      </w:pPr>
    </w:p>
    <w:p w14:paraId="4B07101D" w14:textId="77777777" w:rsidR="00322418" w:rsidRDefault="00322418" w:rsidP="00322418">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Website #1:</w:t>
      </w:r>
    </w:p>
    <w:tbl>
      <w:tblPr>
        <w:tblStyle w:val="TableGrid"/>
        <w:tblW w:w="9350" w:type="dxa"/>
        <w:tblLook w:val="04A0" w:firstRow="1" w:lastRow="0" w:firstColumn="1" w:lastColumn="0" w:noHBand="0" w:noVBand="1"/>
      </w:tblPr>
      <w:tblGrid>
        <w:gridCol w:w="9350"/>
      </w:tblGrid>
      <w:tr w:rsidR="00E20BA3" w14:paraId="0F8912E0" w14:textId="77777777" w:rsidTr="00E20BA3">
        <w:trPr>
          <w:trHeight w:val="729"/>
        </w:trPr>
        <w:tc>
          <w:tcPr>
            <w:tcW w:w="9350" w:type="dxa"/>
          </w:tcPr>
          <w:p w14:paraId="69021268" w14:textId="3426D2B0" w:rsidR="00E20BA3" w:rsidRDefault="00E20BA3" w:rsidP="00E20BA3">
            <w:pPr>
              <w:rPr>
                <w:rFonts w:ascii="Arial" w:eastAsia="Times New Roman" w:hAnsi="Arial" w:cs="Arial"/>
                <w:b/>
                <w:color w:val="000000"/>
                <w:sz w:val="20"/>
                <w:szCs w:val="20"/>
                <w:shd w:val="clear" w:color="auto" w:fill="FFFFFF"/>
              </w:rPr>
            </w:pPr>
            <w:hyperlink r:id="rId10" w:history="1">
              <w:r w:rsidRPr="0042614A">
                <w:rPr>
                  <w:rStyle w:val="Hyperlink"/>
                  <w:rFonts w:ascii="Arial" w:eastAsia="Times New Roman" w:hAnsi="Arial" w:cs="Arial"/>
                  <w:b/>
                  <w:sz w:val="20"/>
                  <w:szCs w:val="20"/>
                  <w:shd w:val="clear" w:color="auto" w:fill="FFFFFF"/>
                </w:rPr>
                <w:t>https://realestate.usnews.com/places/ohio/columbus</w:t>
              </w:r>
            </w:hyperlink>
            <w:r>
              <w:rPr>
                <w:rFonts w:ascii="Arial" w:eastAsia="Times New Roman" w:hAnsi="Arial" w:cs="Arial"/>
                <w:b/>
                <w:color w:val="000000"/>
                <w:sz w:val="20"/>
                <w:szCs w:val="20"/>
                <w:shd w:val="clear" w:color="auto" w:fill="FFFFFF"/>
              </w:rPr>
              <w:t xml:space="preserve"> </w:t>
            </w:r>
          </w:p>
        </w:tc>
      </w:tr>
    </w:tbl>
    <w:p w14:paraId="18A5CEDA" w14:textId="77777777" w:rsidR="00322418" w:rsidRDefault="00322418" w:rsidP="00322418">
      <w:pPr>
        <w:rPr>
          <w:rFonts w:ascii="Arial" w:eastAsia="Times New Roman" w:hAnsi="Arial" w:cs="Arial"/>
          <w:b/>
          <w:color w:val="000000"/>
          <w:sz w:val="20"/>
          <w:szCs w:val="20"/>
          <w:shd w:val="clear" w:color="auto" w:fill="FFFFFF"/>
        </w:rPr>
      </w:pPr>
    </w:p>
    <w:p w14:paraId="2BFD52DE" w14:textId="77777777" w:rsidR="00322418" w:rsidRDefault="00322418" w:rsidP="00322418">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Website #2:</w:t>
      </w:r>
    </w:p>
    <w:tbl>
      <w:tblPr>
        <w:tblStyle w:val="TableGrid"/>
        <w:tblW w:w="0" w:type="auto"/>
        <w:tblLook w:val="04A0" w:firstRow="1" w:lastRow="0" w:firstColumn="1" w:lastColumn="0" w:noHBand="0" w:noVBand="1"/>
      </w:tblPr>
      <w:tblGrid>
        <w:gridCol w:w="9350"/>
      </w:tblGrid>
      <w:tr w:rsidR="00322418" w14:paraId="10B295DC" w14:textId="77777777" w:rsidTr="002A4CED">
        <w:trPr>
          <w:trHeight w:val="729"/>
        </w:trPr>
        <w:tc>
          <w:tcPr>
            <w:tcW w:w="9575" w:type="dxa"/>
          </w:tcPr>
          <w:p w14:paraId="3060E80A" w14:textId="72F4CFE8" w:rsidR="00322418" w:rsidRDefault="00E20BA3" w:rsidP="002A4CED">
            <w:pPr>
              <w:rPr>
                <w:rFonts w:ascii="Arial" w:eastAsia="Times New Roman" w:hAnsi="Arial" w:cs="Arial"/>
                <w:b/>
                <w:color w:val="000000"/>
                <w:sz w:val="20"/>
                <w:szCs w:val="20"/>
                <w:shd w:val="clear" w:color="auto" w:fill="FFFFFF"/>
              </w:rPr>
            </w:pPr>
            <w:hyperlink r:id="rId11" w:history="1">
              <w:r w:rsidRPr="0042614A">
                <w:rPr>
                  <w:rStyle w:val="Hyperlink"/>
                  <w:rFonts w:ascii="Arial" w:eastAsia="Times New Roman" w:hAnsi="Arial" w:cs="Arial"/>
                  <w:b/>
                  <w:sz w:val="20"/>
                  <w:szCs w:val="20"/>
                  <w:shd w:val="clear" w:color="auto" w:fill="FFFFFF"/>
                </w:rPr>
                <w:t>https://www.numbeo.com/cost-of-living/in/Columbus</w:t>
              </w:r>
            </w:hyperlink>
            <w:r>
              <w:rPr>
                <w:rFonts w:ascii="Arial" w:eastAsia="Times New Roman" w:hAnsi="Arial" w:cs="Arial"/>
                <w:b/>
                <w:color w:val="000000"/>
                <w:sz w:val="20"/>
                <w:szCs w:val="20"/>
                <w:shd w:val="clear" w:color="auto" w:fill="FFFFFF"/>
              </w:rPr>
              <w:t xml:space="preserve"> </w:t>
            </w:r>
          </w:p>
        </w:tc>
      </w:tr>
    </w:tbl>
    <w:p w14:paraId="30AD5975" w14:textId="77777777" w:rsidR="00322418" w:rsidRDefault="00322418" w:rsidP="00322418">
      <w:pPr>
        <w:rPr>
          <w:rFonts w:ascii="Arial" w:eastAsia="Times New Roman" w:hAnsi="Arial" w:cs="Arial"/>
          <w:b/>
          <w:color w:val="000000"/>
          <w:sz w:val="20"/>
          <w:szCs w:val="20"/>
          <w:shd w:val="clear" w:color="auto" w:fill="FFFFFF"/>
        </w:rPr>
      </w:pPr>
    </w:p>
    <w:p w14:paraId="3AC3C51F" w14:textId="65741097" w:rsidR="00322418" w:rsidRDefault="00322418" w:rsidP="00322418">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Question:</w:t>
      </w:r>
    </w:p>
    <w:tbl>
      <w:tblPr>
        <w:tblStyle w:val="TableGrid"/>
        <w:tblW w:w="0" w:type="auto"/>
        <w:tblLook w:val="04A0" w:firstRow="1" w:lastRow="0" w:firstColumn="1" w:lastColumn="0" w:noHBand="0" w:noVBand="1"/>
      </w:tblPr>
      <w:tblGrid>
        <w:gridCol w:w="9350"/>
      </w:tblGrid>
      <w:tr w:rsidR="00322418" w14:paraId="307246DC" w14:textId="77777777" w:rsidTr="002A4CED">
        <w:trPr>
          <w:trHeight w:val="729"/>
        </w:trPr>
        <w:tc>
          <w:tcPr>
            <w:tcW w:w="9575" w:type="dxa"/>
          </w:tcPr>
          <w:p w14:paraId="036E1041" w14:textId="62C317A4" w:rsidR="00322418" w:rsidRDefault="00FD2BB6" w:rsidP="002A4CED">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 xml:space="preserve">In which would you get paid more? (I chose Medical Billing and Coding)  </w:t>
            </w:r>
          </w:p>
        </w:tc>
      </w:tr>
    </w:tbl>
    <w:p w14:paraId="2B153712" w14:textId="77777777" w:rsidR="00322418" w:rsidRDefault="00322418" w:rsidP="00322418">
      <w:pPr>
        <w:rPr>
          <w:rFonts w:ascii="Arial" w:eastAsia="Times New Roman" w:hAnsi="Arial" w:cs="Arial"/>
          <w:b/>
          <w:color w:val="000000"/>
          <w:sz w:val="20"/>
          <w:szCs w:val="20"/>
          <w:shd w:val="clear" w:color="auto" w:fill="FFFFFF"/>
        </w:rPr>
      </w:pPr>
    </w:p>
    <w:p w14:paraId="67EE7C83" w14:textId="77777777" w:rsidR="00322418" w:rsidRDefault="00322418" w:rsidP="00322418">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lastRenderedPageBreak/>
        <w:t>Fact:</w:t>
      </w:r>
    </w:p>
    <w:tbl>
      <w:tblPr>
        <w:tblStyle w:val="TableGrid"/>
        <w:tblW w:w="0" w:type="auto"/>
        <w:tblLook w:val="04A0" w:firstRow="1" w:lastRow="0" w:firstColumn="1" w:lastColumn="0" w:noHBand="0" w:noVBand="1"/>
      </w:tblPr>
      <w:tblGrid>
        <w:gridCol w:w="9350"/>
      </w:tblGrid>
      <w:tr w:rsidR="00322418" w14:paraId="7A8C7AE2" w14:textId="77777777" w:rsidTr="002A4CED">
        <w:trPr>
          <w:trHeight w:val="729"/>
        </w:trPr>
        <w:tc>
          <w:tcPr>
            <w:tcW w:w="9575" w:type="dxa"/>
          </w:tcPr>
          <w:p w14:paraId="432B98AA" w14:textId="4A365E4D" w:rsidR="00322418" w:rsidRDefault="00FD2BB6" w:rsidP="002A4CED">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 xml:space="preserve">Columbus is still leading. </w:t>
            </w:r>
          </w:p>
        </w:tc>
      </w:tr>
    </w:tbl>
    <w:p w14:paraId="7A533B17" w14:textId="77777777" w:rsidR="00322418" w:rsidRDefault="00322418" w:rsidP="00322418">
      <w:pPr>
        <w:rPr>
          <w:rFonts w:ascii="Arial" w:eastAsia="Times New Roman" w:hAnsi="Arial" w:cs="Arial"/>
          <w:b/>
          <w:color w:val="000000"/>
          <w:sz w:val="20"/>
          <w:szCs w:val="20"/>
          <w:shd w:val="clear" w:color="auto" w:fill="FFFFFF"/>
        </w:rPr>
      </w:pPr>
    </w:p>
    <w:p w14:paraId="660EDF75" w14:textId="77777777" w:rsidR="00322418" w:rsidRDefault="00322418" w:rsidP="00322418">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Website #1:</w:t>
      </w:r>
    </w:p>
    <w:tbl>
      <w:tblPr>
        <w:tblStyle w:val="TableGrid"/>
        <w:tblW w:w="0" w:type="auto"/>
        <w:tblLook w:val="04A0" w:firstRow="1" w:lastRow="0" w:firstColumn="1" w:lastColumn="0" w:noHBand="0" w:noVBand="1"/>
      </w:tblPr>
      <w:tblGrid>
        <w:gridCol w:w="9350"/>
      </w:tblGrid>
      <w:tr w:rsidR="00322418" w14:paraId="790A8415" w14:textId="77777777" w:rsidTr="002A4CED">
        <w:trPr>
          <w:trHeight w:val="729"/>
        </w:trPr>
        <w:tc>
          <w:tcPr>
            <w:tcW w:w="9575" w:type="dxa"/>
          </w:tcPr>
          <w:p w14:paraId="639F8051" w14:textId="54601239" w:rsidR="00322418" w:rsidRDefault="00FD2BB6" w:rsidP="002A4CED">
            <w:pPr>
              <w:rPr>
                <w:rFonts w:ascii="Arial" w:eastAsia="Times New Roman" w:hAnsi="Arial" w:cs="Arial"/>
                <w:b/>
                <w:color w:val="000000"/>
                <w:sz w:val="20"/>
                <w:szCs w:val="20"/>
                <w:shd w:val="clear" w:color="auto" w:fill="FFFFFF"/>
              </w:rPr>
            </w:pPr>
            <w:hyperlink r:id="rId12" w:history="1">
              <w:r w:rsidRPr="0042614A">
                <w:rPr>
                  <w:rStyle w:val="Hyperlink"/>
                  <w:rFonts w:ascii="Arial" w:eastAsia="Times New Roman" w:hAnsi="Arial" w:cs="Arial"/>
                  <w:b/>
                  <w:sz w:val="20"/>
                  <w:szCs w:val="20"/>
                  <w:shd w:val="clear" w:color="auto" w:fill="FFFFFF"/>
                </w:rPr>
                <w:t>https://www.salary.com/research/cost-of-living/compare/columbus-oh/las-vegas-nv</w:t>
              </w:r>
            </w:hyperlink>
            <w:r>
              <w:rPr>
                <w:rFonts w:ascii="Arial" w:eastAsia="Times New Roman" w:hAnsi="Arial" w:cs="Arial"/>
                <w:b/>
                <w:color w:val="000000"/>
                <w:sz w:val="20"/>
                <w:szCs w:val="20"/>
                <w:shd w:val="clear" w:color="auto" w:fill="FFFFFF"/>
              </w:rPr>
              <w:t xml:space="preserve"> </w:t>
            </w:r>
          </w:p>
        </w:tc>
      </w:tr>
    </w:tbl>
    <w:p w14:paraId="2379FF9C" w14:textId="77777777" w:rsidR="00322418" w:rsidRDefault="00322418" w:rsidP="00322418">
      <w:pPr>
        <w:rPr>
          <w:rFonts w:ascii="Arial" w:eastAsia="Times New Roman" w:hAnsi="Arial" w:cs="Arial"/>
          <w:b/>
          <w:color w:val="000000"/>
          <w:sz w:val="20"/>
          <w:szCs w:val="20"/>
          <w:shd w:val="clear" w:color="auto" w:fill="FFFFFF"/>
        </w:rPr>
      </w:pPr>
    </w:p>
    <w:p w14:paraId="1A4FBF64" w14:textId="77777777" w:rsidR="00322418" w:rsidRDefault="00322418" w:rsidP="00322418">
      <w:pPr>
        <w:rPr>
          <w:rFonts w:ascii="Arial" w:eastAsia="Times New Roman" w:hAnsi="Arial" w:cs="Arial"/>
          <w:b/>
          <w:color w:val="000000"/>
          <w:sz w:val="20"/>
          <w:szCs w:val="20"/>
          <w:shd w:val="clear" w:color="auto" w:fill="FFFFFF"/>
        </w:rPr>
      </w:pPr>
      <w:r>
        <w:rPr>
          <w:rFonts w:ascii="Arial" w:eastAsia="Times New Roman" w:hAnsi="Arial" w:cs="Arial"/>
          <w:b/>
          <w:color w:val="000000"/>
          <w:sz w:val="20"/>
          <w:szCs w:val="20"/>
          <w:shd w:val="clear" w:color="auto" w:fill="FFFFFF"/>
        </w:rPr>
        <w:t>Website #2:</w:t>
      </w:r>
    </w:p>
    <w:tbl>
      <w:tblPr>
        <w:tblStyle w:val="TableGrid"/>
        <w:tblW w:w="0" w:type="auto"/>
        <w:tblLook w:val="04A0" w:firstRow="1" w:lastRow="0" w:firstColumn="1" w:lastColumn="0" w:noHBand="0" w:noVBand="1"/>
      </w:tblPr>
      <w:tblGrid>
        <w:gridCol w:w="9350"/>
      </w:tblGrid>
      <w:tr w:rsidR="00322418" w14:paraId="1E3DE7AF" w14:textId="77777777" w:rsidTr="002A4CED">
        <w:trPr>
          <w:trHeight w:val="729"/>
        </w:trPr>
        <w:tc>
          <w:tcPr>
            <w:tcW w:w="9575" w:type="dxa"/>
          </w:tcPr>
          <w:p w14:paraId="79C846BE" w14:textId="77777777" w:rsidR="00322418" w:rsidRDefault="00FD2BB6" w:rsidP="002A4CED">
            <w:pPr>
              <w:rPr>
                <w:rFonts w:ascii="Arial" w:eastAsia="Times New Roman" w:hAnsi="Arial" w:cs="Arial"/>
                <w:b/>
                <w:color w:val="000000"/>
                <w:sz w:val="20"/>
                <w:szCs w:val="20"/>
                <w:shd w:val="clear" w:color="auto" w:fill="FFFFFF"/>
              </w:rPr>
            </w:pPr>
            <w:hyperlink r:id="rId13" w:history="1">
              <w:r w:rsidRPr="0042614A">
                <w:rPr>
                  <w:rStyle w:val="Hyperlink"/>
                  <w:rFonts w:ascii="Arial" w:eastAsia="Times New Roman" w:hAnsi="Arial" w:cs="Arial"/>
                  <w:b/>
                  <w:sz w:val="20"/>
                  <w:szCs w:val="20"/>
                  <w:shd w:val="clear" w:color="auto" w:fill="FFFFFF"/>
                </w:rPr>
                <w:t>https://www1.salary.com/OH/Columbus/Medical-Billing-And-Coding-Salary.html</w:t>
              </w:r>
            </w:hyperlink>
            <w:r>
              <w:rPr>
                <w:rFonts w:ascii="Arial" w:eastAsia="Times New Roman" w:hAnsi="Arial" w:cs="Arial"/>
                <w:b/>
                <w:color w:val="000000"/>
                <w:sz w:val="20"/>
                <w:szCs w:val="20"/>
                <w:shd w:val="clear" w:color="auto" w:fill="FFFFFF"/>
              </w:rPr>
              <w:t xml:space="preserve"> </w:t>
            </w:r>
          </w:p>
          <w:p w14:paraId="006E3041" w14:textId="45F8178B" w:rsidR="00FD2BB6" w:rsidRDefault="00FD2BB6" w:rsidP="002A4CED">
            <w:pPr>
              <w:rPr>
                <w:rFonts w:ascii="Arial" w:eastAsia="Times New Roman" w:hAnsi="Arial" w:cs="Arial"/>
                <w:b/>
                <w:color w:val="000000"/>
                <w:sz w:val="20"/>
                <w:szCs w:val="20"/>
                <w:shd w:val="clear" w:color="auto" w:fill="FFFFFF"/>
              </w:rPr>
            </w:pPr>
            <w:hyperlink r:id="rId14" w:history="1">
              <w:r w:rsidRPr="0042614A">
                <w:rPr>
                  <w:rStyle w:val="Hyperlink"/>
                  <w:rFonts w:ascii="Arial" w:eastAsia="Times New Roman" w:hAnsi="Arial" w:cs="Arial"/>
                  <w:b/>
                  <w:sz w:val="20"/>
                  <w:szCs w:val="20"/>
                  <w:shd w:val="clear" w:color="auto" w:fill="FFFFFF"/>
                </w:rPr>
                <w:t>https://www.salaryexpert.com/salary/job/medical-billing-and-coding-specialist/united-states/nevada/las-vegas</w:t>
              </w:r>
            </w:hyperlink>
            <w:r>
              <w:rPr>
                <w:rFonts w:ascii="Arial" w:eastAsia="Times New Roman" w:hAnsi="Arial" w:cs="Arial"/>
                <w:b/>
                <w:color w:val="000000"/>
                <w:sz w:val="20"/>
                <w:szCs w:val="20"/>
                <w:shd w:val="clear" w:color="auto" w:fill="FFFFFF"/>
              </w:rPr>
              <w:t xml:space="preserve"> </w:t>
            </w:r>
          </w:p>
        </w:tc>
      </w:tr>
    </w:tbl>
    <w:p w14:paraId="1A27E685" w14:textId="77777777" w:rsidR="00872E7C" w:rsidRPr="00F477ED" w:rsidRDefault="00872E7C" w:rsidP="0050098D">
      <w:pPr>
        <w:rPr>
          <w:rFonts w:ascii="Arial" w:eastAsia="Times New Roman" w:hAnsi="Arial" w:cs="Arial"/>
          <w:b/>
          <w:color w:val="000000"/>
          <w:sz w:val="20"/>
          <w:szCs w:val="20"/>
          <w:shd w:val="clear" w:color="auto" w:fill="FFFFFF"/>
        </w:rPr>
      </w:pPr>
    </w:p>
    <w:p w14:paraId="4609D2DB" w14:textId="77777777" w:rsidR="00872E7C" w:rsidRDefault="00872E7C" w:rsidP="0050098D">
      <w:pPr>
        <w:rPr>
          <w:rFonts w:ascii="Arial" w:eastAsia="Times New Roman" w:hAnsi="Arial" w:cs="Arial"/>
          <w:color w:val="000000"/>
          <w:sz w:val="20"/>
          <w:szCs w:val="20"/>
          <w:shd w:val="clear" w:color="auto" w:fill="FFFFFF"/>
        </w:rPr>
      </w:pPr>
    </w:p>
    <w:p w14:paraId="7E626F60" w14:textId="77777777" w:rsidR="00872E7C" w:rsidRPr="00872E7C" w:rsidRDefault="00872E7C" w:rsidP="0050098D">
      <w:pPr>
        <w:rPr>
          <w:rFonts w:ascii="Arial" w:eastAsia="Times New Roman" w:hAnsi="Arial" w:cs="Arial"/>
          <w:b/>
          <w:color w:val="000000"/>
          <w:sz w:val="20"/>
          <w:szCs w:val="20"/>
          <w:shd w:val="clear" w:color="auto" w:fill="FFFFFF"/>
        </w:rPr>
      </w:pPr>
    </w:p>
    <w:p w14:paraId="2157ADEA" w14:textId="03CEEE37" w:rsidR="00872E7C" w:rsidRPr="00322418" w:rsidRDefault="00872E7C" w:rsidP="0050098D">
      <w:pPr>
        <w:rPr>
          <w:rFonts w:ascii="Arial" w:eastAsia="Times New Roman" w:hAnsi="Arial" w:cs="Arial"/>
          <w:b/>
          <w:color w:val="000000"/>
          <w:sz w:val="24"/>
          <w:szCs w:val="24"/>
          <w:shd w:val="clear" w:color="auto" w:fill="FFFFFF"/>
        </w:rPr>
      </w:pPr>
      <w:r w:rsidRPr="00322418">
        <w:rPr>
          <w:rFonts w:ascii="Arial" w:eastAsia="Times New Roman" w:hAnsi="Arial" w:cs="Arial"/>
          <w:b/>
          <w:color w:val="000000"/>
          <w:sz w:val="24"/>
          <w:szCs w:val="24"/>
          <w:highlight w:val="yellow"/>
          <w:shd w:val="clear" w:color="auto" w:fill="FFFFFF"/>
        </w:rPr>
        <w:t>Part Three—Make Your Case</w:t>
      </w:r>
    </w:p>
    <w:p w14:paraId="1D0FBCD3" w14:textId="77777777" w:rsidR="00A30ADB" w:rsidRDefault="00A30ADB" w:rsidP="0050098D">
      <w:pPr>
        <w:rPr>
          <w:rFonts w:ascii="Arial" w:eastAsia="Times New Roman" w:hAnsi="Arial" w:cs="Arial"/>
          <w:b/>
          <w:color w:val="000000"/>
          <w:sz w:val="20"/>
          <w:szCs w:val="20"/>
          <w:shd w:val="clear" w:color="auto" w:fill="FFFFFF"/>
        </w:rPr>
      </w:pPr>
    </w:p>
    <w:p w14:paraId="1A43AECD" w14:textId="77777777" w:rsidR="00D53319" w:rsidRDefault="00A30ADB" w:rsidP="0050098D">
      <w:pPr>
        <w:rPr>
          <w:rFonts w:ascii="Arial" w:eastAsia="Times New Roman" w:hAnsi="Arial" w:cs="Arial"/>
          <w:b/>
          <w:color w:val="000000"/>
          <w:sz w:val="24"/>
          <w:szCs w:val="24"/>
          <w:shd w:val="clear" w:color="auto" w:fill="FFFFFF"/>
        </w:rPr>
      </w:pPr>
      <w:r w:rsidRPr="00322418">
        <w:rPr>
          <w:rFonts w:ascii="Arial" w:eastAsia="Times New Roman" w:hAnsi="Arial" w:cs="Arial"/>
          <w:b/>
          <w:color w:val="000000"/>
          <w:sz w:val="24"/>
          <w:szCs w:val="24"/>
          <w:shd w:val="clear" w:color="auto" w:fill="FFFFFF"/>
        </w:rPr>
        <w:t>Now that you have gathered facts and are leaning more one way than another, you will want to surround these facts with empathetic statements that take into consideration what Sara might be thinking and feeling. First close your eyes and imagine for a moment that you are Sara. What do you think she might be excited about? Scared about? Wondering about? What kind of suffering do you think Sara might experience if she takes your advice, even though in the long run it might be good for her? Open your eyes and being to compose your empathetic statements. Here are some ideas (you don’t have to use these specific ones in your final writing/video, just fill in the blanks to help you get into that frame of mind; you can be convincing however you see fit).</w:t>
      </w:r>
    </w:p>
    <w:p w14:paraId="15D66AB1" w14:textId="77777777" w:rsidR="00A30ADB" w:rsidRDefault="00A30ADB" w:rsidP="0050098D">
      <w:pPr>
        <w:rPr>
          <w:rFonts w:ascii="Arial" w:eastAsia="Times New Roman" w:hAnsi="Arial" w:cs="Arial"/>
          <w:b/>
          <w:color w:val="000000"/>
          <w:sz w:val="20"/>
          <w:szCs w:val="20"/>
          <w:shd w:val="clear" w:color="auto" w:fill="FFFFFF"/>
        </w:rPr>
      </w:pPr>
    </w:p>
    <w:p w14:paraId="5536138A" w14:textId="38ED2629" w:rsidR="00A30ADB" w:rsidRPr="00322418" w:rsidRDefault="00A30ADB" w:rsidP="0050098D">
      <w:pPr>
        <w:rPr>
          <w:rFonts w:ascii="Arial" w:eastAsia="Times New Roman" w:hAnsi="Arial" w:cs="Arial"/>
          <w:b/>
          <w:color w:val="000000"/>
          <w:sz w:val="24"/>
          <w:szCs w:val="24"/>
          <w:shd w:val="clear" w:color="auto" w:fill="FFFFFF"/>
        </w:rPr>
      </w:pPr>
      <w:r w:rsidRPr="00322418">
        <w:rPr>
          <w:rFonts w:ascii="Arial" w:eastAsia="Times New Roman" w:hAnsi="Arial" w:cs="Arial"/>
          <w:b/>
          <w:color w:val="000000"/>
          <w:sz w:val="24"/>
          <w:szCs w:val="24"/>
          <w:shd w:val="clear" w:color="auto" w:fill="FFFFFF"/>
        </w:rPr>
        <w:t>If I were you, I would probably be feeling ______________________, ______________________, and _____________________ about __________________________________________________.</w:t>
      </w:r>
    </w:p>
    <w:p w14:paraId="770D85DA" w14:textId="0B8D9C50" w:rsidR="00A30ADB" w:rsidRPr="00322418" w:rsidRDefault="00A30ADB" w:rsidP="0050098D">
      <w:pPr>
        <w:rPr>
          <w:rFonts w:ascii="Arial" w:eastAsia="Times New Roman" w:hAnsi="Arial" w:cs="Arial"/>
          <w:b/>
          <w:color w:val="000000"/>
          <w:sz w:val="24"/>
          <w:szCs w:val="24"/>
          <w:shd w:val="clear" w:color="auto" w:fill="FFFFFF"/>
        </w:rPr>
      </w:pPr>
      <w:r w:rsidRPr="00322418">
        <w:rPr>
          <w:rFonts w:ascii="Arial" w:eastAsia="Times New Roman" w:hAnsi="Arial" w:cs="Arial"/>
          <w:b/>
          <w:color w:val="000000"/>
          <w:sz w:val="24"/>
          <w:szCs w:val="24"/>
          <w:shd w:val="clear" w:color="auto" w:fill="FFFFFF"/>
        </w:rPr>
        <w:t>I would be wondering ______________________________________________________________.</w:t>
      </w:r>
    </w:p>
    <w:p w14:paraId="7CDDCA2F" w14:textId="1F3FAC3C" w:rsidR="00A30ADB" w:rsidRPr="00322418" w:rsidRDefault="00A30ADB" w:rsidP="0050098D">
      <w:pPr>
        <w:rPr>
          <w:rFonts w:ascii="Arial" w:eastAsia="Times New Roman" w:hAnsi="Arial" w:cs="Arial"/>
          <w:b/>
          <w:color w:val="000000"/>
          <w:sz w:val="24"/>
          <w:szCs w:val="24"/>
          <w:shd w:val="clear" w:color="auto" w:fill="FFFFFF"/>
        </w:rPr>
      </w:pPr>
      <w:r w:rsidRPr="00322418">
        <w:rPr>
          <w:rFonts w:ascii="Arial" w:eastAsia="Times New Roman" w:hAnsi="Arial" w:cs="Arial"/>
          <w:b/>
          <w:color w:val="000000"/>
          <w:sz w:val="24"/>
          <w:szCs w:val="24"/>
          <w:shd w:val="clear" w:color="auto" w:fill="FFFFFF"/>
        </w:rPr>
        <w:t xml:space="preserve">On the one hand, I understand that you’d probably rather __________________________________________________________________________________ because __________________________________________________________________________. </w:t>
      </w:r>
    </w:p>
    <w:p w14:paraId="02EB7DA4" w14:textId="77777777" w:rsidR="00A30ADB" w:rsidRPr="00322418" w:rsidRDefault="00A30ADB" w:rsidP="0050098D">
      <w:pPr>
        <w:rPr>
          <w:rFonts w:ascii="Arial" w:eastAsia="Times New Roman" w:hAnsi="Arial" w:cs="Arial"/>
          <w:b/>
          <w:color w:val="000000"/>
          <w:sz w:val="24"/>
          <w:szCs w:val="24"/>
          <w:shd w:val="clear" w:color="auto" w:fill="FFFFFF"/>
        </w:rPr>
      </w:pPr>
    </w:p>
    <w:p w14:paraId="68BF415B" w14:textId="7F11955C" w:rsidR="00A30ADB" w:rsidRPr="00322418" w:rsidRDefault="00A30ADB" w:rsidP="0050098D">
      <w:pPr>
        <w:rPr>
          <w:rFonts w:ascii="Arial" w:eastAsia="Times New Roman" w:hAnsi="Arial" w:cs="Arial"/>
          <w:b/>
          <w:color w:val="000000"/>
          <w:sz w:val="24"/>
          <w:szCs w:val="24"/>
          <w:shd w:val="clear" w:color="auto" w:fill="FFFFFF"/>
        </w:rPr>
      </w:pPr>
      <w:r w:rsidRPr="00322418">
        <w:rPr>
          <w:rFonts w:ascii="Arial" w:eastAsia="Times New Roman" w:hAnsi="Arial" w:cs="Arial"/>
          <w:b/>
          <w:color w:val="000000"/>
          <w:sz w:val="24"/>
          <w:szCs w:val="24"/>
          <w:shd w:val="clear" w:color="auto" w:fill="FFFFFF"/>
        </w:rPr>
        <w:t>I’ve done some research, and this is what I’ve found out so far. That doesn’t mean that you can’t _______________________________________________________________________________________________________________________________________________________________________. I can show you the resources I used if that would help.</w:t>
      </w:r>
    </w:p>
    <w:p w14:paraId="707F36D6" w14:textId="77777777" w:rsidR="00A30ADB" w:rsidRPr="00322418" w:rsidRDefault="00A30ADB" w:rsidP="0050098D">
      <w:pPr>
        <w:rPr>
          <w:rFonts w:ascii="Arial" w:eastAsia="Times New Roman" w:hAnsi="Arial" w:cs="Arial"/>
          <w:b/>
          <w:color w:val="000000"/>
          <w:sz w:val="24"/>
          <w:szCs w:val="24"/>
          <w:shd w:val="clear" w:color="auto" w:fill="FFFFFF"/>
        </w:rPr>
      </w:pPr>
    </w:p>
    <w:p w14:paraId="34956775" w14:textId="77777777" w:rsidR="00872E7C" w:rsidRPr="00322418" w:rsidRDefault="00872E7C" w:rsidP="0050098D">
      <w:pPr>
        <w:rPr>
          <w:rFonts w:ascii="Arial" w:eastAsia="Times New Roman" w:hAnsi="Arial" w:cs="Arial"/>
          <w:b/>
          <w:color w:val="000000"/>
          <w:sz w:val="24"/>
          <w:szCs w:val="24"/>
          <w:shd w:val="clear" w:color="auto" w:fill="FFFFFF"/>
        </w:rPr>
      </w:pPr>
    </w:p>
    <w:p w14:paraId="62AEC52D" w14:textId="52B25379" w:rsidR="00872E7C" w:rsidRDefault="00872E7C" w:rsidP="0050098D">
      <w:pPr>
        <w:rPr>
          <w:rFonts w:ascii="Arial" w:eastAsia="Times New Roman" w:hAnsi="Arial" w:cs="Arial"/>
          <w:b/>
          <w:color w:val="000000"/>
          <w:sz w:val="24"/>
          <w:szCs w:val="24"/>
          <w:shd w:val="clear" w:color="auto" w:fill="FFFFFF"/>
        </w:rPr>
      </w:pPr>
      <w:r w:rsidRPr="00322418">
        <w:rPr>
          <w:rFonts w:ascii="Arial" w:eastAsia="Times New Roman" w:hAnsi="Arial" w:cs="Arial"/>
          <w:b/>
          <w:color w:val="000000"/>
          <w:sz w:val="24"/>
          <w:szCs w:val="24"/>
          <w:highlight w:val="yellow"/>
          <w:shd w:val="clear" w:color="auto" w:fill="FFFFFF"/>
        </w:rPr>
        <w:lastRenderedPageBreak/>
        <w:t>Using at least 300 words or a video that is at least 5 minutes long, make your case for what you think Sara could do that would have the be</w:t>
      </w:r>
      <w:r w:rsidR="00A30ADB" w:rsidRPr="00322418">
        <w:rPr>
          <w:rFonts w:ascii="Arial" w:eastAsia="Times New Roman" w:hAnsi="Arial" w:cs="Arial"/>
          <w:b/>
          <w:color w:val="000000"/>
          <w:sz w:val="24"/>
          <w:szCs w:val="24"/>
          <w:highlight w:val="yellow"/>
          <w:shd w:val="clear" w:color="auto" w:fill="FFFFFF"/>
        </w:rPr>
        <w:t>st consequences for her future</w:t>
      </w:r>
      <w:r w:rsidR="00A30ADB" w:rsidRPr="00322418">
        <w:rPr>
          <w:rFonts w:ascii="Arial" w:eastAsia="Times New Roman" w:hAnsi="Arial" w:cs="Arial"/>
          <w:b/>
          <w:color w:val="000000"/>
          <w:sz w:val="24"/>
          <w:szCs w:val="24"/>
          <w:shd w:val="clear" w:color="auto" w:fill="FFFFFF"/>
        </w:rPr>
        <w:t xml:space="preserve">: </w:t>
      </w:r>
      <w:r w:rsidR="00107B4A" w:rsidRPr="00322418">
        <w:rPr>
          <w:rFonts w:ascii="Arial" w:eastAsia="Times New Roman" w:hAnsi="Arial" w:cs="Arial"/>
          <w:b/>
          <w:color w:val="000000"/>
          <w:sz w:val="24"/>
          <w:szCs w:val="24"/>
          <w:shd w:val="clear" w:color="auto" w:fill="FFFFFF"/>
        </w:rPr>
        <w:t>(write your words below or paste a link to the video you made)</w:t>
      </w:r>
    </w:p>
    <w:p w14:paraId="1E3926F5" w14:textId="119846A5" w:rsidR="00322418" w:rsidRDefault="00322418" w:rsidP="0050098D">
      <w:pPr>
        <w:rPr>
          <w:rFonts w:ascii="Arial" w:eastAsia="Times New Roman" w:hAnsi="Arial" w:cs="Arial"/>
          <w:b/>
          <w:color w:val="000000"/>
          <w:sz w:val="24"/>
          <w:szCs w:val="24"/>
          <w:shd w:val="clear" w:color="auto" w:fill="FFFFFF"/>
        </w:rPr>
      </w:pPr>
    </w:p>
    <w:tbl>
      <w:tblPr>
        <w:tblStyle w:val="TableGrid"/>
        <w:tblW w:w="0" w:type="auto"/>
        <w:tblLook w:val="04A0" w:firstRow="1" w:lastRow="0" w:firstColumn="1" w:lastColumn="0" w:noHBand="0" w:noVBand="1"/>
      </w:tblPr>
      <w:tblGrid>
        <w:gridCol w:w="9350"/>
      </w:tblGrid>
      <w:tr w:rsidR="00322418" w14:paraId="7967A7F0" w14:textId="77777777" w:rsidTr="00322418">
        <w:trPr>
          <w:trHeight w:val="4288"/>
        </w:trPr>
        <w:tc>
          <w:tcPr>
            <w:tcW w:w="16520" w:type="dxa"/>
          </w:tcPr>
          <w:p w14:paraId="043D1471" w14:textId="77777777" w:rsidR="00552A40" w:rsidRDefault="00FD2BB6" w:rsidP="0050098D">
            <w:pPr>
              <w:rPr>
                <w:rFonts w:ascii="Arial" w:eastAsia="Times New Roman" w:hAnsi="Arial" w:cs="Arial"/>
                <w:b/>
                <w:color w:val="000000"/>
                <w:sz w:val="24"/>
                <w:szCs w:val="24"/>
                <w:shd w:val="clear" w:color="auto" w:fill="FFFFFF"/>
              </w:rPr>
            </w:pPr>
            <w:r>
              <w:rPr>
                <w:rFonts w:ascii="Arial" w:eastAsia="Times New Roman" w:hAnsi="Arial" w:cs="Arial"/>
                <w:b/>
                <w:color w:val="000000"/>
                <w:sz w:val="24"/>
                <w:szCs w:val="24"/>
                <w:shd w:val="clear" w:color="auto" w:fill="FFFFFF"/>
              </w:rPr>
              <w:t>Dear Sarah, with all due honesty, I think Columbus might be the best choice</w:t>
            </w:r>
            <w:r w:rsidR="00552A40">
              <w:rPr>
                <w:rFonts w:ascii="Arial" w:eastAsia="Times New Roman" w:hAnsi="Arial" w:cs="Arial"/>
                <w:b/>
                <w:color w:val="000000"/>
                <w:sz w:val="24"/>
                <w:szCs w:val="24"/>
                <w:shd w:val="clear" w:color="auto" w:fill="FFFFFF"/>
              </w:rPr>
              <w:t xml:space="preserve"> for you</w:t>
            </w:r>
            <w:r>
              <w:rPr>
                <w:rFonts w:ascii="Arial" w:eastAsia="Times New Roman" w:hAnsi="Arial" w:cs="Arial"/>
                <w:b/>
                <w:color w:val="000000"/>
                <w:sz w:val="24"/>
                <w:szCs w:val="24"/>
                <w:shd w:val="clear" w:color="auto" w:fill="FFFFFF"/>
              </w:rPr>
              <w:t xml:space="preserve">. </w:t>
            </w:r>
          </w:p>
          <w:p w14:paraId="5FD17A90" w14:textId="0A451154" w:rsidR="006D5C55" w:rsidRDefault="00FD2BB6" w:rsidP="0050098D">
            <w:pPr>
              <w:rPr>
                <w:rFonts w:ascii="Arial" w:eastAsia="Times New Roman" w:hAnsi="Arial" w:cs="Arial"/>
                <w:b/>
                <w:color w:val="000000"/>
                <w:sz w:val="24"/>
                <w:szCs w:val="24"/>
                <w:shd w:val="clear" w:color="auto" w:fill="FFFFFF"/>
              </w:rPr>
            </w:pPr>
            <w:r>
              <w:rPr>
                <w:rFonts w:ascii="Arial" w:eastAsia="Times New Roman" w:hAnsi="Arial" w:cs="Arial"/>
                <w:b/>
                <w:color w:val="000000"/>
                <w:sz w:val="24"/>
                <w:szCs w:val="24"/>
                <w:shd w:val="clear" w:color="auto" w:fill="FFFFFF"/>
              </w:rPr>
              <w:t>It sure does not have as many luxuries as Las Vegas, or as much current security as your current job probably has; however, in the long wrong it has less cons against it because it has the cleanest balance between eventual success and</w:t>
            </w:r>
            <w:r w:rsidR="00552A40">
              <w:rPr>
                <w:rFonts w:ascii="Arial" w:eastAsia="Times New Roman" w:hAnsi="Arial" w:cs="Arial"/>
                <w:b/>
                <w:color w:val="000000"/>
                <w:sz w:val="24"/>
                <w:szCs w:val="24"/>
                <w:shd w:val="clear" w:color="auto" w:fill="FFFFFF"/>
              </w:rPr>
              <w:t xml:space="preserve"> current</w:t>
            </w:r>
            <w:r>
              <w:rPr>
                <w:rFonts w:ascii="Arial" w:eastAsia="Times New Roman" w:hAnsi="Arial" w:cs="Arial"/>
                <w:b/>
                <w:color w:val="000000"/>
                <w:sz w:val="24"/>
                <w:szCs w:val="24"/>
                <w:shd w:val="clear" w:color="auto" w:fill="FFFFFF"/>
              </w:rPr>
              <w:t xml:space="preserve"> comfortability. </w:t>
            </w:r>
          </w:p>
          <w:p w14:paraId="009ACE7C" w14:textId="77777777" w:rsidR="006D5C55" w:rsidRDefault="006D5C55" w:rsidP="0050098D">
            <w:pPr>
              <w:rPr>
                <w:rFonts w:ascii="Arial" w:eastAsia="Times New Roman" w:hAnsi="Arial" w:cs="Arial"/>
                <w:b/>
                <w:color w:val="000000"/>
                <w:sz w:val="24"/>
                <w:szCs w:val="24"/>
                <w:shd w:val="clear" w:color="auto" w:fill="FFFFFF"/>
              </w:rPr>
            </w:pPr>
          </w:p>
          <w:p w14:paraId="0DFB586F" w14:textId="5DA7B99E" w:rsidR="00322418" w:rsidRDefault="00FD2BB6" w:rsidP="0050098D">
            <w:pPr>
              <w:rPr>
                <w:rFonts w:ascii="Arial" w:eastAsia="Times New Roman" w:hAnsi="Arial" w:cs="Arial"/>
                <w:b/>
                <w:color w:val="000000"/>
                <w:sz w:val="24"/>
                <w:szCs w:val="24"/>
                <w:shd w:val="clear" w:color="auto" w:fill="FFFFFF"/>
              </w:rPr>
            </w:pPr>
            <w:r>
              <w:rPr>
                <w:rFonts w:ascii="Arial" w:eastAsia="Times New Roman" w:hAnsi="Arial" w:cs="Arial"/>
                <w:b/>
                <w:color w:val="000000"/>
                <w:sz w:val="24"/>
                <w:szCs w:val="24"/>
                <w:shd w:val="clear" w:color="auto" w:fill="FFFFFF"/>
              </w:rPr>
              <w:t>For example, you can probably keep the job you have while job searching</w:t>
            </w:r>
            <w:r w:rsidR="006D5C55">
              <w:rPr>
                <w:rFonts w:ascii="Arial" w:eastAsia="Times New Roman" w:hAnsi="Arial" w:cs="Arial"/>
                <w:b/>
                <w:color w:val="000000"/>
                <w:sz w:val="24"/>
                <w:szCs w:val="24"/>
                <w:shd w:val="clear" w:color="auto" w:fill="FFFFFF"/>
              </w:rPr>
              <w:t xml:space="preserve"> and rent searching</w:t>
            </w:r>
            <w:r>
              <w:rPr>
                <w:rFonts w:ascii="Arial" w:eastAsia="Times New Roman" w:hAnsi="Arial" w:cs="Arial"/>
                <w:b/>
                <w:color w:val="000000"/>
                <w:sz w:val="24"/>
                <w:szCs w:val="24"/>
                <w:shd w:val="clear" w:color="auto" w:fill="FFFFFF"/>
              </w:rPr>
              <w:t xml:space="preserve"> in Columbus</w:t>
            </w:r>
            <w:r w:rsidR="006D5C55">
              <w:rPr>
                <w:rFonts w:ascii="Arial" w:eastAsia="Times New Roman" w:hAnsi="Arial" w:cs="Arial"/>
                <w:b/>
                <w:color w:val="000000"/>
                <w:sz w:val="24"/>
                <w:szCs w:val="24"/>
                <w:shd w:val="clear" w:color="auto" w:fill="FFFFFF"/>
              </w:rPr>
              <w:t>,</w:t>
            </w:r>
            <w:r>
              <w:rPr>
                <w:rFonts w:ascii="Arial" w:eastAsia="Times New Roman" w:hAnsi="Arial" w:cs="Arial"/>
                <w:b/>
                <w:color w:val="000000"/>
                <w:sz w:val="24"/>
                <w:szCs w:val="24"/>
                <w:shd w:val="clear" w:color="auto" w:fill="FFFFFF"/>
              </w:rPr>
              <w:t xml:space="preserve"> since it is not that far away from where you are. </w:t>
            </w:r>
            <w:r w:rsidR="006D5C55">
              <w:rPr>
                <w:rFonts w:ascii="Arial" w:eastAsia="Times New Roman" w:hAnsi="Arial" w:cs="Arial"/>
                <w:b/>
                <w:color w:val="000000"/>
                <w:sz w:val="24"/>
                <w:szCs w:val="24"/>
                <w:shd w:val="clear" w:color="auto" w:fill="FFFFFF"/>
              </w:rPr>
              <w:t xml:space="preserve">Maybe save for a bit while you find your choices and hook them as soon as you see them when the time comes. It will certainly be an increase from where you are working at right now and will open a lot more doors for you and better chances of fulfillment since it is on the field you chose to study. </w:t>
            </w:r>
          </w:p>
          <w:p w14:paraId="2562FBCE" w14:textId="23676BCC" w:rsidR="006D5C55" w:rsidRDefault="006D5C55" w:rsidP="0050098D">
            <w:pPr>
              <w:rPr>
                <w:rFonts w:ascii="Arial" w:eastAsia="Times New Roman" w:hAnsi="Arial" w:cs="Arial"/>
                <w:b/>
                <w:color w:val="000000"/>
                <w:sz w:val="24"/>
                <w:szCs w:val="24"/>
                <w:shd w:val="clear" w:color="auto" w:fill="FFFFFF"/>
              </w:rPr>
            </w:pPr>
            <w:r>
              <w:rPr>
                <w:rFonts w:ascii="Arial" w:eastAsia="Times New Roman" w:hAnsi="Arial" w:cs="Arial"/>
                <w:b/>
                <w:color w:val="000000"/>
                <w:sz w:val="24"/>
                <w:szCs w:val="24"/>
                <w:shd w:val="clear" w:color="auto" w:fill="FFFFFF"/>
              </w:rPr>
              <w:t xml:space="preserve">It will also be a more stable choice than Las Vegas. Certainly, the fact that your brother is there and the thrill for the adventure are huge pluses for this choice. However, you can’t keep your job while actively job searching there and you would have to rely on your brother or your savings covering all expenses for you in the meantime, which who knows how long it might be, right? </w:t>
            </w:r>
          </w:p>
          <w:p w14:paraId="0065B2CC" w14:textId="519F3BD0" w:rsidR="006D5C55" w:rsidRDefault="006D5C55" w:rsidP="0050098D">
            <w:pPr>
              <w:rPr>
                <w:rFonts w:ascii="Arial" w:eastAsia="Times New Roman" w:hAnsi="Arial" w:cs="Arial"/>
                <w:b/>
                <w:color w:val="000000"/>
                <w:sz w:val="24"/>
                <w:szCs w:val="24"/>
                <w:shd w:val="clear" w:color="auto" w:fill="FFFFFF"/>
              </w:rPr>
            </w:pPr>
          </w:p>
          <w:p w14:paraId="64C67812" w14:textId="04E58E4F" w:rsidR="006D5C55" w:rsidRDefault="006D5C55" w:rsidP="0050098D">
            <w:pPr>
              <w:rPr>
                <w:rFonts w:ascii="Arial" w:eastAsia="Times New Roman" w:hAnsi="Arial" w:cs="Arial"/>
                <w:b/>
                <w:color w:val="000000"/>
                <w:sz w:val="24"/>
                <w:szCs w:val="24"/>
                <w:shd w:val="clear" w:color="auto" w:fill="FFFFFF"/>
              </w:rPr>
            </w:pPr>
            <w:r>
              <w:rPr>
                <w:rFonts w:ascii="Arial" w:eastAsia="Times New Roman" w:hAnsi="Arial" w:cs="Arial"/>
                <w:b/>
                <w:color w:val="000000"/>
                <w:sz w:val="24"/>
                <w:szCs w:val="24"/>
                <w:shd w:val="clear" w:color="auto" w:fill="FFFFFF"/>
              </w:rPr>
              <w:t xml:space="preserve">On another note, life in Las Vegas is, proven in several places, more expensive than life in Columbus and the crime rate is also higher, partly due to the Strip. While the unemployment rate is just slightly higher in Columbus than in Las Vegas in comparison with Las Vegas, the average salary for Medical Billing and Coding are about the same hence it will not be making it up for the risk of moving, </w:t>
            </w:r>
            <w:r w:rsidR="00552A40">
              <w:rPr>
                <w:rFonts w:ascii="Arial" w:eastAsia="Times New Roman" w:hAnsi="Arial" w:cs="Arial"/>
                <w:b/>
                <w:color w:val="000000"/>
                <w:sz w:val="24"/>
                <w:szCs w:val="24"/>
                <w:shd w:val="clear" w:color="auto" w:fill="FFFFFF"/>
              </w:rPr>
              <w:t xml:space="preserve">the increased crime rates nor the increased expenses. </w:t>
            </w:r>
          </w:p>
          <w:p w14:paraId="759119BA" w14:textId="5A94FB24" w:rsidR="00552A40" w:rsidRDefault="00552A40" w:rsidP="0050098D">
            <w:pPr>
              <w:rPr>
                <w:rFonts w:ascii="Arial" w:eastAsia="Times New Roman" w:hAnsi="Arial" w:cs="Arial"/>
                <w:b/>
                <w:color w:val="000000"/>
                <w:sz w:val="24"/>
                <w:szCs w:val="24"/>
                <w:shd w:val="clear" w:color="auto" w:fill="FFFFFF"/>
              </w:rPr>
            </w:pPr>
          </w:p>
          <w:p w14:paraId="2073769C" w14:textId="6D269324" w:rsidR="00552A40" w:rsidRDefault="00552A40" w:rsidP="0050098D">
            <w:pPr>
              <w:rPr>
                <w:rFonts w:ascii="Arial" w:eastAsia="Times New Roman" w:hAnsi="Arial" w:cs="Arial"/>
                <w:b/>
                <w:color w:val="000000"/>
                <w:sz w:val="24"/>
                <w:szCs w:val="24"/>
                <w:shd w:val="clear" w:color="auto" w:fill="FFFFFF"/>
              </w:rPr>
            </w:pPr>
            <w:r>
              <w:rPr>
                <w:rFonts w:ascii="Arial" w:eastAsia="Times New Roman" w:hAnsi="Arial" w:cs="Arial"/>
                <w:b/>
                <w:color w:val="000000"/>
                <w:sz w:val="24"/>
                <w:szCs w:val="24"/>
                <w:shd w:val="clear" w:color="auto" w:fill="FFFFFF"/>
              </w:rPr>
              <w:t xml:space="preserve">Of course, one thing that would help you make a better choice would be to plan a short trip to your brother’s so you can see how everything truly looks like before making a solid choice. </w:t>
            </w:r>
          </w:p>
          <w:p w14:paraId="2339BF2B" w14:textId="7E7C44BB" w:rsidR="006D5C55" w:rsidRDefault="006D5C55" w:rsidP="0050098D">
            <w:pPr>
              <w:rPr>
                <w:rFonts w:ascii="Arial" w:eastAsia="Times New Roman" w:hAnsi="Arial" w:cs="Arial"/>
                <w:b/>
                <w:color w:val="000000"/>
                <w:sz w:val="24"/>
                <w:szCs w:val="24"/>
                <w:shd w:val="clear" w:color="auto" w:fill="FFFFFF"/>
              </w:rPr>
            </w:pPr>
          </w:p>
        </w:tc>
      </w:tr>
    </w:tbl>
    <w:p w14:paraId="19DADFEA" w14:textId="16B66C94" w:rsidR="00322418" w:rsidRDefault="00322418" w:rsidP="0050098D">
      <w:pPr>
        <w:rPr>
          <w:rFonts w:ascii="Arial" w:eastAsia="Times New Roman" w:hAnsi="Arial" w:cs="Arial"/>
          <w:b/>
          <w:color w:val="000000"/>
          <w:sz w:val="24"/>
          <w:szCs w:val="24"/>
          <w:shd w:val="clear" w:color="auto" w:fill="FFFFFF"/>
        </w:rPr>
      </w:pPr>
    </w:p>
    <w:p w14:paraId="6F7031EB" w14:textId="3E380180" w:rsidR="00552A40" w:rsidRDefault="00552A40" w:rsidP="0050098D">
      <w:pPr>
        <w:rPr>
          <w:rFonts w:ascii="Arial" w:eastAsia="Times New Roman" w:hAnsi="Arial" w:cs="Arial"/>
          <w:b/>
          <w:color w:val="000000"/>
          <w:sz w:val="24"/>
          <w:szCs w:val="24"/>
          <w:shd w:val="clear" w:color="auto" w:fill="FFFFFF"/>
        </w:rPr>
      </w:pPr>
    </w:p>
    <w:p w14:paraId="5BD0BCD8" w14:textId="77777777" w:rsidR="00986036" w:rsidRDefault="00552A40" w:rsidP="0050098D">
      <w:pPr>
        <w:rPr>
          <w:rFonts w:ascii="Arial" w:eastAsia="Times New Roman" w:hAnsi="Arial" w:cs="Arial"/>
          <w:b/>
          <w:color w:val="000000"/>
          <w:sz w:val="24"/>
          <w:szCs w:val="24"/>
          <w:shd w:val="clear" w:color="auto" w:fill="FFFFFF"/>
        </w:rPr>
      </w:pPr>
      <w:r>
        <w:rPr>
          <w:rFonts w:ascii="Arial" w:eastAsia="Times New Roman" w:hAnsi="Arial" w:cs="Arial"/>
          <w:b/>
          <w:color w:val="000000"/>
          <w:sz w:val="24"/>
          <w:szCs w:val="24"/>
          <w:shd w:val="clear" w:color="auto" w:fill="FFFFFF"/>
        </w:rPr>
        <w:t xml:space="preserve">Of course, </w:t>
      </w:r>
      <w:proofErr w:type="spellStart"/>
      <w:r>
        <w:rPr>
          <w:rFonts w:ascii="Arial" w:eastAsia="Times New Roman" w:hAnsi="Arial" w:cs="Arial"/>
          <w:b/>
          <w:color w:val="000000"/>
          <w:sz w:val="24"/>
          <w:szCs w:val="24"/>
          <w:shd w:val="clear" w:color="auto" w:fill="FFFFFF"/>
        </w:rPr>
        <w:t>sarah</w:t>
      </w:r>
      <w:proofErr w:type="spellEnd"/>
      <w:r>
        <w:rPr>
          <w:rFonts w:ascii="Arial" w:eastAsia="Times New Roman" w:hAnsi="Arial" w:cs="Arial"/>
          <w:b/>
          <w:color w:val="000000"/>
          <w:sz w:val="24"/>
          <w:szCs w:val="24"/>
          <w:shd w:val="clear" w:color="auto" w:fill="FFFFFF"/>
        </w:rPr>
        <w:t xml:space="preserve"> is not a real person… but I would still talk to several of my friends objectively, specially when it is such an important decision. </w:t>
      </w:r>
    </w:p>
    <w:p w14:paraId="059E7288" w14:textId="37E771D6" w:rsidR="00552A40" w:rsidRPr="00322418" w:rsidRDefault="00986036" w:rsidP="0050098D">
      <w:pPr>
        <w:rPr>
          <w:rFonts w:ascii="Arial" w:eastAsia="Times New Roman" w:hAnsi="Arial" w:cs="Arial"/>
          <w:b/>
          <w:color w:val="000000"/>
          <w:sz w:val="24"/>
          <w:szCs w:val="24"/>
          <w:shd w:val="clear" w:color="auto" w:fill="FFFFFF"/>
        </w:rPr>
      </w:pPr>
      <w:r>
        <w:rPr>
          <w:rFonts w:ascii="Arial" w:eastAsia="Times New Roman" w:hAnsi="Arial" w:cs="Arial"/>
          <w:b/>
          <w:color w:val="000000"/>
          <w:sz w:val="24"/>
          <w:szCs w:val="24"/>
          <w:shd w:val="clear" w:color="auto" w:fill="FFFFFF"/>
        </w:rPr>
        <w:t xml:space="preserve">I would personalize it depending on their specific likes or </w:t>
      </w:r>
      <w:r w:rsidR="00552A40">
        <w:rPr>
          <w:rFonts w:ascii="Arial" w:eastAsia="Times New Roman" w:hAnsi="Arial" w:cs="Arial"/>
          <w:b/>
          <w:color w:val="000000"/>
          <w:sz w:val="24"/>
          <w:szCs w:val="24"/>
          <w:shd w:val="clear" w:color="auto" w:fill="FFFFFF"/>
        </w:rPr>
        <w:t xml:space="preserve">If they wanted more details to feel sure about it I would also do more research with them on the specific things they are more interested about, but, well, </w:t>
      </w:r>
      <w:r>
        <w:rPr>
          <w:rFonts w:ascii="Arial" w:eastAsia="Times New Roman" w:hAnsi="Arial" w:cs="Arial"/>
          <w:b/>
          <w:color w:val="000000"/>
          <w:sz w:val="24"/>
          <w:szCs w:val="24"/>
          <w:shd w:val="clear" w:color="auto" w:fill="FFFFFF"/>
        </w:rPr>
        <w:t xml:space="preserve">I just met </w:t>
      </w:r>
      <w:proofErr w:type="spellStart"/>
      <w:r>
        <w:rPr>
          <w:rFonts w:ascii="Arial" w:eastAsia="Times New Roman" w:hAnsi="Arial" w:cs="Arial"/>
          <w:b/>
          <w:color w:val="000000"/>
          <w:sz w:val="24"/>
          <w:szCs w:val="24"/>
          <w:shd w:val="clear" w:color="auto" w:fill="FFFFFF"/>
        </w:rPr>
        <w:t>sarah</w:t>
      </w:r>
      <w:proofErr w:type="spellEnd"/>
      <w:r>
        <w:rPr>
          <w:rFonts w:ascii="Arial" w:eastAsia="Times New Roman" w:hAnsi="Arial" w:cs="Arial"/>
          <w:b/>
          <w:color w:val="000000"/>
          <w:sz w:val="24"/>
          <w:szCs w:val="24"/>
          <w:shd w:val="clear" w:color="auto" w:fill="FFFFFF"/>
        </w:rPr>
        <w:t xml:space="preserve"> so there are a lot of things I have yet to learn about her. </w:t>
      </w:r>
      <w:r w:rsidR="00552A40">
        <w:rPr>
          <w:rFonts w:ascii="Arial" w:eastAsia="Times New Roman" w:hAnsi="Arial" w:cs="Arial"/>
          <w:b/>
          <w:color w:val="000000"/>
          <w:sz w:val="24"/>
          <w:szCs w:val="24"/>
          <w:shd w:val="clear" w:color="auto" w:fill="FFFFFF"/>
        </w:rPr>
        <w:t xml:space="preserve"> </w:t>
      </w:r>
    </w:p>
    <w:sectPr w:rsidR="00552A40" w:rsidRPr="00322418">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32F8E" w14:textId="77777777" w:rsidR="006A4505" w:rsidRDefault="006A4505" w:rsidP="001E6070">
      <w:r>
        <w:separator/>
      </w:r>
    </w:p>
  </w:endnote>
  <w:endnote w:type="continuationSeparator" w:id="0">
    <w:p w14:paraId="1CCBBA67" w14:textId="77777777" w:rsidR="006A4505" w:rsidRDefault="006A4505" w:rsidP="001E60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6154010"/>
      <w:docPartObj>
        <w:docPartGallery w:val="Page Numbers (Bottom of Page)"/>
        <w:docPartUnique/>
      </w:docPartObj>
    </w:sdtPr>
    <w:sdtEndPr>
      <w:rPr>
        <w:noProof/>
      </w:rPr>
    </w:sdtEndPr>
    <w:sdtContent>
      <w:p w14:paraId="03F0B9E1" w14:textId="38A4CD86" w:rsidR="00D001B7" w:rsidRDefault="008B57ED">
        <w:pPr>
          <w:pStyle w:val="Footer"/>
          <w:jc w:val="right"/>
        </w:pPr>
        <w:r>
          <w:fldChar w:fldCharType="begin"/>
        </w:r>
        <w:r>
          <w:instrText xml:space="preserve"> PAGE   \* MERGEFORMAT </w:instrText>
        </w:r>
        <w:r>
          <w:fldChar w:fldCharType="separate"/>
        </w:r>
        <w:r w:rsidR="00BA39CC">
          <w:rPr>
            <w:noProof/>
          </w:rPr>
          <w:t>6</w:t>
        </w:r>
        <w:r>
          <w:rPr>
            <w:noProof/>
          </w:rPr>
          <w:fldChar w:fldCharType="end"/>
        </w:r>
      </w:p>
    </w:sdtContent>
  </w:sdt>
  <w:p w14:paraId="45179221" w14:textId="77777777" w:rsidR="00D001B7" w:rsidRDefault="006A45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F583EF" w14:textId="77777777" w:rsidR="006A4505" w:rsidRDefault="006A4505" w:rsidP="001E6070">
      <w:r>
        <w:separator/>
      </w:r>
    </w:p>
  </w:footnote>
  <w:footnote w:type="continuationSeparator" w:id="0">
    <w:p w14:paraId="7FA269EC" w14:textId="77777777" w:rsidR="006A4505" w:rsidRDefault="006A4505" w:rsidP="001E60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FB60F" w14:textId="77777777" w:rsidR="00202B16" w:rsidRPr="00DD6E81" w:rsidRDefault="001E6070" w:rsidP="002668CA">
    <w:pPr>
      <w:pStyle w:val="Header"/>
      <w:jc w:val="right"/>
      <w:rPr>
        <w:rFonts w:ascii="Arial" w:hAnsi="Arial" w:cs="Arial"/>
        <w:sz w:val="18"/>
        <w:szCs w:val="18"/>
      </w:rPr>
    </w:pPr>
    <w:r>
      <w:rPr>
        <w:rFonts w:ascii="Arial" w:hAnsi="Arial" w:cs="Arial"/>
        <w:sz w:val="18"/>
        <w:szCs w:val="18"/>
      </w:rPr>
      <w:t>ENG-110S</w:t>
    </w:r>
    <w:r w:rsidR="008B57ED" w:rsidRPr="00DD6E81">
      <w:rPr>
        <w:rFonts w:ascii="Arial" w:hAnsi="Arial" w:cs="Arial"/>
        <w:sz w:val="18"/>
        <w:szCs w:val="18"/>
      </w:rPr>
      <w:t xml:space="preserve">: </w:t>
    </w:r>
    <w:r>
      <w:rPr>
        <w:rFonts w:ascii="Arial" w:hAnsi="Arial" w:cs="Arial"/>
        <w:sz w:val="18"/>
        <w:szCs w:val="18"/>
      </w:rPr>
      <w:t>English Composition I</w:t>
    </w:r>
  </w:p>
  <w:p w14:paraId="31F808C2" w14:textId="77777777" w:rsidR="00202B16" w:rsidRDefault="006A45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4225A"/>
    <w:multiLevelType w:val="hybridMultilevel"/>
    <w:tmpl w:val="0A50F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BC084E"/>
    <w:multiLevelType w:val="hybridMultilevel"/>
    <w:tmpl w:val="70D41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1903BD2"/>
    <w:multiLevelType w:val="hybridMultilevel"/>
    <w:tmpl w:val="53CAF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1E7618"/>
    <w:multiLevelType w:val="hybridMultilevel"/>
    <w:tmpl w:val="9684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542262"/>
    <w:multiLevelType w:val="hybridMultilevel"/>
    <w:tmpl w:val="5F26A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EA33F7"/>
    <w:multiLevelType w:val="hybridMultilevel"/>
    <w:tmpl w:val="704233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08200C6"/>
    <w:multiLevelType w:val="hybridMultilevel"/>
    <w:tmpl w:val="45C03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068B4"/>
    <w:multiLevelType w:val="hybridMultilevel"/>
    <w:tmpl w:val="18C49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E8362E"/>
    <w:multiLevelType w:val="hybridMultilevel"/>
    <w:tmpl w:val="7AF21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E9641E"/>
    <w:multiLevelType w:val="hybridMultilevel"/>
    <w:tmpl w:val="45DA4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F53223"/>
    <w:multiLevelType w:val="hybridMultilevel"/>
    <w:tmpl w:val="00D2D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0019D"/>
    <w:multiLevelType w:val="hybridMultilevel"/>
    <w:tmpl w:val="E584B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9F57B6"/>
    <w:multiLevelType w:val="multilevel"/>
    <w:tmpl w:val="419A1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D9C1955"/>
    <w:multiLevelType w:val="multilevel"/>
    <w:tmpl w:val="FDC2B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2"/>
  </w:num>
  <w:num w:numId="4">
    <w:abstractNumId w:val="7"/>
  </w:num>
  <w:num w:numId="5">
    <w:abstractNumId w:val="11"/>
  </w:num>
  <w:num w:numId="6">
    <w:abstractNumId w:val="8"/>
  </w:num>
  <w:num w:numId="7">
    <w:abstractNumId w:val="13"/>
  </w:num>
  <w:num w:numId="8">
    <w:abstractNumId w:val="12"/>
  </w:num>
  <w:num w:numId="9">
    <w:abstractNumId w:val="9"/>
  </w:num>
  <w:num w:numId="10">
    <w:abstractNumId w:val="0"/>
  </w:num>
  <w:num w:numId="11">
    <w:abstractNumId w:val="4"/>
  </w:num>
  <w:num w:numId="12">
    <w:abstractNumId w:val="10"/>
  </w:num>
  <w:num w:numId="13">
    <w:abstractNumId w:val="6"/>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tDQyNDM1tjQ3s7RU0lEKTi0uzszPAykwqgUApNrFniwAAAA="/>
  </w:docVars>
  <w:rsids>
    <w:rsidRoot w:val="001E6070"/>
    <w:rsid w:val="00000681"/>
    <w:rsid w:val="00000E76"/>
    <w:rsid w:val="00002642"/>
    <w:rsid w:val="000026C1"/>
    <w:rsid w:val="00002AAA"/>
    <w:rsid w:val="00002F91"/>
    <w:rsid w:val="000033C8"/>
    <w:rsid w:val="0000359F"/>
    <w:rsid w:val="00004E12"/>
    <w:rsid w:val="00006376"/>
    <w:rsid w:val="000072FC"/>
    <w:rsid w:val="00007B13"/>
    <w:rsid w:val="000103C8"/>
    <w:rsid w:val="00010D49"/>
    <w:rsid w:val="000110C1"/>
    <w:rsid w:val="000119C3"/>
    <w:rsid w:val="00011D4A"/>
    <w:rsid w:val="0001229B"/>
    <w:rsid w:val="00012DA8"/>
    <w:rsid w:val="00012F10"/>
    <w:rsid w:val="000137CA"/>
    <w:rsid w:val="00014429"/>
    <w:rsid w:val="00014C00"/>
    <w:rsid w:val="000153A5"/>
    <w:rsid w:val="00016A48"/>
    <w:rsid w:val="0001773C"/>
    <w:rsid w:val="000178D4"/>
    <w:rsid w:val="00020223"/>
    <w:rsid w:val="00020767"/>
    <w:rsid w:val="00020E82"/>
    <w:rsid w:val="0002302B"/>
    <w:rsid w:val="00023528"/>
    <w:rsid w:val="00023C05"/>
    <w:rsid w:val="00023FBE"/>
    <w:rsid w:val="00025B1B"/>
    <w:rsid w:val="00026063"/>
    <w:rsid w:val="00026D69"/>
    <w:rsid w:val="00027298"/>
    <w:rsid w:val="00027F31"/>
    <w:rsid w:val="00030CF1"/>
    <w:rsid w:val="00030E85"/>
    <w:rsid w:val="000319B1"/>
    <w:rsid w:val="00031E76"/>
    <w:rsid w:val="0003250A"/>
    <w:rsid w:val="0003327E"/>
    <w:rsid w:val="00033D32"/>
    <w:rsid w:val="00033DEA"/>
    <w:rsid w:val="0003438A"/>
    <w:rsid w:val="00034C92"/>
    <w:rsid w:val="00034DE1"/>
    <w:rsid w:val="00035F2E"/>
    <w:rsid w:val="00036F76"/>
    <w:rsid w:val="000370C5"/>
    <w:rsid w:val="00040064"/>
    <w:rsid w:val="00040BDD"/>
    <w:rsid w:val="0004113E"/>
    <w:rsid w:val="0004193E"/>
    <w:rsid w:val="00042B9B"/>
    <w:rsid w:val="00042CD6"/>
    <w:rsid w:val="0004310E"/>
    <w:rsid w:val="000445E3"/>
    <w:rsid w:val="00044F45"/>
    <w:rsid w:val="00046EE1"/>
    <w:rsid w:val="00047418"/>
    <w:rsid w:val="00047C86"/>
    <w:rsid w:val="00047D14"/>
    <w:rsid w:val="00047EB6"/>
    <w:rsid w:val="000515F3"/>
    <w:rsid w:val="000519D1"/>
    <w:rsid w:val="00051CCE"/>
    <w:rsid w:val="00052247"/>
    <w:rsid w:val="000527AD"/>
    <w:rsid w:val="000551A2"/>
    <w:rsid w:val="00055C3B"/>
    <w:rsid w:val="00055E9E"/>
    <w:rsid w:val="00055FFC"/>
    <w:rsid w:val="00056304"/>
    <w:rsid w:val="000575CB"/>
    <w:rsid w:val="00057851"/>
    <w:rsid w:val="0006026A"/>
    <w:rsid w:val="00060D17"/>
    <w:rsid w:val="000636B3"/>
    <w:rsid w:val="000640E6"/>
    <w:rsid w:val="0006530F"/>
    <w:rsid w:val="0006535A"/>
    <w:rsid w:val="00065513"/>
    <w:rsid w:val="00065CA8"/>
    <w:rsid w:val="00066704"/>
    <w:rsid w:val="00066A9E"/>
    <w:rsid w:val="00067EF7"/>
    <w:rsid w:val="000701E0"/>
    <w:rsid w:val="00070CB0"/>
    <w:rsid w:val="00072CB4"/>
    <w:rsid w:val="00072F4F"/>
    <w:rsid w:val="00073348"/>
    <w:rsid w:val="000734A1"/>
    <w:rsid w:val="00074414"/>
    <w:rsid w:val="00074A5F"/>
    <w:rsid w:val="00075D84"/>
    <w:rsid w:val="000806FA"/>
    <w:rsid w:val="000815B9"/>
    <w:rsid w:val="00081C78"/>
    <w:rsid w:val="00081F54"/>
    <w:rsid w:val="00082861"/>
    <w:rsid w:val="00082E6A"/>
    <w:rsid w:val="0008307C"/>
    <w:rsid w:val="000835FF"/>
    <w:rsid w:val="000837C5"/>
    <w:rsid w:val="00084496"/>
    <w:rsid w:val="00084C17"/>
    <w:rsid w:val="0008518D"/>
    <w:rsid w:val="00085D69"/>
    <w:rsid w:val="00085ED7"/>
    <w:rsid w:val="00090360"/>
    <w:rsid w:val="0009076A"/>
    <w:rsid w:val="00090C74"/>
    <w:rsid w:val="00090CF7"/>
    <w:rsid w:val="00090D53"/>
    <w:rsid w:val="00090DDF"/>
    <w:rsid w:val="00090FF1"/>
    <w:rsid w:val="000918EC"/>
    <w:rsid w:val="00092028"/>
    <w:rsid w:val="000928B4"/>
    <w:rsid w:val="000932DB"/>
    <w:rsid w:val="000937ED"/>
    <w:rsid w:val="00093C4A"/>
    <w:rsid w:val="00093F6B"/>
    <w:rsid w:val="00094AB8"/>
    <w:rsid w:val="000953B6"/>
    <w:rsid w:val="000960D5"/>
    <w:rsid w:val="00097414"/>
    <w:rsid w:val="000A099C"/>
    <w:rsid w:val="000A1B23"/>
    <w:rsid w:val="000A27E9"/>
    <w:rsid w:val="000A2EF7"/>
    <w:rsid w:val="000A4298"/>
    <w:rsid w:val="000A45A4"/>
    <w:rsid w:val="000A4768"/>
    <w:rsid w:val="000A480D"/>
    <w:rsid w:val="000A49C6"/>
    <w:rsid w:val="000A546F"/>
    <w:rsid w:val="000A5A01"/>
    <w:rsid w:val="000A5B83"/>
    <w:rsid w:val="000A5B94"/>
    <w:rsid w:val="000A5F60"/>
    <w:rsid w:val="000A6200"/>
    <w:rsid w:val="000A6EE3"/>
    <w:rsid w:val="000A73E8"/>
    <w:rsid w:val="000B1989"/>
    <w:rsid w:val="000B1DD2"/>
    <w:rsid w:val="000B2986"/>
    <w:rsid w:val="000B3990"/>
    <w:rsid w:val="000B5164"/>
    <w:rsid w:val="000B5545"/>
    <w:rsid w:val="000B5E99"/>
    <w:rsid w:val="000B681D"/>
    <w:rsid w:val="000B69F8"/>
    <w:rsid w:val="000B6C98"/>
    <w:rsid w:val="000C14BC"/>
    <w:rsid w:val="000C1694"/>
    <w:rsid w:val="000C3094"/>
    <w:rsid w:val="000C33EB"/>
    <w:rsid w:val="000C3592"/>
    <w:rsid w:val="000C35C1"/>
    <w:rsid w:val="000C3DBA"/>
    <w:rsid w:val="000C4281"/>
    <w:rsid w:val="000C4565"/>
    <w:rsid w:val="000C5193"/>
    <w:rsid w:val="000C5A58"/>
    <w:rsid w:val="000C671D"/>
    <w:rsid w:val="000C6842"/>
    <w:rsid w:val="000C708A"/>
    <w:rsid w:val="000D0DAB"/>
    <w:rsid w:val="000D2412"/>
    <w:rsid w:val="000D26F0"/>
    <w:rsid w:val="000D38E6"/>
    <w:rsid w:val="000D3F47"/>
    <w:rsid w:val="000D4669"/>
    <w:rsid w:val="000D514F"/>
    <w:rsid w:val="000D63C2"/>
    <w:rsid w:val="000D64F2"/>
    <w:rsid w:val="000D67DE"/>
    <w:rsid w:val="000D681A"/>
    <w:rsid w:val="000D6C3B"/>
    <w:rsid w:val="000D73C6"/>
    <w:rsid w:val="000D7CBB"/>
    <w:rsid w:val="000E0014"/>
    <w:rsid w:val="000E0593"/>
    <w:rsid w:val="000E290E"/>
    <w:rsid w:val="000E2B64"/>
    <w:rsid w:val="000E2E9C"/>
    <w:rsid w:val="000E3A9E"/>
    <w:rsid w:val="000E3BE8"/>
    <w:rsid w:val="000E3C92"/>
    <w:rsid w:val="000E5504"/>
    <w:rsid w:val="000E6B8A"/>
    <w:rsid w:val="000E7A74"/>
    <w:rsid w:val="000E7FD9"/>
    <w:rsid w:val="000F0183"/>
    <w:rsid w:val="000F046D"/>
    <w:rsid w:val="000F07D8"/>
    <w:rsid w:val="000F0EF8"/>
    <w:rsid w:val="000F177C"/>
    <w:rsid w:val="000F213A"/>
    <w:rsid w:val="000F2703"/>
    <w:rsid w:val="000F28CB"/>
    <w:rsid w:val="000F2901"/>
    <w:rsid w:val="000F2C63"/>
    <w:rsid w:val="000F3F1A"/>
    <w:rsid w:val="000F5ADA"/>
    <w:rsid w:val="000F6B35"/>
    <w:rsid w:val="000F74C0"/>
    <w:rsid w:val="0010038D"/>
    <w:rsid w:val="00100994"/>
    <w:rsid w:val="00100CEB"/>
    <w:rsid w:val="00101BF5"/>
    <w:rsid w:val="001023B5"/>
    <w:rsid w:val="001042E3"/>
    <w:rsid w:val="001046EC"/>
    <w:rsid w:val="00104BB4"/>
    <w:rsid w:val="00106044"/>
    <w:rsid w:val="001074D2"/>
    <w:rsid w:val="00107B4A"/>
    <w:rsid w:val="00110518"/>
    <w:rsid w:val="00111075"/>
    <w:rsid w:val="001113D8"/>
    <w:rsid w:val="00111604"/>
    <w:rsid w:val="0011279A"/>
    <w:rsid w:val="0011280D"/>
    <w:rsid w:val="00112C87"/>
    <w:rsid w:val="00113281"/>
    <w:rsid w:val="001133EE"/>
    <w:rsid w:val="001135A7"/>
    <w:rsid w:val="001145F1"/>
    <w:rsid w:val="00114618"/>
    <w:rsid w:val="00115A6B"/>
    <w:rsid w:val="00117001"/>
    <w:rsid w:val="001174C5"/>
    <w:rsid w:val="00117718"/>
    <w:rsid w:val="0011789E"/>
    <w:rsid w:val="00117C3C"/>
    <w:rsid w:val="001206F2"/>
    <w:rsid w:val="00120ACF"/>
    <w:rsid w:val="00121F8E"/>
    <w:rsid w:val="00123B63"/>
    <w:rsid w:val="00124D89"/>
    <w:rsid w:val="00125020"/>
    <w:rsid w:val="001253CB"/>
    <w:rsid w:val="00126E5B"/>
    <w:rsid w:val="001277A1"/>
    <w:rsid w:val="001279CB"/>
    <w:rsid w:val="00127C92"/>
    <w:rsid w:val="00127FA5"/>
    <w:rsid w:val="00131353"/>
    <w:rsid w:val="001320FC"/>
    <w:rsid w:val="00132A76"/>
    <w:rsid w:val="001336FC"/>
    <w:rsid w:val="0013380C"/>
    <w:rsid w:val="0013387A"/>
    <w:rsid w:val="001352AA"/>
    <w:rsid w:val="0013602F"/>
    <w:rsid w:val="00136D87"/>
    <w:rsid w:val="001376B6"/>
    <w:rsid w:val="001415BE"/>
    <w:rsid w:val="00141937"/>
    <w:rsid w:val="00141A42"/>
    <w:rsid w:val="00142C80"/>
    <w:rsid w:val="0014300F"/>
    <w:rsid w:val="00143327"/>
    <w:rsid w:val="001440EE"/>
    <w:rsid w:val="00144321"/>
    <w:rsid w:val="00145B1C"/>
    <w:rsid w:val="00146656"/>
    <w:rsid w:val="001476EA"/>
    <w:rsid w:val="001503EB"/>
    <w:rsid w:val="001513FE"/>
    <w:rsid w:val="00151980"/>
    <w:rsid w:val="001520A5"/>
    <w:rsid w:val="00153409"/>
    <w:rsid w:val="001534E3"/>
    <w:rsid w:val="0015423B"/>
    <w:rsid w:val="0015539A"/>
    <w:rsid w:val="0015546E"/>
    <w:rsid w:val="00155B95"/>
    <w:rsid w:val="00155C13"/>
    <w:rsid w:val="00155C18"/>
    <w:rsid w:val="00155D3C"/>
    <w:rsid w:val="00156C10"/>
    <w:rsid w:val="00157ABE"/>
    <w:rsid w:val="00157AC2"/>
    <w:rsid w:val="0016066E"/>
    <w:rsid w:val="001609F6"/>
    <w:rsid w:val="001611A7"/>
    <w:rsid w:val="001615DE"/>
    <w:rsid w:val="00161C20"/>
    <w:rsid w:val="00161C66"/>
    <w:rsid w:val="001622FB"/>
    <w:rsid w:val="00162380"/>
    <w:rsid w:val="00162E27"/>
    <w:rsid w:val="00163DEA"/>
    <w:rsid w:val="0016467F"/>
    <w:rsid w:val="00164F98"/>
    <w:rsid w:val="00165181"/>
    <w:rsid w:val="00166C39"/>
    <w:rsid w:val="00170567"/>
    <w:rsid w:val="0017131F"/>
    <w:rsid w:val="00172A4D"/>
    <w:rsid w:val="00172FAC"/>
    <w:rsid w:val="00173392"/>
    <w:rsid w:val="00174694"/>
    <w:rsid w:val="00174ED0"/>
    <w:rsid w:val="001765F6"/>
    <w:rsid w:val="00176CD5"/>
    <w:rsid w:val="00181327"/>
    <w:rsid w:val="00181479"/>
    <w:rsid w:val="001822F9"/>
    <w:rsid w:val="00182434"/>
    <w:rsid w:val="00183A3F"/>
    <w:rsid w:val="00183FF6"/>
    <w:rsid w:val="001840A1"/>
    <w:rsid w:val="00185A92"/>
    <w:rsid w:val="00185D00"/>
    <w:rsid w:val="00190E8F"/>
    <w:rsid w:val="00190F80"/>
    <w:rsid w:val="00191AAD"/>
    <w:rsid w:val="001927D4"/>
    <w:rsid w:val="00193EB8"/>
    <w:rsid w:val="00193F6E"/>
    <w:rsid w:val="001966A0"/>
    <w:rsid w:val="001966B5"/>
    <w:rsid w:val="00196B76"/>
    <w:rsid w:val="00196D5E"/>
    <w:rsid w:val="001977DE"/>
    <w:rsid w:val="00197A0B"/>
    <w:rsid w:val="001A0E73"/>
    <w:rsid w:val="001A1822"/>
    <w:rsid w:val="001A1AE4"/>
    <w:rsid w:val="001A2033"/>
    <w:rsid w:val="001A20F0"/>
    <w:rsid w:val="001A2253"/>
    <w:rsid w:val="001A2F93"/>
    <w:rsid w:val="001A3493"/>
    <w:rsid w:val="001A39DF"/>
    <w:rsid w:val="001A4C19"/>
    <w:rsid w:val="001A4C2F"/>
    <w:rsid w:val="001A554A"/>
    <w:rsid w:val="001A57EA"/>
    <w:rsid w:val="001A5E3E"/>
    <w:rsid w:val="001A65FD"/>
    <w:rsid w:val="001A6DA2"/>
    <w:rsid w:val="001A72BB"/>
    <w:rsid w:val="001B0083"/>
    <w:rsid w:val="001B15B6"/>
    <w:rsid w:val="001B357C"/>
    <w:rsid w:val="001B36AD"/>
    <w:rsid w:val="001B3E0D"/>
    <w:rsid w:val="001B4D49"/>
    <w:rsid w:val="001B4EAA"/>
    <w:rsid w:val="001B5A19"/>
    <w:rsid w:val="001B667B"/>
    <w:rsid w:val="001B6EEC"/>
    <w:rsid w:val="001B730E"/>
    <w:rsid w:val="001B7CD1"/>
    <w:rsid w:val="001B7D1A"/>
    <w:rsid w:val="001C0FAB"/>
    <w:rsid w:val="001C1C54"/>
    <w:rsid w:val="001C4644"/>
    <w:rsid w:val="001C4726"/>
    <w:rsid w:val="001C573E"/>
    <w:rsid w:val="001C70EA"/>
    <w:rsid w:val="001C71D5"/>
    <w:rsid w:val="001C7430"/>
    <w:rsid w:val="001C7A5C"/>
    <w:rsid w:val="001D10CA"/>
    <w:rsid w:val="001D1DCD"/>
    <w:rsid w:val="001D2CF5"/>
    <w:rsid w:val="001D300C"/>
    <w:rsid w:val="001D355F"/>
    <w:rsid w:val="001D3A9D"/>
    <w:rsid w:val="001D3EBC"/>
    <w:rsid w:val="001D4221"/>
    <w:rsid w:val="001D4649"/>
    <w:rsid w:val="001D55BF"/>
    <w:rsid w:val="001D6292"/>
    <w:rsid w:val="001D7D9C"/>
    <w:rsid w:val="001E004F"/>
    <w:rsid w:val="001E063D"/>
    <w:rsid w:val="001E20B9"/>
    <w:rsid w:val="001E2697"/>
    <w:rsid w:val="001E457E"/>
    <w:rsid w:val="001E6070"/>
    <w:rsid w:val="001E6F3B"/>
    <w:rsid w:val="001E7193"/>
    <w:rsid w:val="001F03DF"/>
    <w:rsid w:val="001F130A"/>
    <w:rsid w:val="001F26F5"/>
    <w:rsid w:val="001F2B39"/>
    <w:rsid w:val="001F2BF4"/>
    <w:rsid w:val="001F2DF6"/>
    <w:rsid w:val="001F2FC1"/>
    <w:rsid w:val="001F4736"/>
    <w:rsid w:val="001F4A4E"/>
    <w:rsid w:val="001F59CB"/>
    <w:rsid w:val="001F6F5E"/>
    <w:rsid w:val="001F75AA"/>
    <w:rsid w:val="001F77A5"/>
    <w:rsid w:val="0020076C"/>
    <w:rsid w:val="002007D8"/>
    <w:rsid w:val="00200C28"/>
    <w:rsid w:val="00201D0A"/>
    <w:rsid w:val="002021EC"/>
    <w:rsid w:val="002022A2"/>
    <w:rsid w:val="0020256B"/>
    <w:rsid w:val="002035E1"/>
    <w:rsid w:val="00203CBA"/>
    <w:rsid w:val="002049CB"/>
    <w:rsid w:val="00204D3E"/>
    <w:rsid w:val="002053F8"/>
    <w:rsid w:val="00205583"/>
    <w:rsid w:val="002063EC"/>
    <w:rsid w:val="00207090"/>
    <w:rsid w:val="00210A35"/>
    <w:rsid w:val="00210AD2"/>
    <w:rsid w:val="00210DC0"/>
    <w:rsid w:val="002116E3"/>
    <w:rsid w:val="00211983"/>
    <w:rsid w:val="00211F12"/>
    <w:rsid w:val="00212864"/>
    <w:rsid w:val="00213525"/>
    <w:rsid w:val="00214FDF"/>
    <w:rsid w:val="00217051"/>
    <w:rsid w:val="00217B00"/>
    <w:rsid w:val="002201D0"/>
    <w:rsid w:val="00220F88"/>
    <w:rsid w:val="002216BB"/>
    <w:rsid w:val="00222AFA"/>
    <w:rsid w:val="00222EB8"/>
    <w:rsid w:val="00222F60"/>
    <w:rsid w:val="00224442"/>
    <w:rsid w:val="0022563E"/>
    <w:rsid w:val="00225AFE"/>
    <w:rsid w:val="00225E33"/>
    <w:rsid w:val="00226633"/>
    <w:rsid w:val="002275F7"/>
    <w:rsid w:val="002277E7"/>
    <w:rsid w:val="00230523"/>
    <w:rsid w:val="00230DC8"/>
    <w:rsid w:val="00231256"/>
    <w:rsid w:val="00232781"/>
    <w:rsid w:val="002327D3"/>
    <w:rsid w:val="00232F16"/>
    <w:rsid w:val="00233A2D"/>
    <w:rsid w:val="00233E34"/>
    <w:rsid w:val="00234088"/>
    <w:rsid w:val="0023476A"/>
    <w:rsid w:val="00235785"/>
    <w:rsid w:val="002359FC"/>
    <w:rsid w:val="00236871"/>
    <w:rsid w:val="0023737B"/>
    <w:rsid w:val="00237BCE"/>
    <w:rsid w:val="00241D21"/>
    <w:rsid w:val="00243431"/>
    <w:rsid w:val="00243972"/>
    <w:rsid w:val="002441A6"/>
    <w:rsid w:val="00244471"/>
    <w:rsid w:val="002444C6"/>
    <w:rsid w:val="0024538C"/>
    <w:rsid w:val="0024546F"/>
    <w:rsid w:val="00246CED"/>
    <w:rsid w:val="0024786A"/>
    <w:rsid w:val="00247FDD"/>
    <w:rsid w:val="00250F11"/>
    <w:rsid w:val="0025194F"/>
    <w:rsid w:val="002520D2"/>
    <w:rsid w:val="00253656"/>
    <w:rsid w:val="00253C46"/>
    <w:rsid w:val="00254327"/>
    <w:rsid w:val="002545EC"/>
    <w:rsid w:val="00256219"/>
    <w:rsid w:val="002568B1"/>
    <w:rsid w:val="0025720F"/>
    <w:rsid w:val="00257A30"/>
    <w:rsid w:val="00257A71"/>
    <w:rsid w:val="00260000"/>
    <w:rsid w:val="0026012E"/>
    <w:rsid w:val="002602D1"/>
    <w:rsid w:val="0026076D"/>
    <w:rsid w:val="002615C0"/>
    <w:rsid w:val="00262493"/>
    <w:rsid w:val="002625F8"/>
    <w:rsid w:val="002628EC"/>
    <w:rsid w:val="002638AD"/>
    <w:rsid w:val="00263C7E"/>
    <w:rsid w:val="00264364"/>
    <w:rsid w:val="00264441"/>
    <w:rsid w:val="00265F35"/>
    <w:rsid w:val="00266A6B"/>
    <w:rsid w:val="00270345"/>
    <w:rsid w:val="002703D4"/>
    <w:rsid w:val="00271781"/>
    <w:rsid w:val="00273641"/>
    <w:rsid w:val="0027385E"/>
    <w:rsid w:val="00276041"/>
    <w:rsid w:val="0027634B"/>
    <w:rsid w:val="00277151"/>
    <w:rsid w:val="002819FE"/>
    <w:rsid w:val="00281ABA"/>
    <w:rsid w:val="002825A9"/>
    <w:rsid w:val="00282B1B"/>
    <w:rsid w:val="002837E3"/>
    <w:rsid w:val="00285B7E"/>
    <w:rsid w:val="00290769"/>
    <w:rsid w:val="00290E8D"/>
    <w:rsid w:val="002916C6"/>
    <w:rsid w:val="0029222D"/>
    <w:rsid w:val="00292C40"/>
    <w:rsid w:val="00292C49"/>
    <w:rsid w:val="00293C1B"/>
    <w:rsid w:val="00294507"/>
    <w:rsid w:val="00294A14"/>
    <w:rsid w:val="0029527E"/>
    <w:rsid w:val="002969D5"/>
    <w:rsid w:val="00297178"/>
    <w:rsid w:val="002973DD"/>
    <w:rsid w:val="00297C25"/>
    <w:rsid w:val="00297F43"/>
    <w:rsid w:val="002A0576"/>
    <w:rsid w:val="002A0B2C"/>
    <w:rsid w:val="002A1404"/>
    <w:rsid w:val="002A1463"/>
    <w:rsid w:val="002A1719"/>
    <w:rsid w:val="002A208C"/>
    <w:rsid w:val="002A2829"/>
    <w:rsid w:val="002A3077"/>
    <w:rsid w:val="002A40A5"/>
    <w:rsid w:val="002A4730"/>
    <w:rsid w:val="002A4D64"/>
    <w:rsid w:val="002A5C4E"/>
    <w:rsid w:val="002A6917"/>
    <w:rsid w:val="002A6D18"/>
    <w:rsid w:val="002A6E01"/>
    <w:rsid w:val="002A7505"/>
    <w:rsid w:val="002A76CF"/>
    <w:rsid w:val="002A7721"/>
    <w:rsid w:val="002A7773"/>
    <w:rsid w:val="002B153A"/>
    <w:rsid w:val="002B15C9"/>
    <w:rsid w:val="002B1A38"/>
    <w:rsid w:val="002B2670"/>
    <w:rsid w:val="002B3725"/>
    <w:rsid w:val="002B4AB3"/>
    <w:rsid w:val="002B5383"/>
    <w:rsid w:val="002B5570"/>
    <w:rsid w:val="002B6251"/>
    <w:rsid w:val="002B65C1"/>
    <w:rsid w:val="002B7925"/>
    <w:rsid w:val="002C007D"/>
    <w:rsid w:val="002C07ED"/>
    <w:rsid w:val="002C1236"/>
    <w:rsid w:val="002C1516"/>
    <w:rsid w:val="002C2470"/>
    <w:rsid w:val="002C24C2"/>
    <w:rsid w:val="002C25A9"/>
    <w:rsid w:val="002C38DB"/>
    <w:rsid w:val="002C3CC4"/>
    <w:rsid w:val="002C5927"/>
    <w:rsid w:val="002C5B27"/>
    <w:rsid w:val="002C6744"/>
    <w:rsid w:val="002C793A"/>
    <w:rsid w:val="002C798B"/>
    <w:rsid w:val="002D151C"/>
    <w:rsid w:val="002D1E8F"/>
    <w:rsid w:val="002D2543"/>
    <w:rsid w:val="002D28C6"/>
    <w:rsid w:val="002D2FD7"/>
    <w:rsid w:val="002D332C"/>
    <w:rsid w:val="002D3E4B"/>
    <w:rsid w:val="002D4443"/>
    <w:rsid w:val="002D7BD6"/>
    <w:rsid w:val="002E028F"/>
    <w:rsid w:val="002E0E40"/>
    <w:rsid w:val="002E2458"/>
    <w:rsid w:val="002E25FC"/>
    <w:rsid w:val="002E33F1"/>
    <w:rsid w:val="002E4D6C"/>
    <w:rsid w:val="002E5001"/>
    <w:rsid w:val="002E5F73"/>
    <w:rsid w:val="002E5F94"/>
    <w:rsid w:val="002E6010"/>
    <w:rsid w:val="002E669F"/>
    <w:rsid w:val="002E7DEC"/>
    <w:rsid w:val="002F12A9"/>
    <w:rsid w:val="002F14FD"/>
    <w:rsid w:val="002F1BA7"/>
    <w:rsid w:val="002F1D4C"/>
    <w:rsid w:val="002F1EF5"/>
    <w:rsid w:val="002F37CC"/>
    <w:rsid w:val="002F46D9"/>
    <w:rsid w:val="002F4AE6"/>
    <w:rsid w:val="002F50DF"/>
    <w:rsid w:val="002F54C0"/>
    <w:rsid w:val="002F5CBF"/>
    <w:rsid w:val="002F63E1"/>
    <w:rsid w:val="002F6C29"/>
    <w:rsid w:val="00300A8E"/>
    <w:rsid w:val="00301835"/>
    <w:rsid w:val="00301E97"/>
    <w:rsid w:val="00302764"/>
    <w:rsid w:val="003031CF"/>
    <w:rsid w:val="00304219"/>
    <w:rsid w:val="0030457B"/>
    <w:rsid w:val="00304A30"/>
    <w:rsid w:val="003058DA"/>
    <w:rsid w:val="00305EF5"/>
    <w:rsid w:val="0030706C"/>
    <w:rsid w:val="00307524"/>
    <w:rsid w:val="00310EF2"/>
    <w:rsid w:val="00311326"/>
    <w:rsid w:val="00311702"/>
    <w:rsid w:val="003117E1"/>
    <w:rsid w:val="00311B09"/>
    <w:rsid w:val="003136F4"/>
    <w:rsid w:val="00313AAF"/>
    <w:rsid w:val="00314579"/>
    <w:rsid w:val="00314815"/>
    <w:rsid w:val="00314D91"/>
    <w:rsid w:val="003158DD"/>
    <w:rsid w:val="00315A69"/>
    <w:rsid w:val="00315EE1"/>
    <w:rsid w:val="00316431"/>
    <w:rsid w:val="00320C22"/>
    <w:rsid w:val="00320FED"/>
    <w:rsid w:val="00321B4C"/>
    <w:rsid w:val="00322418"/>
    <w:rsid w:val="0032377F"/>
    <w:rsid w:val="00323AB3"/>
    <w:rsid w:val="00323B2E"/>
    <w:rsid w:val="00323B4D"/>
    <w:rsid w:val="00324684"/>
    <w:rsid w:val="0032498E"/>
    <w:rsid w:val="00324A01"/>
    <w:rsid w:val="00325539"/>
    <w:rsid w:val="00325664"/>
    <w:rsid w:val="00325C86"/>
    <w:rsid w:val="003268DD"/>
    <w:rsid w:val="00327EFD"/>
    <w:rsid w:val="00330161"/>
    <w:rsid w:val="00330201"/>
    <w:rsid w:val="003315DF"/>
    <w:rsid w:val="00331A96"/>
    <w:rsid w:val="00331C1F"/>
    <w:rsid w:val="00333336"/>
    <w:rsid w:val="00333431"/>
    <w:rsid w:val="00333DCD"/>
    <w:rsid w:val="0033530A"/>
    <w:rsid w:val="00335AD8"/>
    <w:rsid w:val="00335D08"/>
    <w:rsid w:val="00335E3A"/>
    <w:rsid w:val="00337BF4"/>
    <w:rsid w:val="00337D68"/>
    <w:rsid w:val="00340BC5"/>
    <w:rsid w:val="00340F79"/>
    <w:rsid w:val="00342D96"/>
    <w:rsid w:val="00343488"/>
    <w:rsid w:val="00343C14"/>
    <w:rsid w:val="0034420B"/>
    <w:rsid w:val="0034483D"/>
    <w:rsid w:val="00345181"/>
    <w:rsid w:val="00345319"/>
    <w:rsid w:val="00345346"/>
    <w:rsid w:val="00345E10"/>
    <w:rsid w:val="00345EA7"/>
    <w:rsid w:val="00346041"/>
    <w:rsid w:val="00346CD5"/>
    <w:rsid w:val="0034725D"/>
    <w:rsid w:val="00347C16"/>
    <w:rsid w:val="00353102"/>
    <w:rsid w:val="0035332D"/>
    <w:rsid w:val="003542F2"/>
    <w:rsid w:val="003546F3"/>
    <w:rsid w:val="003555DD"/>
    <w:rsid w:val="00355A56"/>
    <w:rsid w:val="00360229"/>
    <w:rsid w:val="00360F3F"/>
    <w:rsid w:val="00360FAE"/>
    <w:rsid w:val="00361272"/>
    <w:rsid w:val="0036134A"/>
    <w:rsid w:val="00361D9D"/>
    <w:rsid w:val="0036271A"/>
    <w:rsid w:val="00362E69"/>
    <w:rsid w:val="00363376"/>
    <w:rsid w:val="003638A8"/>
    <w:rsid w:val="00363DF8"/>
    <w:rsid w:val="00363DFF"/>
    <w:rsid w:val="00364B1D"/>
    <w:rsid w:val="00365271"/>
    <w:rsid w:val="0036540E"/>
    <w:rsid w:val="00366978"/>
    <w:rsid w:val="00366B53"/>
    <w:rsid w:val="0036732F"/>
    <w:rsid w:val="00367FDC"/>
    <w:rsid w:val="003720FA"/>
    <w:rsid w:val="0037372B"/>
    <w:rsid w:val="0037445C"/>
    <w:rsid w:val="00374917"/>
    <w:rsid w:val="00374BF8"/>
    <w:rsid w:val="00375744"/>
    <w:rsid w:val="00375C23"/>
    <w:rsid w:val="00375C71"/>
    <w:rsid w:val="00376ED4"/>
    <w:rsid w:val="003771C3"/>
    <w:rsid w:val="0037757B"/>
    <w:rsid w:val="00377755"/>
    <w:rsid w:val="00377FDD"/>
    <w:rsid w:val="00380A48"/>
    <w:rsid w:val="00380D40"/>
    <w:rsid w:val="003813DC"/>
    <w:rsid w:val="003823D8"/>
    <w:rsid w:val="003823EC"/>
    <w:rsid w:val="0038493D"/>
    <w:rsid w:val="0038551C"/>
    <w:rsid w:val="003866E9"/>
    <w:rsid w:val="00386957"/>
    <w:rsid w:val="00387A14"/>
    <w:rsid w:val="00390502"/>
    <w:rsid w:val="00390A88"/>
    <w:rsid w:val="0039224B"/>
    <w:rsid w:val="00392357"/>
    <w:rsid w:val="0039276C"/>
    <w:rsid w:val="00392CDB"/>
    <w:rsid w:val="00392FA9"/>
    <w:rsid w:val="0039332A"/>
    <w:rsid w:val="00393DFC"/>
    <w:rsid w:val="00394E39"/>
    <w:rsid w:val="00394E88"/>
    <w:rsid w:val="0039652C"/>
    <w:rsid w:val="003966E2"/>
    <w:rsid w:val="0039679B"/>
    <w:rsid w:val="00397FAC"/>
    <w:rsid w:val="003A0731"/>
    <w:rsid w:val="003A164A"/>
    <w:rsid w:val="003A1DBA"/>
    <w:rsid w:val="003A2AC8"/>
    <w:rsid w:val="003A31F6"/>
    <w:rsid w:val="003A369E"/>
    <w:rsid w:val="003A3B29"/>
    <w:rsid w:val="003A4458"/>
    <w:rsid w:val="003A4B92"/>
    <w:rsid w:val="003A73CB"/>
    <w:rsid w:val="003B04AD"/>
    <w:rsid w:val="003B085F"/>
    <w:rsid w:val="003B0F11"/>
    <w:rsid w:val="003B19CE"/>
    <w:rsid w:val="003B1BDC"/>
    <w:rsid w:val="003B252A"/>
    <w:rsid w:val="003B5363"/>
    <w:rsid w:val="003B5DB3"/>
    <w:rsid w:val="003B702A"/>
    <w:rsid w:val="003B71E4"/>
    <w:rsid w:val="003B7823"/>
    <w:rsid w:val="003C0B65"/>
    <w:rsid w:val="003C101E"/>
    <w:rsid w:val="003C23D2"/>
    <w:rsid w:val="003C2B05"/>
    <w:rsid w:val="003C310C"/>
    <w:rsid w:val="003C457A"/>
    <w:rsid w:val="003C487C"/>
    <w:rsid w:val="003C489C"/>
    <w:rsid w:val="003C6267"/>
    <w:rsid w:val="003C6493"/>
    <w:rsid w:val="003C693C"/>
    <w:rsid w:val="003C7594"/>
    <w:rsid w:val="003C7BB6"/>
    <w:rsid w:val="003D10F6"/>
    <w:rsid w:val="003D16DB"/>
    <w:rsid w:val="003D1FB9"/>
    <w:rsid w:val="003D2228"/>
    <w:rsid w:val="003D2455"/>
    <w:rsid w:val="003D2BAF"/>
    <w:rsid w:val="003D3293"/>
    <w:rsid w:val="003D3807"/>
    <w:rsid w:val="003D3CEA"/>
    <w:rsid w:val="003D428A"/>
    <w:rsid w:val="003D4B02"/>
    <w:rsid w:val="003D4D4F"/>
    <w:rsid w:val="003D5413"/>
    <w:rsid w:val="003D62AD"/>
    <w:rsid w:val="003D6D9F"/>
    <w:rsid w:val="003D6DE8"/>
    <w:rsid w:val="003D7BD3"/>
    <w:rsid w:val="003E068F"/>
    <w:rsid w:val="003E1E20"/>
    <w:rsid w:val="003E22BD"/>
    <w:rsid w:val="003E3CE9"/>
    <w:rsid w:val="003E4041"/>
    <w:rsid w:val="003E675E"/>
    <w:rsid w:val="003F0706"/>
    <w:rsid w:val="003F128B"/>
    <w:rsid w:val="003F13DB"/>
    <w:rsid w:val="003F1425"/>
    <w:rsid w:val="003F3B20"/>
    <w:rsid w:val="003F3FC1"/>
    <w:rsid w:val="003F4A66"/>
    <w:rsid w:val="003F64D5"/>
    <w:rsid w:val="003F6604"/>
    <w:rsid w:val="003F6B7F"/>
    <w:rsid w:val="003F6FA4"/>
    <w:rsid w:val="00400303"/>
    <w:rsid w:val="004015C1"/>
    <w:rsid w:val="00402660"/>
    <w:rsid w:val="00402C1E"/>
    <w:rsid w:val="00403657"/>
    <w:rsid w:val="00403B42"/>
    <w:rsid w:val="00404B61"/>
    <w:rsid w:val="00404FB6"/>
    <w:rsid w:val="004056C1"/>
    <w:rsid w:val="00406FA7"/>
    <w:rsid w:val="00410478"/>
    <w:rsid w:val="00411615"/>
    <w:rsid w:val="004116E2"/>
    <w:rsid w:val="00411D2F"/>
    <w:rsid w:val="00412B4B"/>
    <w:rsid w:val="004146E5"/>
    <w:rsid w:val="0041546E"/>
    <w:rsid w:val="00415E85"/>
    <w:rsid w:val="00417624"/>
    <w:rsid w:val="00420F8D"/>
    <w:rsid w:val="00421361"/>
    <w:rsid w:val="004213D3"/>
    <w:rsid w:val="00422459"/>
    <w:rsid w:val="00423E26"/>
    <w:rsid w:val="004240C6"/>
    <w:rsid w:val="00425017"/>
    <w:rsid w:val="00425800"/>
    <w:rsid w:val="00425EC9"/>
    <w:rsid w:val="00426080"/>
    <w:rsid w:val="0042650B"/>
    <w:rsid w:val="0042726A"/>
    <w:rsid w:val="0042744C"/>
    <w:rsid w:val="004279BA"/>
    <w:rsid w:val="00427FB7"/>
    <w:rsid w:val="00430BEC"/>
    <w:rsid w:val="00431107"/>
    <w:rsid w:val="00431440"/>
    <w:rsid w:val="004317C0"/>
    <w:rsid w:val="004319BA"/>
    <w:rsid w:val="00432D8A"/>
    <w:rsid w:val="004333A9"/>
    <w:rsid w:val="004337F8"/>
    <w:rsid w:val="00433CC9"/>
    <w:rsid w:val="00434727"/>
    <w:rsid w:val="00435044"/>
    <w:rsid w:val="00436612"/>
    <w:rsid w:val="00436FDB"/>
    <w:rsid w:val="00437598"/>
    <w:rsid w:val="004408BB"/>
    <w:rsid w:val="00440CA4"/>
    <w:rsid w:val="004417FF"/>
    <w:rsid w:val="00442F2D"/>
    <w:rsid w:val="00443C66"/>
    <w:rsid w:val="0044560C"/>
    <w:rsid w:val="004466ED"/>
    <w:rsid w:val="004469C1"/>
    <w:rsid w:val="00447609"/>
    <w:rsid w:val="00450642"/>
    <w:rsid w:val="004508B6"/>
    <w:rsid w:val="00450CB3"/>
    <w:rsid w:val="0045163E"/>
    <w:rsid w:val="00452EC6"/>
    <w:rsid w:val="0045379A"/>
    <w:rsid w:val="00455646"/>
    <w:rsid w:val="00456083"/>
    <w:rsid w:val="004562AB"/>
    <w:rsid w:val="00456695"/>
    <w:rsid w:val="00457470"/>
    <w:rsid w:val="004609CC"/>
    <w:rsid w:val="00460A63"/>
    <w:rsid w:val="004618F1"/>
    <w:rsid w:val="004621B1"/>
    <w:rsid w:val="00462312"/>
    <w:rsid w:val="004629A1"/>
    <w:rsid w:val="00463104"/>
    <w:rsid w:val="00464EEA"/>
    <w:rsid w:val="00465526"/>
    <w:rsid w:val="0046624F"/>
    <w:rsid w:val="0046638E"/>
    <w:rsid w:val="00466753"/>
    <w:rsid w:val="00470245"/>
    <w:rsid w:val="00471306"/>
    <w:rsid w:val="0047208E"/>
    <w:rsid w:val="004730F2"/>
    <w:rsid w:val="0047359C"/>
    <w:rsid w:val="0047375B"/>
    <w:rsid w:val="004744A4"/>
    <w:rsid w:val="00476EA7"/>
    <w:rsid w:val="00477250"/>
    <w:rsid w:val="00477FEF"/>
    <w:rsid w:val="004810A4"/>
    <w:rsid w:val="004810F8"/>
    <w:rsid w:val="004815B3"/>
    <w:rsid w:val="004828D2"/>
    <w:rsid w:val="004834A4"/>
    <w:rsid w:val="004837DE"/>
    <w:rsid w:val="00483E25"/>
    <w:rsid w:val="00484781"/>
    <w:rsid w:val="00484F41"/>
    <w:rsid w:val="004854F8"/>
    <w:rsid w:val="00486BCF"/>
    <w:rsid w:val="004877FF"/>
    <w:rsid w:val="00487F33"/>
    <w:rsid w:val="00491E15"/>
    <w:rsid w:val="0049218E"/>
    <w:rsid w:val="00494073"/>
    <w:rsid w:val="00494251"/>
    <w:rsid w:val="004948CE"/>
    <w:rsid w:val="00494B3E"/>
    <w:rsid w:val="00496423"/>
    <w:rsid w:val="0049678C"/>
    <w:rsid w:val="00496FB3"/>
    <w:rsid w:val="00497D40"/>
    <w:rsid w:val="004A0AD9"/>
    <w:rsid w:val="004A1ED7"/>
    <w:rsid w:val="004A278D"/>
    <w:rsid w:val="004A2A94"/>
    <w:rsid w:val="004A314D"/>
    <w:rsid w:val="004A3362"/>
    <w:rsid w:val="004A3976"/>
    <w:rsid w:val="004A48C8"/>
    <w:rsid w:val="004A4F60"/>
    <w:rsid w:val="004A5670"/>
    <w:rsid w:val="004A7866"/>
    <w:rsid w:val="004B2375"/>
    <w:rsid w:val="004B2636"/>
    <w:rsid w:val="004B36E7"/>
    <w:rsid w:val="004B3C12"/>
    <w:rsid w:val="004B4211"/>
    <w:rsid w:val="004B5384"/>
    <w:rsid w:val="004B63A3"/>
    <w:rsid w:val="004B6A9F"/>
    <w:rsid w:val="004B6C22"/>
    <w:rsid w:val="004B72EB"/>
    <w:rsid w:val="004B75E1"/>
    <w:rsid w:val="004C08BF"/>
    <w:rsid w:val="004C1ACC"/>
    <w:rsid w:val="004C3476"/>
    <w:rsid w:val="004C3987"/>
    <w:rsid w:val="004C481C"/>
    <w:rsid w:val="004C5001"/>
    <w:rsid w:val="004C553F"/>
    <w:rsid w:val="004C5BEC"/>
    <w:rsid w:val="004C7134"/>
    <w:rsid w:val="004C71E2"/>
    <w:rsid w:val="004C7468"/>
    <w:rsid w:val="004D21E6"/>
    <w:rsid w:val="004D2507"/>
    <w:rsid w:val="004D25B5"/>
    <w:rsid w:val="004D2C44"/>
    <w:rsid w:val="004D2D4A"/>
    <w:rsid w:val="004D4CD9"/>
    <w:rsid w:val="004D5642"/>
    <w:rsid w:val="004D5AA8"/>
    <w:rsid w:val="004D5F87"/>
    <w:rsid w:val="004D659F"/>
    <w:rsid w:val="004D70BF"/>
    <w:rsid w:val="004D7F52"/>
    <w:rsid w:val="004E03B7"/>
    <w:rsid w:val="004E07E9"/>
    <w:rsid w:val="004E0F58"/>
    <w:rsid w:val="004E10F0"/>
    <w:rsid w:val="004E1875"/>
    <w:rsid w:val="004E4957"/>
    <w:rsid w:val="004E497A"/>
    <w:rsid w:val="004E4A38"/>
    <w:rsid w:val="004E51C2"/>
    <w:rsid w:val="004E5444"/>
    <w:rsid w:val="004E55C3"/>
    <w:rsid w:val="004E56E1"/>
    <w:rsid w:val="004E5CBA"/>
    <w:rsid w:val="004E6B76"/>
    <w:rsid w:val="004E7005"/>
    <w:rsid w:val="004E766C"/>
    <w:rsid w:val="004E7E21"/>
    <w:rsid w:val="004F15BF"/>
    <w:rsid w:val="004F1793"/>
    <w:rsid w:val="004F2421"/>
    <w:rsid w:val="004F2A58"/>
    <w:rsid w:val="004F3345"/>
    <w:rsid w:val="004F397D"/>
    <w:rsid w:val="004F5285"/>
    <w:rsid w:val="004F594F"/>
    <w:rsid w:val="004F6197"/>
    <w:rsid w:val="004F6862"/>
    <w:rsid w:val="004F6B23"/>
    <w:rsid w:val="00500158"/>
    <w:rsid w:val="0050098D"/>
    <w:rsid w:val="00500BD7"/>
    <w:rsid w:val="00500C4C"/>
    <w:rsid w:val="00500CCB"/>
    <w:rsid w:val="00500D18"/>
    <w:rsid w:val="00500F12"/>
    <w:rsid w:val="00502E9F"/>
    <w:rsid w:val="005033B7"/>
    <w:rsid w:val="00504158"/>
    <w:rsid w:val="005047D7"/>
    <w:rsid w:val="00505D18"/>
    <w:rsid w:val="005075D2"/>
    <w:rsid w:val="005101B9"/>
    <w:rsid w:val="00510965"/>
    <w:rsid w:val="00510F6E"/>
    <w:rsid w:val="00512491"/>
    <w:rsid w:val="005124F6"/>
    <w:rsid w:val="00513080"/>
    <w:rsid w:val="00513630"/>
    <w:rsid w:val="00513AA5"/>
    <w:rsid w:val="00513B5C"/>
    <w:rsid w:val="00514100"/>
    <w:rsid w:val="00514161"/>
    <w:rsid w:val="00514210"/>
    <w:rsid w:val="00514253"/>
    <w:rsid w:val="0051533A"/>
    <w:rsid w:val="005155E1"/>
    <w:rsid w:val="00515E23"/>
    <w:rsid w:val="00515EEC"/>
    <w:rsid w:val="0051652B"/>
    <w:rsid w:val="00520ABA"/>
    <w:rsid w:val="00521241"/>
    <w:rsid w:val="00521BED"/>
    <w:rsid w:val="0052226A"/>
    <w:rsid w:val="0052272E"/>
    <w:rsid w:val="00523397"/>
    <w:rsid w:val="005239E0"/>
    <w:rsid w:val="00523FCA"/>
    <w:rsid w:val="00524471"/>
    <w:rsid w:val="005244B1"/>
    <w:rsid w:val="00526575"/>
    <w:rsid w:val="00526703"/>
    <w:rsid w:val="00526733"/>
    <w:rsid w:val="00526AA7"/>
    <w:rsid w:val="00526DAF"/>
    <w:rsid w:val="00527339"/>
    <w:rsid w:val="005274EE"/>
    <w:rsid w:val="00530BF5"/>
    <w:rsid w:val="00531249"/>
    <w:rsid w:val="00533EC3"/>
    <w:rsid w:val="00533F59"/>
    <w:rsid w:val="00534931"/>
    <w:rsid w:val="00534E70"/>
    <w:rsid w:val="00534EA3"/>
    <w:rsid w:val="005352A2"/>
    <w:rsid w:val="005356BC"/>
    <w:rsid w:val="005358AD"/>
    <w:rsid w:val="00537EDE"/>
    <w:rsid w:val="00542208"/>
    <w:rsid w:val="00542FCC"/>
    <w:rsid w:val="00543782"/>
    <w:rsid w:val="00545551"/>
    <w:rsid w:val="00546789"/>
    <w:rsid w:val="0054689C"/>
    <w:rsid w:val="00546A56"/>
    <w:rsid w:val="005473CA"/>
    <w:rsid w:val="00547E9A"/>
    <w:rsid w:val="00550AD3"/>
    <w:rsid w:val="00551366"/>
    <w:rsid w:val="00551E13"/>
    <w:rsid w:val="00552A40"/>
    <w:rsid w:val="00553340"/>
    <w:rsid w:val="0055377B"/>
    <w:rsid w:val="00555B12"/>
    <w:rsid w:val="00555DC8"/>
    <w:rsid w:val="005576A2"/>
    <w:rsid w:val="00560159"/>
    <w:rsid w:val="005606FF"/>
    <w:rsid w:val="00560C6A"/>
    <w:rsid w:val="0056247A"/>
    <w:rsid w:val="00562650"/>
    <w:rsid w:val="005635F4"/>
    <w:rsid w:val="00563F14"/>
    <w:rsid w:val="00565626"/>
    <w:rsid w:val="005656C1"/>
    <w:rsid w:val="00565CC9"/>
    <w:rsid w:val="0056609E"/>
    <w:rsid w:val="0056696E"/>
    <w:rsid w:val="00567A7F"/>
    <w:rsid w:val="00570BDB"/>
    <w:rsid w:val="00571525"/>
    <w:rsid w:val="005715BD"/>
    <w:rsid w:val="00571F7B"/>
    <w:rsid w:val="00572110"/>
    <w:rsid w:val="00572C21"/>
    <w:rsid w:val="00572E8F"/>
    <w:rsid w:val="0057313F"/>
    <w:rsid w:val="00573495"/>
    <w:rsid w:val="005736D6"/>
    <w:rsid w:val="00573BBF"/>
    <w:rsid w:val="005748A1"/>
    <w:rsid w:val="00574DC5"/>
    <w:rsid w:val="00575338"/>
    <w:rsid w:val="00576DB8"/>
    <w:rsid w:val="00577FC4"/>
    <w:rsid w:val="00580385"/>
    <w:rsid w:val="00580627"/>
    <w:rsid w:val="00581AC2"/>
    <w:rsid w:val="00582198"/>
    <w:rsid w:val="005822D7"/>
    <w:rsid w:val="005829D9"/>
    <w:rsid w:val="005830F4"/>
    <w:rsid w:val="00583B27"/>
    <w:rsid w:val="00583E64"/>
    <w:rsid w:val="0058490F"/>
    <w:rsid w:val="00585538"/>
    <w:rsid w:val="00585853"/>
    <w:rsid w:val="00586A44"/>
    <w:rsid w:val="00586A67"/>
    <w:rsid w:val="00586C13"/>
    <w:rsid w:val="0059285C"/>
    <w:rsid w:val="005928C3"/>
    <w:rsid w:val="00592C90"/>
    <w:rsid w:val="00593ADE"/>
    <w:rsid w:val="00593F97"/>
    <w:rsid w:val="005954DA"/>
    <w:rsid w:val="005A0CC2"/>
    <w:rsid w:val="005A1EBD"/>
    <w:rsid w:val="005A1EED"/>
    <w:rsid w:val="005A355A"/>
    <w:rsid w:val="005A3AB2"/>
    <w:rsid w:val="005A3B21"/>
    <w:rsid w:val="005A4519"/>
    <w:rsid w:val="005A482C"/>
    <w:rsid w:val="005A4C5D"/>
    <w:rsid w:val="005A4F68"/>
    <w:rsid w:val="005A5676"/>
    <w:rsid w:val="005A7824"/>
    <w:rsid w:val="005A7E85"/>
    <w:rsid w:val="005B0C40"/>
    <w:rsid w:val="005B13E0"/>
    <w:rsid w:val="005B2359"/>
    <w:rsid w:val="005B23D1"/>
    <w:rsid w:val="005B2CBA"/>
    <w:rsid w:val="005B2E29"/>
    <w:rsid w:val="005B56C5"/>
    <w:rsid w:val="005B7230"/>
    <w:rsid w:val="005B7D1C"/>
    <w:rsid w:val="005B7EAC"/>
    <w:rsid w:val="005C019E"/>
    <w:rsid w:val="005C1719"/>
    <w:rsid w:val="005C1727"/>
    <w:rsid w:val="005C1B89"/>
    <w:rsid w:val="005C2063"/>
    <w:rsid w:val="005C44EB"/>
    <w:rsid w:val="005C44EE"/>
    <w:rsid w:val="005C4B05"/>
    <w:rsid w:val="005C4C89"/>
    <w:rsid w:val="005C5A3E"/>
    <w:rsid w:val="005C5ED1"/>
    <w:rsid w:val="005C6531"/>
    <w:rsid w:val="005C6B4F"/>
    <w:rsid w:val="005D0228"/>
    <w:rsid w:val="005D0736"/>
    <w:rsid w:val="005D0812"/>
    <w:rsid w:val="005D0A1B"/>
    <w:rsid w:val="005D0C21"/>
    <w:rsid w:val="005D17A6"/>
    <w:rsid w:val="005D2873"/>
    <w:rsid w:val="005D5400"/>
    <w:rsid w:val="005D717D"/>
    <w:rsid w:val="005D7A57"/>
    <w:rsid w:val="005D7AAE"/>
    <w:rsid w:val="005D7D0F"/>
    <w:rsid w:val="005E0025"/>
    <w:rsid w:val="005E0712"/>
    <w:rsid w:val="005E11BB"/>
    <w:rsid w:val="005E1F0B"/>
    <w:rsid w:val="005E258E"/>
    <w:rsid w:val="005E3F56"/>
    <w:rsid w:val="005E48AC"/>
    <w:rsid w:val="005E4A95"/>
    <w:rsid w:val="005E4AF8"/>
    <w:rsid w:val="005E4D6B"/>
    <w:rsid w:val="005E524E"/>
    <w:rsid w:val="005E5872"/>
    <w:rsid w:val="005E5B9E"/>
    <w:rsid w:val="005E6BAF"/>
    <w:rsid w:val="005E73F3"/>
    <w:rsid w:val="005E7435"/>
    <w:rsid w:val="005F0072"/>
    <w:rsid w:val="005F0CAF"/>
    <w:rsid w:val="005F0CEA"/>
    <w:rsid w:val="005F161A"/>
    <w:rsid w:val="005F1BA8"/>
    <w:rsid w:val="005F2786"/>
    <w:rsid w:val="005F297F"/>
    <w:rsid w:val="005F2FD0"/>
    <w:rsid w:val="005F386B"/>
    <w:rsid w:val="005F3B0F"/>
    <w:rsid w:val="005F4E2F"/>
    <w:rsid w:val="005F547F"/>
    <w:rsid w:val="005F7998"/>
    <w:rsid w:val="005F79DF"/>
    <w:rsid w:val="005F7A15"/>
    <w:rsid w:val="00600764"/>
    <w:rsid w:val="00600DD8"/>
    <w:rsid w:val="00601746"/>
    <w:rsid w:val="00602A2B"/>
    <w:rsid w:val="00602B7A"/>
    <w:rsid w:val="00603916"/>
    <w:rsid w:val="006046B5"/>
    <w:rsid w:val="00604B59"/>
    <w:rsid w:val="00604D0D"/>
    <w:rsid w:val="00604D0F"/>
    <w:rsid w:val="006058A7"/>
    <w:rsid w:val="00605A25"/>
    <w:rsid w:val="006065F9"/>
    <w:rsid w:val="006068D4"/>
    <w:rsid w:val="00607175"/>
    <w:rsid w:val="0060720A"/>
    <w:rsid w:val="00610C24"/>
    <w:rsid w:val="006114D3"/>
    <w:rsid w:val="00611B33"/>
    <w:rsid w:val="00611C1C"/>
    <w:rsid w:val="00611DAF"/>
    <w:rsid w:val="00613B44"/>
    <w:rsid w:val="00616925"/>
    <w:rsid w:val="00616D99"/>
    <w:rsid w:val="006202D4"/>
    <w:rsid w:val="00620907"/>
    <w:rsid w:val="006210A2"/>
    <w:rsid w:val="00621787"/>
    <w:rsid w:val="00621A11"/>
    <w:rsid w:val="006236EC"/>
    <w:rsid w:val="00623C70"/>
    <w:rsid w:val="006247D0"/>
    <w:rsid w:val="006248A8"/>
    <w:rsid w:val="00625471"/>
    <w:rsid w:val="00625B1A"/>
    <w:rsid w:val="006276D1"/>
    <w:rsid w:val="00627904"/>
    <w:rsid w:val="0063085B"/>
    <w:rsid w:val="00630A1D"/>
    <w:rsid w:val="00631743"/>
    <w:rsid w:val="0063194F"/>
    <w:rsid w:val="00632E83"/>
    <w:rsid w:val="006348DF"/>
    <w:rsid w:val="00634AA1"/>
    <w:rsid w:val="006356F3"/>
    <w:rsid w:val="0063577B"/>
    <w:rsid w:val="0063658E"/>
    <w:rsid w:val="00637C5C"/>
    <w:rsid w:val="006406F4"/>
    <w:rsid w:val="00640724"/>
    <w:rsid w:val="00640D70"/>
    <w:rsid w:val="00641E48"/>
    <w:rsid w:val="0064211F"/>
    <w:rsid w:val="0064249B"/>
    <w:rsid w:val="006424C9"/>
    <w:rsid w:val="00643795"/>
    <w:rsid w:val="00643A77"/>
    <w:rsid w:val="00643BC8"/>
    <w:rsid w:val="00644356"/>
    <w:rsid w:val="00645EB0"/>
    <w:rsid w:val="00650387"/>
    <w:rsid w:val="0065096C"/>
    <w:rsid w:val="0065126A"/>
    <w:rsid w:val="00651467"/>
    <w:rsid w:val="00651CC7"/>
    <w:rsid w:val="0065200E"/>
    <w:rsid w:val="0065231F"/>
    <w:rsid w:val="00652D61"/>
    <w:rsid w:val="0065320A"/>
    <w:rsid w:val="0065332B"/>
    <w:rsid w:val="00653A46"/>
    <w:rsid w:val="00654463"/>
    <w:rsid w:val="00654D90"/>
    <w:rsid w:val="00654EBC"/>
    <w:rsid w:val="00655051"/>
    <w:rsid w:val="00655939"/>
    <w:rsid w:val="00656AE8"/>
    <w:rsid w:val="00657B23"/>
    <w:rsid w:val="0066185E"/>
    <w:rsid w:val="00661C9E"/>
    <w:rsid w:val="006637D3"/>
    <w:rsid w:val="00664326"/>
    <w:rsid w:val="00665724"/>
    <w:rsid w:val="00665A2F"/>
    <w:rsid w:val="00665ED4"/>
    <w:rsid w:val="00666210"/>
    <w:rsid w:val="00666C1B"/>
    <w:rsid w:val="00670652"/>
    <w:rsid w:val="006717E2"/>
    <w:rsid w:val="00671F1F"/>
    <w:rsid w:val="00672848"/>
    <w:rsid w:val="00672F2C"/>
    <w:rsid w:val="00673EC1"/>
    <w:rsid w:val="00674087"/>
    <w:rsid w:val="0067460A"/>
    <w:rsid w:val="00674945"/>
    <w:rsid w:val="00674C4F"/>
    <w:rsid w:val="00674E88"/>
    <w:rsid w:val="0067533B"/>
    <w:rsid w:val="0067535C"/>
    <w:rsid w:val="006757F3"/>
    <w:rsid w:val="00675ADA"/>
    <w:rsid w:val="0067744A"/>
    <w:rsid w:val="0068011C"/>
    <w:rsid w:val="006805C7"/>
    <w:rsid w:val="00680FEF"/>
    <w:rsid w:val="00681594"/>
    <w:rsid w:val="00683274"/>
    <w:rsid w:val="006836E7"/>
    <w:rsid w:val="006839DA"/>
    <w:rsid w:val="00684936"/>
    <w:rsid w:val="006854CD"/>
    <w:rsid w:val="00685E61"/>
    <w:rsid w:val="00686834"/>
    <w:rsid w:val="006872D0"/>
    <w:rsid w:val="0068767C"/>
    <w:rsid w:val="00687B95"/>
    <w:rsid w:val="00687D35"/>
    <w:rsid w:val="00687D3F"/>
    <w:rsid w:val="006903A3"/>
    <w:rsid w:val="006905F5"/>
    <w:rsid w:val="006910F4"/>
    <w:rsid w:val="00692001"/>
    <w:rsid w:val="00692231"/>
    <w:rsid w:val="006923B6"/>
    <w:rsid w:val="006924F2"/>
    <w:rsid w:val="00692F07"/>
    <w:rsid w:val="006931FF"/>
    <w:rsid w:val="006932AA"/>
    <w:rsid w:val="00693345"/>
    <w:rsid w:val="0069367B"/>
    <w:rsid w:val="00694724"/>
    <w:rsid w:val="00695270"/>
    <w:rsid w:val="0069552C"/>
    <w:rsid w:val="00695C97"/>
    <w:rsid w:val="0069771C"/>
    <w:rsid w:val="006979C6"/>
    <w:rsid w:val="006A0476"/>
    <w:rsid w:val="006A0DDC"/>
    <w:rsid w:val="006A14B9"/>
    <w:rsid w:val="006A1B0B"/>
    <w:rsid w:val="006A1CDC"/>
    <w:rsid w:val="006A2BDA"/>
    <w:rsid w:val="006A34F6"/>
    <w:rsid w:val="006A3A00"/>
    <w:rsid w:val="006A3C69"/>
    <w:rsid w:val="006A3D9E"/>
    <w:rsid w:val="006A4505"/>
    <w:rsid w:val="006A492C"/>
    <w:rsid w:val="006A4ED5"/>
    <w:rsid w:val="006A5A1A"/>
    <w:rsid w:val="006A63EF"/>
    <w:rsid w:val="006A6EFB"/>
    <w:rsid w:val="006A7273"/>
    <w:rsid w:val="006A7508"/>
    <w:rsid w:val="006A79F3"/>
    <w:rsid w:val="006B040B"/>
    <w:rsid w:val="006B0492"/>
    <w:rsid w:val="006B0EA7"/>
    <w:rsid w:val="006B11BA"/>
    <w:rsid w:val="006B1280"/>
    <w:rsid w:val="006B184C"/>
    <w:rsid w:val="006B2399"/>
    <w:rsid w:val="006B262C"/>
    <w:rsid w:val="006B2683"/>
    <w:rsid w:val="006B2C76"/>
    <w:rsid w:val="006B336F"/>
    <w:rsid w:val="006B3A7D"/>
    <w:rsid w:val="006B3FC0"/>
    <w:rsid w:val="006B4489"/>
    <w:rsid w:val="006B467B"/>
    <w:rsid w:val="006B5081"/>
    <w:rsid w:val="006B5E80"/>
    <w:rsid w:val="006B6F7C"/>
    <w:rsid w:val="006B6FD2"/>
    <w:rsid w:val="006B7980"/>
    <w:rsid w:val="006B7D06"/>
    <w:rsid w:val="006C0628"/>
    <w:rsid w:val="006C1988"/>
    <w:rsid w:val="006C2903"/>
    <w:rsid w:val="006C2C44"/>
    <w:rsid w:val="006C3D54"/>
    <w:rsid w:val="006C3EE8"/>
    <w:rsid w:val="006C3F87"/>
    <w:rsid w:val="006C4A5A"/>
    <w:rsid w:val="006C77CB"/>
    <w:rsid w:val="006C7CB3"/>
    <w:rsid w:val="006D03BC"/>
    <w:rsid w:val="006D046D"/>
    <w:rsid w:val="006D1586"/>
    <w:rsid w:val="006D190A"/>
    <w:rsid w:val="006D1B4D"/>
    <w:rsid w:val="006D2582"/>
    <w:rsid w:val="006D2DB7"/>
    <w:rsid w:val="006D33D4"/>
    <w:rsid w:val="006D4466"/>
    <w:rsid w:val="006D5463"/>
    <w:rsid w:val="006D5686"/>
    <w:rsid w:val="006D5BE4"/>
    <w:rsid w:val="006D5C55"/>
    <w:rsid w:val="006D6A36"/>
    <w:rsid w:val="006D7281"/>
    <w:rsid w:val="006D7798"/>
    <w:rsid w:val="006E1180"/>
    <w:rsid w:val="006E1A93"/>
    <w:rsid w:val="006E2937"/>
    <w:rsid w:val="006E29D8"/>
    <w:rsid w:val="006E308D"/>
    <w:rsid w:val="006E3205"/>
    <w:rsid w:val="006E3254"/>
    <w:rsid w:val="006E3D4C"/>
    <w:rsid w:val="006E45DB"/>
    <w:rsid w:val="006E5287"/>
    <w:rsid w:val="006E631E"/>
    <w:rsid w:val="006E6E82"/>
    <w:rsid w:val="006F084B"/>
    <w:rsid w:val="006F0B63"/>
    <w:rsid w:val="006F0ED6"/>
    <w:rsid w:val="006F1351"/>
    <w:rsid w:val="006F1C10"/>
    <w:rsid w:val="006F22A5"/>
    <w:rsid w:val="006F2753"/>
    <w:rsid w:val="006F2D05"/>
    <w:rsid w:val="006F3B8E"/>
    <w:rsid w:val="006F3CDC"/>
    <w:rsid w:val="006F3EF0"/>
    <w:rsid w:val="006F42C0"/>
    <w:rsid w:val="006F44BB"/>
    <w:rsid w:val="006F49EF"/>
    <w:rsid w:val="006F4F45"/>
    <w:rsid w:val="006F5E91"/>
    <w:rsid w:val="006F5EFC"/>
    <w:rsid w:val="006F7445"/>
    <w:rsid w:val="006F788C"/>
    <w:rsid w:val="006F7C47"/>
    <w:rsid w:val="0070122C"/>
    <w:rsid w:val="007014A8"/>
    <w:rsid w:val="00702735"/>
    <w:rsid w:val="00703DCC"/>
    <w:rsid w:val="00705416"/>
    <w:rsid w:val="0070598B"/>
    <w:rsid w:val="007060C0"/>
    <w:rsid w:val="00706145"/>
    <w:rsid w:val="00706303"/>
    <w:rsid w:val="00706817"/>
    <w:rsid w:val="00707CCB"/>
    <w:rsid w:val="00710B31"/>
    <w:rsid w:val="007115D5"/>
    <w:rsid w:val="00711F0A"/>
    <w:rsid w:val="00712011"/>
    <w:rsid w:val="0071256E"/>
    <w:rsid w:val="0071272B"/>
    <w:rsid w:val="007132E7"/>
    <w:rsid w:val="0071360D"/>
    <w:rsid w:val="007145F7"/>
    <w:rsid w:val="00714A3E"/>
    <w:rsid w:val="00714AE0"/>
    <w:rsid w:val="00715499"/>
    <w:rsid w:val="00716643"/>
    <w:rsid w:val="00716722"/>
    <w:rsid w:val="00716E14"/>
    <w:rsid w:val="007175D4"/>
    <w:rsid w:val="00717734"/>
    <w:rsid w:val="007203CE"/>
    <w:rsid w:val="0072047F"/>
    <w:rsid w:val="00720B9B"/>
    <w:rsid w:val="00720F11"/>
    <w:rsid w:val="007220FB"/>
    <w:rsid w:val="00722B23"/>
    <w:rsid w:val="00723105"/>
    <w:rsid w:val="00723635"/>
    <w:rsid w:val="0072472C"/>
    <w:rsid w:val="0072535B"/>
    <w:rsid w:val="00725A39"/>
    <w:rsid w:val="00725BE9"/>
    <w:rsid w:val="00725C6A"/>
    <w:rsid w:val="007262BB"/>
    <w:rsid w:val="00727A14"/>
    <w:rsid w:val="00727EA2"/>
    <w:rsid w:val="00730402"/>
    <w:rsid w:val="00730797"/>
    <w:rsid w:val="00733279"/>
    <w:rsid w:val="00733899"/>
    <w:rsid w:val="0073393D"/>
    <w:rsid w:val="00735125"/>
    <w:rsid w:val="007365D9"/>
    <w:rsid w:val="00736B62"/>
    <w:rsid w:val="007376A8"/>
    <w:rsid w:val="00737C90"/>
    <w:rsid w:val="00740ABF"/>
    <w:rsid w:val="00741B1A"/>
    <w:rsid w:val="00741F13"/>
    <w:rsid w:val="00742527"/>
    <w:rsid w:val="00742644"/>
    <w:rsid w:val="00742971"/>
    <w:rsid w:val="007436DD"/>
    <w:rsid w:val="00743773"/>
    <w:rsid w:val="00743D19"/>
    <w:rsid w:val="007441FC"/>
    <w:rsid w:val="0074431E"/>
    <w:rsid w:val="00745D03"/>
    <w:rsid w:val="0074600A"/>
    <w:rsid w:val="00746B24"/>
    <w:rsid w:val="00746E8E"/>
    <w:rsid w:val="0074737D"/>
    <w:rsid w:val="00750AE2"/>
    <w:rsid w:val="00751E03"/>
    <w:rsid w:val="00751E8F"/>
    <w:rsid w:val="00752422"/>
    <w:rsid w:val="00752AE4"/>
    <w:rsid w:val="00752DA8"/>
    <w:rsid w:val="007536E0"/>
    <w:rsid w:val="0075476B"/>
    <w:rsid w:val="00755D20"/>
    <w:rsid w:val="00756BB5"/>
    <w:rsid w:val="007572CF"/>
    <w:rsid w:val="00757AE5"/>
    <w:rsid w:val="00757EB7"/>
    <w:rsid w:val="007615D7"/>
    <w:rsid w:val="0076175C"/>
    <w:rsid w:val="0076248B"/>
    <w:rsid w:val="007632B4"/>
    <w:rsid w:val="00763A14"/>
    <w:rsid w:val="00763D51"/>
    <w:rsid w:val="007659CB"/>
    <w:rsid w:val="00765AA7"/>
    <w:rsid w:val="00765B5B"/>
    <w:rsid w:val="00765C6D"/>
    <w:rsid w:val="00766178"/>
    <w:rsid w:val="0076749F"/>
    <w:rsid w:val="0076777D"/>
    <w:rsid w:val="0077006D"/>
    <w:rsid w:val="007717A7"/>
    <w:rsid w:val="00771CB4"/>
    <w:rsid w:val="00771F5E"/>
    <w:rsid w:val="00772BA7"/>
    <w:rsid w:val="00774436"/>
    <w:rsid w:val="0077462B"/>
    <w:rsid w:val="0077492D"/>
    <w:rsid w:val="007750A9"/>
    <w:rsid w:val="00775786"/>
    <w:rsid w:val="007758CB"/>
    <w:rsid w:val="00777EA8"/>
    <w:rsid w:val="007812FB"/>
    <w:rsid w:val="0078134A"/>
    <w:rsid w:val="00782E29"/>
    <w:rsid w:val="00782E59"/>
    <w:rsid w:val="00782F3D"/>
    <w:rsid w:val="00782FFB"/>
    <w:rsid w:val="00783FF7"/>
    <w:rsid w:val="00784E8E"/>
    <w:rsid w:val="00785F9D"/>
    <w:rsid w:val="00786AA0"/>
    <w:rsid w:val="00786FDB"/>
    <w:rsid w:val="00787896"/>
    <w:rsid w:val="007879EB"/>
    <w:rsid w:val="00791325"/>
    <w:rsid w:val="00791813"/>
    <w:rsid w:val="00791ADE"/>
    <w:rsid w:val="00792386"/>
    <w:rsid w:val="00792B4B"/>
    <w:rsid w:val="00792FD3"/>
    <w:rsid w:val="007937D1"/>
    <w:rsid w:val="0079392D"/>
    <w:rsid w:val="00794352"/>
    <w:rsid w:val="00794921"/>
    <w:rsid w:val="00795769"/>
    <w:rsid w:val="0079784C"/>
    <w:rsid w:val="00797C31"/>
    <w:rsid w:val="007A0C36"/>
    <w:rsid w:val="007A1F82"/>
    <w:rsid w:val="007A2019"/>
    <w:rsid w:val="007A316D"/>
    <w:rsid w:val="007A3D09"/>
    <w:rsid w:val="007A4554"/>
    <w:rsid w:val="007A5095"/>
    <w:rsid w:val="007A5CF4"/>
    <w:rsid w:val="007A5E09"/>
    <w:rsid w:val="007A6C0B"/>
    <w:rsid w:val="007A70A7"/>
    <w:rsid w:val="007B12A7"/>
    <w:rsid w:val="007B18CF"/>
    <w:rsid w:val="007B21D1"/>
    <w:rsid w:val="007B24F3"/>
    <w:rsid w:val="007B42A1"/>
    <w:rsid w:val="007B536E"/>
    <w:rsid w:val="007B547C"/>
    <w:rsid w:val="007B729D"/>
    <w:rsid w:val="007B736F"/>
    <w:rsid w:val="007C0619"/>
    <w:rsid w:val="007C08C5"/>
    <w:rsid w:val="007C0EA3"/>
    <w:rsid w:val="007C23CD"/>
    <w:rsid w:val="007C2C59"/>
    <w:rsid w:val="007C378A"/>
    <w:rsid w:val="007C3B7E"/>
    <w:rsid w:val="007C4035"/>
    <w:rsid w:val="007C4F9B"/>
    <w:rsid w:val="007C5B6C"/>
    <w:rsid w:val="007C63BE"/>
    <w:rsid w:val="007C6522"/>
    <w:rsid w:val="007C699D"/>
    <w:rsid w:val="007C6B42"/>
    <w:rsid w:val="007C7E9C"/>
    <w:rsid w:val="007D0704"/>
    <w:rsid w:val="007D24CB"/>
    <w:rsid w:val="007D2991"/>
    <w:rsid w:val="007D33C0"/>
    <w:rsid w:val="007D344E"/>
    <w:rsid w:val="007D45BA"/>
    <w:rsid w:val="007D4EFB"/>
    <w:rsid w:val="007D4F22"/>
    <w:rsid w:val="007D55DA"/>
    <w:rsid w:val="007D5BD6"/>
    <w:rsid w:val="007D6814"/>
    <w:rsid w:val="007D6928"/>
    <w:rsid w:val="007D69C1"/>
    <w:rsid w:val="007D6AD7"/>
    <w:rsid w:val="007E145F"/>
    <w:rsid w:val="007E3066"/>
    <w:rsid w:val="007E37E4"/>
    <w:rsid w:val="007E3D96"/>
    <w:rsid w:val="007E402B"/>
    <w:rsid w:val="007E582E"/>
    <w:rsid w:val="007E6179"/>
    <w:rsid w:val="007E638E"/>
    <w:rsid w:val="007E6CA2"/>
    <w:rsid w:val="007E7B01"/>
    <w:rsid w:val="007F0826"/>
    <w:rsid w:val="007F0E53"/>
    <w:rsid w:val="007F30DF"/>
    <w:rsid w:val="007F3B60"/>
    <w:rsid w:val="007F3B96"/>
    <w:rsid w:val="007F41D8"/>
    <w:rsid w:val="007F53FF"/>
    <w:rsid w:val="007F6053"/>
    <w:rsid w:val="007F7589"/>
    <w:rsid w:val="00800392"/>
    <w:rsid w:val="008009F1"/>
    <w:rsid w:val="00800ABA"/>
    <w:rsid w:val="00800BA5"/>
    <w:rsid w:val="00802D91"/>
    <w:rsid w:val="008032DB"/>
    <w:rsid w:val="00803B28"/>
    <w:rsid w:val="008055A8"/>
    <w:rsid w:val="00805C7F"/>
    <w:rsid w:val="008063DD"/>
    <w:rsid w:val="008077F0"/>
    <w:rsid w:val="00807976"/>
    <w:rsid w:val="00810058"/>
    <w:rsid w:val="00811731"/>
    <w:rsid w:val="008127B6"/>
    <w:rsid w:val="008135D5"/>
    <w:rsid w:val="0081413E"/>
    <w:rsid w:val="00814A3C"/>
    <w:rsid w:val="008157A6"/>
    <w:rsid w:val="00815D29"/>
    <w:rsid w:val="008161F0"/>
    <w:rsid w:val="00817DAC"/>
    <w:rsid w:val="008205F2"/>
    <w:rsid w:val="00820642"/>
    <w:rsid w:val="00820A36"/>
    <w:rsid w:val="00821FBF"/>
    <w:rsid w:val="00823C79"/>
    <w:rsid w:val="00823CE2"/>
    <w:rsid w:val="008249FD"/>
    <w:rsid w:val="008268F5"/>
    <w:rsid w:val="00827517"/>
    <w:rsid w:val="00827AEC"/>
    <w:rsid w:val="00827BA3"/>
    <w:rsid w:val="00827DFC"/>
    <w:rsid w:val="00827F48"/>
    <w:rsid w:val="00830F37"/>
    <w:rsid w:val="008313E6"/>
    <w:rsid w:val="00831F8B"/>
    <w:rsid w:val="0083217B"/>
    <w:rsid w:val="00832A87"/>
    <w:rsid w:val="00832B04"/>
    <w:rsid w:val="00832E65"/>
    <w:rsid w:val="008337A9"/>
    <w:rsid w:val="00833EF1"/>
    <w:rsid w:val="00834000"/>
    <w:rsid w:val="0083404E"/>
    <w:rsid w:val="00834A7C"/>
    <w:rsid w:val="00834D3E"/>
    <w:rsid w:val="008350E9"/>
    <w:rsid w:val="00836C62"/>
    <w:rsid w:val="00837734"/>
    <w:rsid w:val="008400D3"/>
    <w:rsid w:val="008409C6"/>
    <w:rsid w:val="008417F5"/>
    <w:rsid w:val="00841839"/>
    <w:rsid w:val="00841BBF"/>
    <w:rsid w:val="0084243B"/>
    <w:rsid w:val="00843317"/>
    <w:rsid w:val="00843A06"/>
    <w:rsid w:val="00843EF7"/>
    <w:rsid w:val="0084443D"/>
    <w:rsid w:val="00844B7A"/>
    <w:rsid w:val="00845621"/>
    <w:rsid w:val="008460AF"/>
    <w:rsid w:val="008469A6"/>
    <w:rsid w:val="008501A7"/>
    <w:rsid w:val="00850992"/>
    <w:rsid w:val="0085103E"/>
    <w:rsid w:val="0085195A"/>
    <w:rsid w:val="00852153"/>
    <w:rsid w:val="008523DC"/>
    <w:rsid w:val="00852AA6"/>
    <w:rsid w:val="0085347E"/>
    <w:rsid w:val="008544B1"/>
    <w:rsid w:val="008544CC"/>
    <w:rsid w:val="00854D00"/>
    <w:rsid w:val="008551A0"/>
    <w:rsid w:val="0085525E"/>
    <w:rsid w:val="00855DC2"/>
    <w:rsid w:val="0085635C"/>
    <w:rsid w:val="0085673C"/>
    <w:rsid w:val="008572B2"/>
    <w:rsid w:val="008572F8"/>
    <w:rsid w:val="008577FC"/>
    <w:rsid w:val="0085782A"/>
    <w:rsid w:val="00860922"/>
    <w:rsid w:val="008619FB"/>
    <w:rsid w:val="008623D1"/>
    <w:rsid w:val="008628C4"/>
    <w:rsid w:val="00862DCA"/>
    <w:rsid w:val="0086325B"/>
    <w:rsid w:val="008635EE"/>
    <w:rsid w:val="00863604"/>
    <w:rsid w:val="00863A94"/>
    <w:rsid w:val="00864FDA"/>
    <w:rsid w:val="008653D2"/>
    <w:rsid w:val="00865786"/>
    <w:rsid w:val="008669D2"/>
    <w:rsid w:val="00866FEA"/>
    <w:rsid w:val="008706B2"/>
    <w:rsid w:val="00870A17"/>
    <w:rsid w:val="00870BA4"/>
    <w:rsid w:val="008724AF"/>
    <w:rsid w:val="00872E7C"/>
    <w:rsid w:val="00872EA7"/>
    <w:rsid w:val="00873B4E"/>
    <w:rsid w:val="00873EF6"/>
    <w:rsid w:val="00874215"/>
    <w:rsid w:val="00874CBC"/>
    <w:rsid w:val="00875410"/>
    <w:rsid w:val="00875815"/>
    <w:rsid w:val="00880540"/>
    <w:rsid w:val="00880F53"/>
    <w:rsid w:val="00881068"/>
    <w:rsid w:val="00881978"/>
    <w:rsid w:val="00881CFD"/>
    <w:rsid w:val="00881E2A"/>
    <w:rsid w:val="00881FAA"/>
    <w:rsid w:val="00883A6A"/>
    <w:rsid w:val="0088547B"/>
    <w:rsid w:val="008859D7"/>
    <w:rsid w:val="008868AC"/>
    <w:rsid w:val="008868CB"/>
    <w:rsid w:val="00886B7E"/>
    <w:rsid w:val="00887036"/>
    <w:rsid w:val="00887ED3"/>
    <w:rsid w:val="0089029B"/>
    <w:rsid w:val="0089051D"/>
    <w:rsid w:val="0089056B"/>
    <w:rsid w:val="00890BCA"/>
    <w:rsid w:val="0089179F"/>
    <w:rsid w:val="008923DA"/>
    <w:rsid w:val="00892959"/>
    <w:rsid w:val="00893CAD"/>
    <w:rsid w:val="008941E9"/>
    <w:rsid w:val="008952BF"/>
    <w:rsid w:val="00895B94"/>
    <w:rsid w:val="008966C7"/>
    <w:rsid w:val="008970BB"/>
    <w:rsid w:val="008970C0"/>
    <w:rsid w:val="0089716F"/>
    <w:rsid w:val="008976CD"/>
    <w:rsid w:val="0089789D"/>
    <w:rsid w:val="008A107F"/>
    <w:rsid w:val="008A171C"/>
    <w:rsid w:val="008A2F20"/>
    <w:rsid w:val="008A345B"/>
    <w:rsid w:val="008A3D04"/>
    <w:rsid w:val="008A4993"/>
    <w:rsid w:val="008A5113"/>
    <w:rsid w:val="008A5123"/>
    <w:rsid w:val="008A6316"/>
    <w:rsid w:val="008A7151"/>
    <w:rsid w:val="008A7179"/>
    <w:rsid w:val="008A73D3"/>
    <w:rsid w:val="008B07FC"/>
    <w:rsid w:val="008B0EBA"/>
    <w:rsid w:val="008B1E93"/>
    <w:rsid w:val="008B2419"/>
    <w:rsid w:val="008B2B29"/>
    <w:rsid w:val="008B57ED"/>
    <w:rsid w:val="008B5870"/>
    <w:rsid w:val="008B7E17"/>
    <w:rsid w:val="008C0676"/>
    <w:rsid w:val="008C0A27"/>
    <w:rsid w:val="008C0E45"/>
    <w:rsid w:val="008C13EC"/>
    <w:rsid w:val="008C1C86"/>
    <w:rsid w:val="008C39D5"/>
    <w:rsid w:val="008C3D05"/>
    <w:rsid w:val="008C42C3"/>
    <w:rsid w:val="008C62D7"/>
    <w:rsid w:val="008C64CA"/>
    <w:rsid w:val="008C6A48"/>
    <w:rsid w:val="008C6C96"/>
    <w:rsid w:val="008C6D0E"/>
    <w:rsid w:val="008C72C5"/>
    <w:rsid w:val="008C7412"/>
    <w:rsid w:val="008D0121"/>
    <w:rsid w:val="008D0396"/>
    <w:rsid w:val="008D1148"/>
    <w:rsid w:val="008D371D"/>
    <w:rsid w:val="008D3A41"/>
    <w:rsid w:val="008D3D2E"/>
    <w:rsid w:val="008D443A"/>
    <w:rsid w:val="008D694C"/>
    <w:rsid w:val="008D7317"/>
    <w:rsid w:val="008D7578"/>
    <w:rsid w:val="008D792F"/>
    <w:rsid w:val="008D7B5D"/>
    <w:rsid w:val="008D7D7F"/>
    <w:rsid w:val="008E043B"/>
    <w:rsid w:val="008E1D84"/>
    <w:rsid w:val="008E1DFE"/>
    <w:rsid w:val="008E31D7"/>
    <w:rsid w:val="008E353E"/>
    <w:rsid w:val="008E355D"/>
    <w:rsid w:val="008E4D19"/>
    <w:rsid w:val="008E5657"/>
    <w:rsid w:val="008E58EB"/>
    <w:rsid w:val="008E5C1F"/>
    <w:rsid w:val="008E6A25"/>
    <w:rsid w:val="008E6DB1"/>
    <w:rsid w:val="008E72CD"/>
    <w:rsid w:val="008E7726"/>
    <w:rsid w:val="008E78C6"/>
    <w:rsid w:val="008E7B44"/>
    <w:rsid w:val="008F051A"/>
    <w:rsid w:val="008F0C93"/>
    <w:rsid w:val="008F17D8"/>
    <w:rsid w:val="008F21B8"/>
    <w:rsid w:val="008F2566"/>
    <w:rsid w:val="008F2D1F"/>
    <w:rsid w:val="008F2F2F"/>
    <w:rsid w:val="008F38A8"/>
    <w:rsid w:val="008F4323"/>
    <w:rsid w:val="008F48C6"/>
    <w:rsid w:val="008F64C6"/>
    <w:rsid w:val="008F6920"/>
    <w:rsid w:val="008F740A"/>
    <w:rsid w:val="008F793F"/>
    <w:rsid w:val="009006D7"/>
    <w:rsid w:val="00900B74"/>
    <w:rsid w:val="009022AB"/>
    <w:rsid w:val="0090240C"/>
    <w:rsid w:val="00903971"/>
    <w:rsid w:val="00904322"/>
    <w:rsid w:val="00904349"/>
    <w:rsid w:val="0090539C"/>
    <w:rsid w:val="009053F7"/>
    <w:rsid w:val="00905595"/>
    <w:rsid w:val="00905696"/>
    <w:rsid w:val="00905CF8"/>
    <w:rsid w:val="009065F3"/>
    <w:rsid w:val="00907171"/>
    <w:rsid w:val="00910617"/>
    <w:rsid w:val="00911721"/>
    <w:rsid w:val="00911B8B"/>
    <w:rsid w:val="00912F28"/>
    <w:rsid w:val="00913911"/>
    <w:rsid w:val="00913FC3"/>
    <w:rsid w:val="009140D7"/>
    <w:rsid w:val="009141ED"/>
    <w:rsid w:val="009142AC"/>
    <w:rsid w:val="00914A19"/>
    <w:rsid w:val="00915684"/>
    <w:rsid w:val="00915890"/>
    <w:rsid w:val="009161B9"/>
    <w:rsid w:val="00916ED0"/>
    <w:rsid w:val="00917990"/>
    <w:rsid w:val="0092009C"/>
    <w:rsid w:val="009201FD"/>
    <w:rsid w:val="009217C4"/>
    <w:rsid w:val="0092282E"/>
    <w:rsid w:val="00922FFE"/>
    <w:rsid w:val="00923F77"/>
    <w:rsid w:val="00924C7F"/>
    <w:rsid w:val="00925EDA"/>
    <w:rsid w:val="00925F98"/>
    <w:rsid w:val="00926490"/>
    <w:rsid w:val="009273C4"/>
    <w:rsid w:val="0093017A"/>
    <w:rsid w:val="00930427"/>
    <w:rsid w:val="00930BA7"/>
    <w:rsid w:val="00931E8C"/>
    <w:rsid w:val="00932465"/>
    <w:rsid w:val="00933CF2"/>
    <w:rsid w:val="0093412F"/>
    <w:rsid w:val="00935585"/>
    <w:rsid w:val="00936063"/>
    <w:rsid w:val="00936D02"/>
    <w:rsid w:val="0094103E"/>
    <w:rsid w:val="00941BF5"/>
    <w:rsid w:val="0094209D"/>
    <w:rsid w:val="00942953"/>
    <w:rsid w:val="009435DA"/>
    <w:rsid w:val="0094488A"/>
    <w:rsid w:val="00945456"/>
    <w:rsid w:val="00945B54"/>
    <w:rsid w:val="00945D63"/>
    <w:rsid w:val="00945E67"/>
    <w:rsid w:val="0094636E"/>
    <w:rsid w:val="00946907"/>
    <w:rsid w:val="00946BC8"/>
    <w:rsid w:val="00946EEC"/>
    <w:rsid w:val="009471C3"/>
    <w:rsid w:val="0095089F"/>
    <w:rsid w:val="009512CB"/>
    <w:rsid w:val="00951630"/>
    <w:rsid w:val="00951688"/>
    <w:rsid w:val="00951C72"/>
    <w:rsid w:val="00951CAE"/>
    <w:rsid w:val="00952095"/>
    <w:rsid w:val="009525D6"/>
    <w:rsid w:val="00952DB1"/>
    <w:rsid w:val="00953037"/>
    <w:rsid w:val="009540D4"/>
    <w:rsid w:val="009540D8"/>
    <w:rsid w:val="009541C8"/>
    <w:rsid w:val="009546F2"/>
    <w:rsid w:val="00954A10"/>
    <w:rsid w:val="00954F3A"/>
    <w:rsid w:val="00956AAD"/>
    <w:rsid w:val="009571D4"/>
    <w:rsid w:val="00957262"/>
    <w:rsid w:val="00960CD2"/>
    <w:rsid w:val="00961362"/>
    <w:rsid w:val="00961909"/>
    <w:rsid w:val="009628F5"/>
    <w:rsid w:val="00963848"/>
    <w:rsid w:val="00963E1A"/>
    <w:rsid w:val="009656F1"/>
    <w:rsid w:val="00965E32"/>
    <w:rsid w:val="009661EE"/>
    <w:rsid w:val="00966650"/>
    <w:rsid w:val="00966A8B"/>
    <w:rsid w:val="0096733C"/>
    <w:rsid w:val="00967439"/>
    <w:rsid w:val="009676BD"/>
    <w:rsid w:val="00970A6C"/>
    <w:rsid w:val="00971162"/>
    <w:rsid w:val="009715F9"/>
    <w:rsid w:val="00971EEC"/>
    <w:rsid w:val="0097359A"/>
    <w:rsid w:val="00973F33"/>
    <w:rsid w:val="00974CBD"/>
    <w:rsid w:val="00975115"/>
    <w:rsid w:val="00975487"/>
    <w:rsid w:val="0097611F"/>
    <w:rsid w:val="009762BC"/>
    <w:rsid w:val="009765E7"/>
    <w:rsid w:val="00980EBE"/>
    <w:rsid w:val="00982D06"/>
    <w:rsid w:val="00983B42"/>
    <w:rsid w:val="00983CC1"/>
    <w:rsid w:val="00984976"/>
    <w:rsid w:val="00984B70"/>
    <w:rsid w:val="009857C1"/>
    <w:rsid w:val="00985AC4"/>
    <w:rsid w:val="00985ED4"/>
    <w:rsid w:val="00986036"/>
    <w:rsid w:val="00986107"/>
    <w:rsid w:val="0098669F"/>
    <w:rsid w:val="0098671B"/>
    <w:rsid w:val="009869BF"/>
    <w:rsid w:val="00986FB9"/>
    <w:rsid w:val="009871EA"/>
    <w:rsid w:val="009878B7"/>
    <w:rsid w:val="00990115"/>
    <w:rsid w:val="00990118"/>
    <w:rsid w:val="00991295"/>
    <w:rsid w:val="0099196F"/>
    <w:rsid w:val="00991C25"/>
    <w:rsid w:val="00993222"/>
    <w:rsid w:val="009933BB"/>
    <w:rsid w:val="00994225"/>
    <w:rsid w:val="009957F3"/>
    <w:rsid w:val="009A10B2"/>
    <w:rsid w:val="009A10E0"/>
    <w:rsid w:val="009A14B1"/>
    <w:rsid w:val="009A177F"/>
    <w:rsid w:val="009A3C13"/>
    <w:rsid w:val="009A4133"/>
    <w:rsid w:val="009A432F"/>
    <w:rsid w:val="009A516A"/>
    <w:rsid w:val="009A51A8"/>
    <w:rsid w:val="009A5F99"/>
    <w:rsid w:val="009A5FD6"/>
    <w:rsid w:val="009A63F5"/>
    <w:rsid w:val="009A6B0A"/>
    <w:rsid w:val="009A7A6E"/>
    <w:rsid w:val="009B0694"/>
    <w:rsid w:val="009B0A2D"/>
    <w:rsid w:val="009B1C89"/>
    <w:rsid w:val="009B4626"/>
    <w:rsid w:val="009B52A8"/>
    <w:rsid w:val="009B53F0"/>
    <w:rsid w:val="009B5771"/>
    <w:rsid w:val="009B5A67"/>
    <w:rsid w:val="009B62C5"/>
    <w:rsid w:val="009B6719"/>
    <w:rsid w:val="009C1263"/>
    <w:rsid w:val="009C24F6"/>
    <w:rsid w:val="009C2C1F"/>
    <w:rsid w:val="009C2EFB"/>
    <w:rsid w:val="009C32D9"/>
    <w:rsid w:val="009C35B1"/>
    <w:rsid w:val="009C3CE9"/>
    <w:rsid w:val="009C4175"/>
    <w:rsid w:val="009C4C16"/>
    <w:rsid w:val="009C635B"/>
    <w:rsid w:val="009C6F69"/>
    <w:rsid w:val="009C738A"/>
    <w:rsid w:val="009C79EF"/>
    <w:rsid w:val="009C7BA4"/>
    <w:rsid w:val="009D0CF9"/>
    <w:rsid w:val="009D0D86"/>
    <w:rsid w:val="009D18F6"/>
    <w:rsid w:val="009D1E7D"/>
    <w:rsid w:val="009D27B8"/>
    <w:rsid w:val="009D2939"/>
    <w:rsid w:val="009D2E08"/>
    <w:rsid w:val="009D347F"/>
    <w:rsid w:val="009D3630"/>
    <w:rsid w:val="009D5ABB"/>
    <w:rsid w:val="009D5D36"/>
    <w:rsid w:val="009D700D"/>
    <w:rsid w:val="009E0050"/>
    <w:rsid w:val="009E0A9A"/>
    <w:rsid w:val="009E0D5F"/>
    <w:rsid w:val="009E0D95"/>
    <w:rsid w:val="009E303D"/>
    <w:rsid w:val="009E31B1"/>
    <w:rsid w:val="009E355E"/>
    <w:rsid w:val="009E389B"/>
    <w:rsid w:val="009E4A61"/>
    <w:rsid w:val="009E4BC0"/>
    <w:rsid w:val="009E529C"/>
    <w:rsid w:val="009E567B"/>
    <w:rsid w:val="009E6769"/>
    <w:rsid w:val="009E7F94"/>
    <w:rsid w:val="009F0890"/>
    <w:rsid w:val="009F0ED9"/>
    <w:rsid w:val="009F1A10"/>
    <w:rsid w:val="009F2F5C"/>
    <w:rsid w:val="009F2FF4"/>
    <w:rsid w:val="009F35F5"/>
    <w:rsid w:val="009F3959"/>
    <w:rsid w:val="009F3D22"/>
    <w:rsid w:val="009F671B"/>
    <w:rsid w:val="009F69D1"/>
    <w:rsid w:val="009F7569"/>
    <w:rsid w:val="009F766B"/>
    <w:rsid w:val="00A0064E"/>
    <w:rsid w:val="00A0086D"/>
    <w:rsid w:val="00A00995"/>
    <w:rsid w:val="00A00A44"/>
    <w:rsid w:val="00A01585"/>
    <w:rsid w:val="00A01FE8"/>
    <w:rsid w:val="00A029AA"/>
    <w:rsid w:val="00A04EF1"/>
    <w:rsid w:val="00A055CC"/>
    <w:rsid w:val="00A05F53"/>
    <w:rsid w:val="00A061DE"/>
    <w:rsid w:val="00A06CFA"/>
    <w:rsid w:val="00A0792B"/>
    <w:rsid w:val="00A1003C"/>
    <w:rsid w:val="00A1102D"/>
    <w:rsid w:val="00A1301D"/>
    <w:rsid w:val="00A13A07"/>
    <w:rsid w:val="00A13A27"/>
    <w:rsid w:val="00A14133"/>
    <w:rsid w:val="00A1469F"/>
    <w:rsid w:val="00A15649"/>
    <w:rsid w:val="00A15708"/>
    <w:rsid w:val="00A15C6B"/>
    <w:rsid w:val="00A16EA8"/>
    <w:rsid w:val="00A17E9B"/>
    <w:rsid w:val="00A20C4E"/>
    <w:rsid w:val="00A21611"/>
    <w:rsid w:val="00A22078"/>
    <w:rsid w:val="00A22975"/>
    <w:rsid w:val="00A236E6"/>
    <w:rsid w:val="00A23E26"/>
    <w:rsid w:val="00A23EB9"/>
    <w:rsid w:val="00A2492E"/>
    <w:rsid w:val="00A24C6C"/>
    <w:rsid w:val="00A255B1"/>
    <w:rsid w:val="00A258FE"/>
    <w:rsid w:val="00A26D3A"/>
    <w:rsid w:val="00A27671"/>
    <w:rsid w:val="00A27803"/>
    <w:rsid w:val="00A27CE7"/>
    <w:rsid w:val="00A30501"/>
    <w:rsid w:val="00A30879"/>
    <w:rsid w:val="00A30ADB"/>
    <w:rsid w:val="00A32468"/>
    <w:rsid w:val="00A328BB"/>
    <w:rsid w:val="00A32D6D"/>
    <w:rsid w:val="00A32EB0"/>
    <w:rsid w:val="00A332CF"/>
    <w:rsid w:val="00A33452"/>
    <w:rsid w:val="00A3379C"/>
    <w:rsid w:val="00A33EEB"/>
    <w:rsid w:val="00A33F9E"/>
    <w:rsid w:val="00A34671"/>
    <w:rsid w:val="00A34DA7"/>
    <w:rsid w:val="00A34F3A"/>
    <w:rsid w:val="00A3578C"/>
    <w:rsid w:val="00A35AEB"/>
    <w:rsid w:val="00A4293E"/>
    <w:rsid w:val="00A43010"/>
    <w:rsid w:val="00A4319F"/>
    <w:rsid w:val="00A44550"/>
    <w:rsid w:val="00A4546E"/>
    <w:rsid w:val="00A46223"/>
    <w:rsid w:val="00A46A99"/>
    <w:rsid w:val="00A478F2"/>
    <w:rsid w:val="00A47C26"/>
    <w:rsid w:val="00A47FF4"/>
    <w:rsid w:val="00A50024"/>
    <w:rsid w:val="00A5107E"/>
    <w:rsid w:val="00A5127A"/>
    <w:rsid w:val="00A52CA3"/>
    <w:rsid w:val="00A52E73"/>
    <w:rsid w:val="00A52F48"/>
    <w:rsid w:val="00A52F4C"/>
    <w:rsid w:val="00A52FF9"/>
    <w:rsid w:val="00A534A5"/>
    <w:rsid w:val="00A538FD"/>
    <w:rsid w:val="00A53A2A"/>
    <w:rsid w:val="00A53F67"/>
    <w:rsid w:val="00A54738"/>
    <w:rsid w:val="00A5515F"/>
    <w:rsid w:val="00A566BA"/>
    <w:rsid w:val="00A56B02"/>
    <w:rsid w:val="00A56E1F"/>
    <w:rsid w:val="00A6005A"/>
    <w:rsid w:val="00A6074A"/>
    <w:rsid w:val="00A61A62"/>
    <w:rsid w:val="00A632C9"/>
    <w:rsid w:val="00A63721"/>
    <w:rsid w:val="00A646EE"/>
    <w:rsid w:val="00A64EC4"/>
    <w:rsid w:val="00A659F2"/>
    <w:rsid w:val="00A70195"/>
    <w:rsid w:val="00A70A14"/>
    <w:rsid w:val="00A70D66"/>
    <w:rsid w:val="00A71247"/>
    <w:rsid w:val="00A714F1"/>
    <w:rsid w:val="00A71DF2"/>
    <w:rsid w:val="00A7248D"/>
    <w:rsid w:val="00A73354"/>
    <w:rsid w:val="00A74A6A"/>
    <w:rsid w:val="00A75F48"/>
    <w:rsid w:val="00A76406"/>
    <w:rsid w:val="00A76A03"/>
    <w:rsid w:val="00A76A52"/>
    <w:rsid w:val="00A77071"/>
    <w:rsid w:val="00A7741A"/>
    <w:rsid w:val="00A802E4"/>
    <w:rsid w:val="00A803D3"/>
    <w:rsid w:val="00A80C29"/>
    <w:rsid w:val="00A80C6B"/>
    <w:rsid w:val="00A81043"/>
    <w:rsid w:val="00A81453"/>
    <w:rsid w:val="00A81AD9"/>
    <w:rsid w:val="00A82088"/>
    <w:rsid w:val="00A824A2"/>
    <w:rsid w:val="00A829BD"/>
    <w:rsid w:val="00A82C91"/>
    <w:rsid w:val="00A83868"/>
    <w:rsid w:val="00A83EA9"/>
    <w:rsid w:val="00A848BC"/>
    <w:rsid w:val="00A84E42"/>
    <w:rsid w:val="00A856EF"/>
    <w:rsid w:val="00A867F5"/>
    <w:rsid w:val="00A86AD6"/>
    <w:rsid w:val="00A879D8"/>
    <w:rsid w:val="00A87DFD"/>
    <w:rsid w:val="00A90089"/>
    <w:rsid w:val="00A9041D"/>
    <w:rsid w:val="00A90A74"/>
    <w:rsid w:val="00A92135"/>
    <w:rsid w:val="00A9341C"/>
    <w:rsid w:val="00A93957"/>
    <w:rsid w:val="00A94475"/>
    <w:rsid w:val="00A946F0"/>
    <w:rsid w:val="00A94F2C"/>
    <w:rsid w:val="00A9600E"/>
    <w:rsid w:val="00A96175"/>
    <w:rsid w:val="00A97BFE"/>
    <w:rsid w:val="00AA06CF"/>
    <w:rsid w:val="00AA09FF"/>
    <w:rsid w:val="00AA0C57"/>
    <w:rsid w:val="00AA0D47"/>
    <w:rsid w:val="00AA2572"/>
    <w:rsid w:val="00AA3ABC"/>
    <w:rsid w:val="00AA3D84"/>
    <w:rsid w:val="00AA525C"/>
    <w:rsid w:val="00AA5CBA"/>
    <w:rsid w:val="00AA62E2"/>
    <w:rsid w:val="00AA6980"/>
    <w:rsid w:val="00AA6E35"/>
    <w:rsid w:val="00AA70F3"/>
    <w:rsid w:val="00AB01C0"/>
    <w:rsid w:val="00AB06B6"/>
    <w:rsid w:val="00AB06DC"/>
    <w:rsid w:val="00AB08F5"/>
    <w:rsid w:val="00AB09C2"/>
    <w:rsid w:val="00AB22DF"/>
    <w:rsid w:val="00AB2EBD"/>
    <w:rsid w:val="00AB316A"/>
    <w:rsid w:val="00AB3622"/>
    <w:rsid w:val="00AB3A11"/>
    <w:rsid w:val="00AB7670"/>
    <w:rsid w:val="00AB79D4"/>
    <w:rsid w:val="00AC0880"/>
    <w:rsid w:val="00AC1D0D"/>
    <w:rsid w:val="00AC3178"/>
    <w:rsid w:val="00AC3727"/>
    <w:rsid w:val="00AC39F6"/>
    <w:rsid w:val="00AC3DBB"/>
    <w:rsid w:val="00AC3F85"/>
    <w:rsid w:val="00AC423E"/>
    <w:rsid w:val="00AC4253"/>
    <w:rsid w:val="00AC5DB7"/>
    <w:rsid w:val="00AC6001"/>
    <w:rsid w:val="00AC60D5"/>
    <w:rsid w:val="00AC623A"/>
    <w:rsid w:val="00AC6705"/>
    <w:rsid w:val="00AC7959"/>
    <w:rsid w:val="00AD1802"/>
    <w:rsid w:val="00AD239D"/>
    <w:rsid w:val="00AD3212"/>
    <w:rsid w:val="00AD3E44"/>
    <w:rsid w:val="00AD53F4"/>
    <w:rsid w:val="00AD5B36"/>
    <w:rsid w:val="00AD5EE5"/>
    <w:rsid w:val="00AD69D8"/>
    <w:rsid w:val="00AD7472"/>
    <w:rsid w:val="00AD7EAE"/>
    <w:rsid w:val="00AE077C"/>
    <w:rsid w:val="00AE0FEB"/>
    <w:rsid w:val="00AE2F6B"/>
    <w:rsid w:val="00AE30A0"/>
    <w:rsid w:val="00AE393E"/>
    <w:rsid w:val="00AE47A0"/>
    <w:rsid w:val="00AE4A87"/>
    <w:rsid w:val="00AE4D88"/>
    <w:rsid w:val="00AE5B73"/>
    <w:rsid w:val="00AE5BEF"/>
    <w:rsid w:val="00AE69D3"/>
    <w:rsid w:val="00AE7677"/>
    <w:rsid w:val="00AE7D9D"/>
    <w:rsid w:val="00AF0F64"/>
    <w:rsid w:val="00AF132E"/>
    <w:rsid w:val="00AF3EAE"/>
    <w:rsid w:val="00AF3ED9"/>
    <w:rsid w:val="00AF50C2"/>
    <w:rsid w:val="00AF56F5"/>
    <w:rsid w:val="00B003BC"/>
    <w:rsid w:val="00B00B43"/>
    <w:rsid w:val="00B0120F"/>
    <w:rsid w:val="00B01994"/>
    <w:rsid w:val="00B02913"/>
    <w:rsid w:val="00B0313D"/>
    <w:rsid w:val="00B03904"/>
    <w:rsid w:val="00B04B34"/>
    <w:rsid w:val="00B04BD1"/>
    <w:rsid w:val="00B04FD0"/>
    <w:rsid w:val="00B05DC5"/>
    <w:rsid w:val="00B071CD"/>
    <w:rsid w:val="00B07316"/>
    <w:rsid w:val="00B07A3F"/>
    <w:rsid w:val="00B07C6F"/>
    <w:rsid w:val="00B1029A"/>
    <w:rsid w:val="00B10A14"/>
    <w:rsid w:val="00B13CE7"/>
    <w:rsid w:val="00B13D77"/>
    <w:rsid w:val="00B14239"/>
    <w:rsid w:val="00B146B2"/>
    <w:rsid w:val="00B156C7"/>
    <w:rsid w:val="00B15D0B"/>
    <w:rsid w:val="00B15F66"/>
    <w:rsid w:val="00B164C6"/>
    <w:rsid w:val="00B16BA0"/>
    <w:rsid w:val="00B17151"/>
    <w:rsid w:val="00B177CC"/>
    <w:rsid w:val="00B200AF"/>
    <w:rsid w:val="00B20BB2"/>
    <w:rsid w:val="00B20D24"/>
    <w:rsid w:val="00B21B66"/>
    <w:rsid w:val="00B222A1"/>
    <w:rsid w:val="00B2406A"/>
    <w:rsid w:val="00B256F1"/>
    <w:rsid w:val="00B259C7"/>
    <w:rsid w:val="00B25EB1"/>
    <w:rsid w:val="00B304ED"/>
    <w:rsid w:val="00B3055B"/>
    <w:rsid w:val="00B30868"/>
    <w:rsid w:val="00B31286"/>
    <w:rsid w:val="00B3192F"/>
    <w:rsid w:val="00B31DD7"/>
    <w:rsid w:val="00B31E01"/>
    <w:rsid w:val="00B32D80"/>
    <w:rsid w:val="00B32E0B"/>
    <w:rsid w:val="00B32F62"/>
    <w:rsid w:val="00B33247"/>
    <w:rsid w:val="00B351AD"/>
    <w:rsid w:val="00B362EB"/>
    <w:rsid w:val="00B3766F"/>
    <w:rsid w:val="00B37D87"/>
    <w:rsid w:val="00B40173"/>
    <w:rsid w:val="00B429C4"/>
    <w:rsid w:val="00B42FDC"/>
    <w:rsid w:val="00B435C8"/>
    <w:rsid w:val="00B43B69"/>
    <w:rsid w:val="00B43C7B"/>
    <w:rsid w:val="00B43E9F"/>
    <w:rsid w:val="00B450B4"/>
    <w:rsid w:val="00B458E7"/>
    <w:rsid w:val="00B45E4F"/>
    <w:rsid w:val="00B46244"/>
    <w:rsid w:val="00B46CEE"/>
    <w:rsid w:val="00B471BA"/>
    <w:rsid w:val="00B472A2"/>
    <w:rsid w:val="00B505A4"/>
    <w:rsid w:val="00B51221"/>
    <w:rsid w:val="00B52176"/>
    <w:rsid w:val="00B5248B"/>
    <w:rsid w:val="00B528B7"/>
    <w:rsid w:val="00B53919"/>
    <w:rsid w:val="00B539A4"/>
    <w:rsid w:val="00B53A88"/>
    <w:rsid w:val="00B54764"/>
    <w:rsid w:val="00B55006"/>
    <w:rsid w:val="00B55228"/>
    <w:rsid w:val="00B569E9"/>
    <w:rsid w:val="00B56BC4"/>
    <w:rsid w:val="00B570E6"/>
    <w:rsid w:val="00B57516"/>
    <w:rsid w:val="00B604B5"/>
    <w:rsid w:val="00B60A88"/>
    <w:rsid w:val="00B625F2"/>
    <w:rsid w:val="00B628B6"/>
    <w:rsid w:val="00B62A99"/>
    <w:rsid w:val="00B6410D"/>
    <w:rsid w:val="00B6418C"/>
    <w:rsid w:val="00B657BF"/>
    <w:rsid w:val="00B65C34"/>
    <w:rsid w:val="00B65CD7"/>
    <w:rsid w:val="00B65DD0"/>
    <w:rsid w:val="00B6614E"/>
    <w:rsid w:val="00B72FB9"/>
    <w:rsid w:val="00B74557"/>
    <w:rsid w:val="00B74D74"/>
    <w:rsid w:val="00B7536F"/>
    <w:rsid w:val="00B768EF"/>
    <w:rsid w:val="00B81039"/>
    <w:rsid w:val="00B82FBA"/>
    <w:rsid w:val="00B84AF6"/>
    <w:rsid w:val="00B84C90"/>
    <w:rsid w:val="00B851FF"/>
    <w:rsid w:val="00B859D3"/>
    <w:rsid w:val="00B906C1"/>
    <w:rsid w:val="00B90BCE"/>
    <w:rsid w:val="00B9157D"/>
    <w:rsid w:val="00B916C8"/>
    <w:rsid w:val="00B91E6A"/>
    <w:rsid w:val="00B92395"/>
    <w:rsid w:val="00B93CF1"/>
    <w:rsid w:val="00B93DCB"/>
    <w:rsid w:val="00B94DBB"/>
    <w:rsid w:val="00B95B5B"/>
    <w:rsid w:val="00B96103"/>
    <w:rsid w:val="00B96797"/>
    <w:rsid w:val="00B9697C"/>
    <w:rsid w:val="00B96A10"/>
    <w:rsid w:val="00B97A07"/>
    <w:rsid w:val="00BA063D"/>
    <w:rsid w:val="00BA1635"/>
    <w:rsid w:val="00BA18B0"/>
    <w:rsid w:val="00BA3658"/>
    <w:rsid w:val="00BA39CC"/>
    <w:rsid w:val="00BA3F9D"/>
    <w:rsid w:val="00BA4297"/>
    <w:rsid w:val="00BA472C"/>
    <w:rsid w:val="00BA4737"/>
    <w:rsid w:val="00BA48F8"/>
    <w:rsid w:val="00BA6F2A"/>
    <w:rsid w:val="00BA71B1"/>
    <w:rsid w:val="00BB04DC"/>
    <w:rsid w:val="00BB0A8E"/>
    <w:rsid w:val="00BB14A1"/>
    <w:rsid w:val="00BB1AC2"/>
    <w:rsid w:val="00BB1B9A"/>
    <w:rsid w:val="00BB1F9D"/>
    <w:rsid w:val="00BB27F9"/>
    <w:rsid w:val="00BB35B6"/>
    <w:rsid w:val="00BB3B86"/>
    <w:rsid w:val="00BB3E1C"/>
    <w:rsid w:val="00BB3FF1"/>
    <w:rsid w:val="00BB53B8"/>
    <w:rsid w:val="00BB5519"/>
    <w:rsid w:val="00BB6912"/>
    <w:rsid w:val="00BB69AA"/>
    <w:rsid w:val="00BB6C17"/>
    <w:rsid w:val="00BB6C83"/>
    <w:rsid w:val="00BB7182"/>
    <w:rsid w:val="00BC0CC9"/>
    <w:rsid w:val="00BC0E5B"/>
    <w:rsid w:val="00BC1C94"/>
    <w:rsid w:val="00BC2AE5"/>
    <w:rsid w:val="00BC382D"/>
    <w:rsid w:val="00BC4CE5"/>
    <w:rsid w:val="00BC5651"/>
    <w:rsid w:val="00BC5E4F"/>
    <w:rsid w:val="00BC5F80"/>
    <w:rsid w:val="00BC650D"/>
    <w:rsid w:val="00BC72B3"/>
    <w:rsid w:val="00BC7576"/>
    <w:rsid w:val="00BC76E8"/>
    <w:rsid w:val="00BD0BC2"/>
    <w:rsid w:val="00BD14CB"/>
    <w:rsid w:val="00BD1907"/>
    <w:rsid w:val="00BD1AEA"/>
    <w:rsid w:val="00BD1C6C"/>
    <w:rsid w:val="00BD1E42"/>
    <w:rsid w:val="00BD22EE"/>
    <w:rsid w:val="00BD2E74"/>
    <w:rsid w:val="00BD2F5E"/>
    <w:rsid w:val="00BD3392"/>
    <w:rsid w:val="00BD3B78"/>
    <w:rsid w:val="00BD3EEB"/>
    <w:rsid w:val="00BD4C62"/>
    <w:rsid w:val="00BD5355"/>
    <w:rsid w:val="00BD7454"/>
    <w:rsid w:val="00BD7D04"/>
    <w:rsid w:val="00BE0875"/>
    <w:rsid w:val="00BE0CCC"/>
    <w:rsid w:val="00BE14CE"/>
    <w:rsid w:val="00BE1681"/>
    <w:rsid w:val="00BE670F"/>
    <w:rsid w:val="00BE7CD1"/>
    <w:rsid w:val="00BE7F93"/>
    <w:rsid w:val="00BF031E"/>
    <w:rsid w:val="00BF0930"/>
    <w:rsid w:val="00BF0CB6"/>
    <w:rsid w:val="00BF14BA"/>
    <w:rsid w:val="00BF2060"/>
    <w:rsid w:val="00BF2709"/>
    <w:rsid w:val="00BF34F9"/>
    <w:rsid w:val="00BF41D0"/>
    <w:rsid w:val="00BF4D4E"/>
    <w:rsid w:val="00BF5507"/>
    <w:rsid w:val="00BF5A55"/>
    <w:rsid w:val="00BF6FB3"/>
    <w:rsid w:val="00BF7970"/>
    <w:rsid w:val="00C01351"/>
    <w:rsid w:val="00C02EEC"/>
    <w:rsid w:val="00C037DE"/>
    <w:rsid w:val="00C04BA5"/>
    <w:rsid w:val="00C050C0"/>
    <w:rsid w:val="00C05966"/>
    <w:rsid w:val="00C05F0B"/>
    <w:rsid w:val="00C06000"/>
    <w:rsid w:val="00C06E0F"/>
    <w:rsid w:val="00C07445"/>
    <w:rsid w:val="00C07498"/>
    <w:rsid w:val="00C07919"/>
    <w:rsid w:val="00C11320"/>
    <w:rsid w:val="00C11683"/>
    <w:rsid w:val="00C12D0B"/>
    <w:rsid w:val="00C1301C"/>
    <w:rsid w:val="00C1380D"/>
    <w:rsid w:val="00C13ED6"/>
    <w:rsid w:val="00C14B28"/>
    <w:rsid w:val="00C15914"/>
    <w:rsid w:val="00C15FFB"/>
    <w:rsid w:val="00C16A4D"/>
    <w:rsid w:val="00C20807"/>
    <w:rsid w:val="00C208B3"/>
    <w:rsid w:val="00C2100E"/>
    <w:rsid w:val="00C21AEF"/>
    <w:rsid w:val="00C21CBC"/>
    <w:rsid w:val="00C2218A"/>
    <w:rsid w:val="00C2227B"/>
    <w:rsid w:val="00C22684"/>
    <w:rsid w:val="00C2269F"/>
    <w:rsid w:val="00C22F34"/>
    <w:rsid w:val="00C234F4"/>
    <w:rsid w:val="00C24671"/>
    <w:rsid w:val="00C246B0"/>
    <w:rsid w:val="00C2566A"/>
    <w:rsid w:val="00C263E2"/>
    <w:rsid w:val="00C2704C"/>
    <w:rsid w:val="00C2740B"/>
    <w:rsid w:val="00C27989"/>
    <w:rsid w:val="00C302F8"/>
    <w:rsid w:val="00C316EC"/>
    <w:rsid w:val="00C3193B"/>
    <w:rsid w:val="00C343B6"/>
    <w:rsid w:val="00C34716"/>
    <w:rsid w:val="00C3674D"/>
    <w:rsid w:val="00C37832"/>
    <w:rsid w:val="00C408AB"/>
    <w:rsid w:val="00C4099B"/>
    <w:rsid w:val="00C40B0C"/>
    <w:rsid w:val="00C40B6B"/>
    <w:rsid w:val="00C4182E"/>
    <w:rsid w:val="00C4188C"/>
    <w:rsid w:val="00C41ACE"/>
    <w:rsid w:val="00C42F1E"/>
    <w:rsid w:val="00C432C0"/>
    <w:rsid w:val="00C43EA0"/>
    <w:rsid w:val="00C43FDF"/>
    <w:rsid w:val="00C44178"/>
    <w:rsid w:val="00C44419"/>
    <w:rsid w:val="00C44A3F"/>
    <w:rsid w:val="00C45E3E"/>
    <w:rsid w:val="00C4666C"/>
    <w:rsid w:val="00C46DCF"/>
    <w:rsid w:val="00C47824"/>
    <w:rsid w:val="00C47ADE"/>
    <w:rsid w:val="00C501FC"/>
    <w:rsid w:val="00C52829"/>
    <w:rsid w:val="00C52AD5"/>
    <w:rsid w:val="00C52E86"/>
    <w:rsid w:val="00C534DA"/>
    <w:rsid w:val="00C55504"/>
    <w:rsid w:val="00C5690F"/>
    <w:rsid w:val="00C57868"/>
    <w:rsid w:val="00C5786E"/>
    <w:rsid w:val="00C60149"/>
    <w:rsid w:val="00C60475"/>
    <w:rsid w:val="00C61520"/>
    <w:rsid w:val="00C61C07"/>
    <w:rsid w:val="00C62C2A"/>
    <w:rsid w:val="00C630DC"/>
    <w:rsid w:val="00C63606"/>
    <w:rsid w:val="00C63EC5"/>
    <w:rsid w:val="00C65A09"/>
    <w:rsid w:val="00C65B72"/>
    <w:rsid w:val="00C66567"/>
    <w:rsid w:val="00C66F80"/>
    <w:rsid w:val="00C673B3"/>
    <w:rsid w:val="00C67506"/>
    <w:rsid w:val="00C676F7"/>
    <w:rsid w:val="00C7007D"/>
    <w:rsid w:val="00C70B8D"/>
    <w:rsid w:val="00C713CF"/>
    <w:rsid w:val="00C71CFA"/>
    <w:rsid w:val="00C727D5"/>
    <w:rsid w:val="00C74C9E"/>
    <w:rsid w:val="00C74E5F"/>
    <w:rsid w:val="00C7514C"/>
    <w:rsid w:val="00C7564C"/>
    <w:rsid w:val="00C75E7B"/>
    <w:rsid w:val="00C76A4A"/>
    <w:rsid w:val="00C775D4"/>
    <w:rsid w:val="00C808F9"/>
    <w:rsid w:val="00C81261"/>
    <w:rsid w:val="00C81FF6"/>
    <w:rsid w:val="00C8204C"/>
    <w:rsid w:val="00C828D6"/>
    <w:rsid w:val="00C82C29"/>
    <w:rsid w:val="00C83179"/>
    <w:rsid w:val="00C8367C"/>
    <w:rsid w:val="00C83CB2"/>
    <w:rsid w:val="00C84DB3"/>
    <w:rsid w:val="00C85AEF"/>
    <w:rsid w:val="00C85B7E"/>
    <w:rsid w:val="00C86110"/>
    <w:rsid w:val="00C863CF"/>
    <w:rsid w:val="00C86E7E"/>
    <w:rsid w:val="00C87FD7"/>
    <w:rsid w:val="00C906CD"/>
    <w:rsid w:val="00C91462"/>
    <w:rsid w:val="00C918A3"/>
    <w:rsid w:val="00C91E04"/>
    <w:rsid w:val="00C92D79"/>
    <w:rsid w:val="00C94A6C"/>
    <w:rsid w:val="00C9626E"/>
    <w:rsid w:val="00C96583"/>
    <w:rsid w:val="00C97BB4"/>
    <w:rsid w:val="00C97DAC"/>
    <w:rsid w:val="00CA13D2"/>
    <w:rsid w:val="00CA1714"/>
    <w:rsid w:val="00CA1AF3"/>
    <w:rsid w:val="00CA1C27"/>
    <w:rsid w:val="00CA28A9"/>
    <w:rsid w:val="00CA2E86"/>
    <w:rsid w:val="00CA425F"/>
    <w:rsid w:val="00CA43F3"/>
    <w:rsid w:val="00CA49FA"/>
    <w:rsid w:val="00CA4CE0"/>
    <w:rsid w:val="00CA5124"/>
    <w:rsid w:val="00CA5306"/>
    <w:rsid w:val="00CA5E3A"/>
    <w:rsid w:val="00CA5EDC"/>
    <w:rsid w:val="00CA5F95"/>
    <w:rsid w:val="00CA77CF"/>
    <w:rsid w:val="00CA7DFF"/>
    <w:rsid w:val="00CB0120"/>
    <w:rsid w:val="00CB0261"/>
    <w:rsid w:val="00CB0B96"/>
    <w:rsid w:val="00CB1586"/>
    <w:rsid w:val="00CB1D17"/>
    <w:rsid w:val="00CB1FA5"/>
    <w:rsid w:val="00CB225F"/>
    <w:rsid w:val="00CB2CD5"/>
    <w:rsid w:val="00CB2FB6"/>
    <w:rsid w:val="00CB4149"/>
    <w:rsid w:val="00CB4C46"/>
    <w:rsid w:val="00CB5B11"/>
    <w:rsid w:val="00CB60DE"/>
    <w:rsid w:val="00CB6B4C"/>
    <w:rsid w:val="00CB7D73"/>
    <w:rsid w:val="00CC022D"/>
    <w:rsid w:val="00CC07F0"/>
    <w:rsid w:val="00CC11AB"/>
    <w:rsid w:val="00CC18AC"/>
    <w:rsid w:val="00CC2550"/>
    <w:rsid w:val="00CC27BE"/>
    <w:rsid w:val="00CC2899"/>
    <w:rsid w:val="00CC2BD7"/>
    <w:rsid w:val="00CC35BF"/>
    <w:rsid w:val="00CC35F1"/>
    <w:rsid w:val="00CC3796"/>
    <w:rsid w:val="00CC472C"/>
    <w:rsid w:val="00CC50C3"/>
    <w:rsid w:val="00CC6247"/>
    <w:rsid w:val="00CC6360"/>
    <w:rsid w:val="00CC69F7"/>
    <w:rsid w:val="00CC6C70"/>
    <w:rsid w:val="00CC72D6"/>
    <w:rsid w:val="00CC7EF3"/>
    <w:rsid w:val="00CD0FBB"/>
    <w:rsid w:val="00CD1056"/>
    <w:rsid w:val="00CD1D0D"/>
    <w:rsid w:val="00CD211E"/>
    <w:rsid w:val="00CD3F11"/>
    <w:rsid w:val="00CD4F00"/>
    <w:rsid w:val="00CD5684"/>
    <w:rsid w:val="00CD5A47"/>
    <w:rsid w:val="00CD5F10"/>
    <w:rsid w:val="00CD6009"/>
    <w:rsid w:val="00CD613B"/>
    <w:rsid w:val="00CD6231"/>
    <w:rsid w:val="00CD6CC6"/>
    <w:rsid w:val="00CD70E6"/>
    <w:rsid w:val="00CD76D9"/>
    <w:rsid w:val="00CE0827"/>
    <w:rsid w:val="00CE09E0"/>
    <w:rsid w:val="00CE190E"/>
    <w:rsid w:val="00CE3091"/>
    <w:rsid w:val="00CE3839"/>
    <w:rsid w:val="00CE3D28"/>
    <w:rsid w:val="00CE4700"/>
    <w:rsid w:val="00CE4B90"/>
    <w:rsid w:val="00CE544D"/>
    <w:rsid w:val="00CE66BE"/>
    <w:rsid w:val="00CE6946"/>
    <w:rsid w:val="00CE72EE"/>
    <w:rsid w:val="00CF0AA1"/>
    <w:rsid w:val="00CF108F"/>
    <w:rsid w:val="00CF2085"/>
    <w:rsid w:val="00CF2547"/>
    <w:rsid w:val="00CF26EC"/>
    <w:rsid w:val="00CF4FFF"/>
    <w:rsid w:val="00CF5DD3"/>
    <w:rsid w:val="00CF65E7"/>
    <w:rsid w:val="00CF72A3"/>
    <w:rsid w:val="00D00008"/>
    <w:rsid w:val="00D0102E"/>
    <w:rsid w:val="00D01C03"/>
    <w:rsid w:val="00D02807"/>
    <w:rsid w:val="00D0440E"/>
    <w:rsid w:val="00D04587"/>
    <w:rsid w:val="00D04AD2"/>
    <w:rsid w:val="00D04C36"/>
    <w:rsid w:val="00D053F5"/>
    <w:rsid w:val="00D05F7C"/>
    <w:rsid w:val="00D06A42"/>
    <w:rsid w:val="00D078F4"/>
    <w:rsid w:val="00D07E56"/>
    <w:rsid w:val="00D1039D"/>
    <w:rsid w:val="00D1080F"/>
    <w:rsid w:val="00D130D9"/>
    <w:rsid w:val="00D13293"/>
    <w:rsid w:val="00D13354"/>
    <w:rsid w:val="00D142D7"/>
    <w:rsid w:val="00D145EC"/>
    <w:rsid w:val="00D149D7"/>
    <w:rsid w:val="00D15578"/>
    <w:rsid w:val="00D15AAD"/>
    <w:rsid w:val="00D1641D"/>
    <w:rsid w:val="00D167B6"/>
    <w:rsid w:val="00D17BA6"/>
    <w:rsid w:val="00D20CE6"/>
    <w:rsid w:val="00D21901"/>
    <w:rsid w:val="00D21B35"/>
    <w:rsid w:val="00D21E35"/>
    <w:rsid w:val="00D2201E"/>
    <w:rsid w:val="00D22754"/>
    <w:rsid w:val="00D22C17"/>
    <w:rsid w:val="00D23BD9"/>
    <w:rsid w:val="00D24265"/>
    <w:rsid w:val="00D24A32"/>
    <w:rsid w:val="00D259F6"/>
    <w:rsid w:val="00D25C5E"/>
    <w:rsid w:val="00D26026"/>
    <w:rsid w:val="00D26295"/>
    <w:rsid w:val="00D265B1"/>
    <w:rsid w:val="00D30E84"/>
    <w:rsid w:val="00D31431"/>
    <w:rsid w:val="00D31DD6"/>
    <w:rsid w:val="00D32B80"/>
    <w:rsid w:val="00D33CD9"/>
    <w:rsid w:val="00D340A9"/>
    <w:rsid w:val="00D34987"/>
    <w:rsid w:val="00D35132"/>
    <w:rsid w:val="00D35753"/>
    <w:rsid w:val="00D358FE"/>
    <w:rsid w:val="00D35EEF"/>
    <w:rsid w:val="00D368B0"/>
    <w:rsid w:val="00D36A09"/>
    <w:rsid w:val="00D37A30"/>
    <w:rsid w:val="00D41784"/>
    <w:rsid w:val="00D4193A"/>
    <w:rsid w:val="00D427F7"/>
    <w:rsid w:val="00D429F3"/>
    <w:rsid w:val="00D42A50"/>
    <w:rsid w:val="00D43088"/>
    <w:rsid w:val="00D4333A"/>
    <w:rsid w:val="00D45222"/>
    <w:rsid w:val="00D462D9"/>
    <w:rsid w:val="00D50DBD"/>
    <w:rsid w:val="00D511E4"/>
    <w:rsid w:val="00D513F2"/>
    <w:rsid w:val="00D52C96"/>
    <w:rsid w:val="00D53319"/>
    <w:rsid w:val="00D53B4F"/>
    <w:rsid w:val="00D55373"/>
    <w:rsid w:val="00D55DB4"/>
    <w:rsid w:val="00D5663E"/>
    <w:rsid w:val="00D56A88"/>
    <w:rsid w:val="00D57FC6"/>
    <w:rsid w:val="00D603DE"/>
    <w:rsid w:val="00D60BFF"/>
    <w:rsid w:val="00D6262B"/>
    <w:rsid w:val="00D63580"/>
    <w:rsid w:val="00D63686"/>
    <w:rsid w:val="00D63C2C"/>
    <w:rsid w:val="00D63F4F"/>
    <w:rsid w:val="00D647DF"/>
    <w:rsid w:val="00D656F4"/>
    <w:rsid w:val="00D65AA0"/>
    <w:rsid w:val="00D65F7F"/>
    <w:rsid w:val="00D67DD0"/>
    <w:rsid w:val="00D70A82"/>
    <w:rsid w:val="00D7270C"/>
    <w:rsid w:val="00D731E4"/>
    <w:rsid w:val="00D732D8"/>
    <w:rsid w:val="00D732DE"/>
    <w:rsid w:val="00D761BB"/>
    <w:rsid w:val="00D76958"/>
    <w:rsid w:val="00D77624"/>
    <w:rsid w:val="00D77907"/>
    <w:rsid w:val="00D779F4"/>
    <w:rsid w:val="00D77C91"/>
    <w:rsid w:val="00D77E08"/>
    <w:rsid w:val="00D8033B"/>
    <w:rsid w:val="00D8071C"/>
    <w:rsid w:val="00D80BAF"/>
    <w:rsid w:val="00D81B73"/>
    <w:rsid w:val="00D81DF2"/>
    <w:rsid w:val="00D82414"/>
    <w:rsid w:val="00D834D9"/>
    <w:rsid w:val="00D836FD"/>
    <w:rsid w:val="00D840FA"/>
    <w:rsid w:val="00D852D5"/>
    <w:rsid w:val="00D856A0"/>
    <w:rsid w:val="00D85F9B"/>
    <w:rsid w:val="00D85FF9"/>
    <w:rsid w:val="00D864E9"/>
    <w:rsid w:val="00D8781F"/>
    <w:rsid w:val="00D87DFF"/>
    <w:rsid w:val="00D9147D"/>
    <w:rsid w:val="00D91E8F"/>
    <w:rsid w:val="00D933A0"/>
    <w:rsid w:val="00D93903"/>
    <w:rsid w:val="00D94A31"/>
    <w:rsid w:val="00D94ED1"/>
    <w:rsid w:val="00D95AC9"/>
    <w:rsid w:val="00D964B4"/>
    <w:rsid w:val="00D96D28"/>
    <w:rsid w:val="00D9740C"/>
    <w:rsid w:val="00D974A7"/>
    <w:rsid w:val="00D97D36"/>
    <w:rsid w:val="00DA0081"/>
    <w:rsid w:val="00DA0792"/>
    <w:rsid w:val="00DA431F"/>
    <w:rsid w:val="00DA589D"/>
    <w:rsid w:val="00DA6288"/>
    <w:rsid w:val="00DA66EA"/>
    <w:rsid w:val="00DA7BD9"/>
    <w:rsid w:val="00DA7F6B"/>
    <w:rsid w:val="00DB132C"/>
    <w:rsid w:val="00DB132D"/>
    <w:rsid w:val="00DB1538"/>
    <w:rsid w:val="00DB25AB"/>
    <w:rsid w:val="00DB2689"/>
    <w:rsid w:val="00DB2C9D"/>
    <w:rsid w:val="00DB301B"/>
    <w:rsid w:val="00DB315A"/>
    <w:rsid w:val="00DB3262"/>
    <w:rsid w:val="00DB3F79"/>
    <w:rsid w:val="00DB4405"/>
    <w:rsid w:val="00DB44A7"/>
    <w:rsid w:val="00DB4F69"/>
    <w:rsid w:val="00DB5905"/>
    <w:rsid w:val="00DB5935"/>
    <w:rsid w:val="00DB668D"/>
    <w:rsid w:val="00DC0DEB"/>
    <w:rsid w:val="00DC1205"/>
    <w:rsid w:val="00DC2178"/>
    <w:rsid w:val="00DC2A7C"/>
    <w:rsid w:val="00DC5CA0"/>
    <w:rsid w:val="00DC5DE8"/>
    <w:rsid w:val="00DC7CEC"/>
    <w:rsid w:val="00DD07DB"/>
    <w:rsid w:val="00DD0D03"/>
    <w:rsid w:val="00DD1686"/>
    <w:rsid w:val="00DD24E2"/>
    <w:rsid w:val="00DD32BA"/>
    <w:rsid w:val="00DD33E4"/>
    <w:rsid w:val="00DD478C"/>
    <w:rsid w:val="00DD514A"/>
    <w:rsid w:val="00DD5EB4"/>
    <w:rsid w:val="00DD60E0"/>
    <w:rsid w:val="00DD6BBE"/>
    <w:rsid w:val="00DD6E87"/>
    <w:rsid w:val="00DD78DF"/>
    <w:rsid w:val="00DD7919"/>
    <w:rsid w:val="00DE0298"/>
    <w:rsid w:val="00DE0835"/>
    <w:rsid w:val="00DE18FC"/>
    <w:rsid w:val="00DE1B01"/>
    <w:rsid w:val="00DE2C55"/>
    <w:rsid w:val="00DE3028"/>
    <w:rsid w:val="00DE371A"/>
    <w:rsid w:val="00DE3878"/>
    <w:rsid w:val="00DE485B"/>
    <w:rsid w:val="00DE4CA4"/>
    <w:rsid w:val="00DE4DC1"/>
    <w:rsid w:val="00DE4E7E"/>
    <w:rsid w:val="00DE583A"/>
    <w:rsid w:val="00DE6112"/>
    <w:rsid w:val="00DE6E92"/>
    <w:rsid w:val="00DE78B5"/>
    <w:rsid w:val="00DF0444"/>
    <w:rsid w:val="00DF0452"/>
    <w:rsid w:val="00DF0D79"/>
    <w:rsid w:val="00DF15B8"/>
    <w:rsid w:val="00DF15BD"/>
    <w:rsid w:val="00DF31E8"/>
    <w:rsid w:val="00DF4111"/>
    <w:rsid w:val="00DF46B9"/>
    <w:rsid w:val="00DF54C6"/>
    <w:rsid w:val="00DF6C5F"/>
    <w:rsid w:val="00DF70EA"/>
    <w:rsid w:val="00E023CC"/>
    <w:rsid w:val="00E03D4B"/>
    <w:rsid w:val="00E04313"/>
    <w:rsid w:val="00E0491B"/>
    <w:rsid w:val="00E05275"/>
    <w:rsid w:val="00E05A39"/>
    <w:rsid w:val="00E05A61"/>
    <w:rsid w:val="00E06954"/>
    <w:rsid w:val="00E0697F"/>
    <w:rsid w:val="00E06B07"/>
    <w:rsid w:val="00E077CA"/>
    <w:rsid w:val="00E10397"/>
    <w:rsid w:val="00E104E7"/>
    <w:rsid w:val="00E13473"/>
    <w:rsid w:val="00E1420E"/>
    <w:rsid w:val="00E14C07"/>
    <w:rsid w:val="00E15A5C"/>
    <w:rsid w:val="00E17FCA"/>
    <w:rsid w:val="00E202C7"/>
    <w:rsid w:val="00E20695"/>
    <w:rsid w:val="00E2098F"/>
    <w:rsid w:val="00E20BA3"/>
    <w:rsid w:val="00E21646"/>
    <w:rsid w:val="00E21C0C"/>
    <w:rsid w:val="00E2259E"/>
    <w:rsid w:val="00E22697"/>
    <w:rsid w:val="00E22FFA"/>
    <w:rsid w:val="00E235AA"/>
    <w:rsid w:val="00E25339"/>
    <w:rsid w:val="00E255CD"/>
    <w:rsid w:val="00E25AD0"/>
    <w:rsid w:val="00E26403"/>
    <w:rsid w:val="00E264D5"/>
    <w:rsid w:val="00E26806"/>
    <w:rsid w:val="00E26B3F"/>
    <w:rsid w:val="00E27038"/>
    <w:rsid w:val="00E27113"/>
    <w:rsid w:val="00E2769D"/>
    <w:rsid w:val="00E27829"/>
    <w:rsid w:val="00E27BF9"/>
    <w:rsid w:val="00E30933"/>
    <w:rsid w:val="00E31A87"/>
    <w:rsid w:val="00E32862"/>
    <w:rsid w:val="00E339FD"/>
    <w:rsid w:val="00E3450F"/>
    <w:rsid w:val="00E347CD"/>
    <w:rsid w:val="00E3533C"/>
    <w:rsid w:val="00E35490"/>
    <w:rsid w:val="00E365B8"/>
    <w:rsid w:val="00E36FD4"/>
    <w:rsid w:val="00E376D2"/>
    <w:rsid w:val="00E37842"/>
    <w:rsid w:val="00E37B04"/>
    <w:rsid w:val="00E37CC3"/>
    <w:rsid w:val="00E40796"/>
    <w:rsid w:val="00E4171C"/>
    <w:rsid w:val="00E4238B"/>
    <w:rsid w:val="00E42559"/>
    <w:rsid w:val="00E429FB"/>
    <w:rsid w:val="00E4323A"/>
    <w:rsid w:val="00E438BA"/>
    <w:rsid w:val="00E43E62"/>
    <w:rsid w:val="00E440BD"/>
    <w:rsid w:val="00E4446D"/>
    <w:rsid w:val="00E4551D"/>
    <w:rsid w:val="00E45881"/>
    <w:rsid w:val="00E4666B"/>
    <w:rsid w:val="00E47586"/>
    <w:rsid w:val="00E47EB8"/>
    <w:rsid w:val="00E51369"/>
    <w:rsid w:val="00E52137"/>
    <w:rsid w:val="00E52F7E"/>
    <w:rsid w:val="00E53637"/>
    <w:rsid w:val="00E5388C"/>
    <w:rsid w:val="00E53B2D"/>
    <w:rsid w:val="00E54DC4"/>
    <w:rsid w:val="00E55070"/>
    <w:rsid w:val="00E55A2C"/>
    <w:rsid w:val="00E57032"/>
    <w:rsid w:val="00E5736F"/>
    <w:rsid w:val="00E60DDE"/>
    <w:rsid w:val="00E61705"/>
    <w:rsid w:val="00E624AE"/>
    <w:rsid w:val="00E646BB"/>
    <w:rsid w:val="00E64790"/>
    <w:rsid w:val="00E66EDE"/>
    <w:rsid w:val="00E67FCD"/>
    <w:rsid w:val="00E7022E"/>
    <w:rsid w:val="00E70A7A"/>
    <w:rsid w:val="00E71237"/>
    <w:rsid w:val="00E72A94"/>
    <w:rsid w:val="00E72CD1"/>
    <w:rsid w:val="00E7322F"/>
    <w:rsid w:val="00E73DDE"/>
    <w:rsid w:val="00E7432C"/>
    <w:rsid w:val="00E7549E"/>
    <w:rsid w:val="00E75600"/>
    <w:rsid w:val="00E75633"/>
    <w:rsid w:val="00E762FB"/>
    <w:rsid w:val="00E76FCD"/>
    <w:rsid w:val="00E77F86"/>
    <w:rsid w:val="00E80139"/>
    <w:rsid w:val="00E8064C"/>
    <w:rsid w:val="00E82510"/>
    <w:rsid w:val="00E827F4"/>
    <w:rsid w:val="00E82C29"/>
    <w:rsid w:val="00E82E56"/>
    <w:rsid w:val="00E835CB"/>
    <w:rsid w:val="00E84B8C"/>
    <w:rsid w:val="00E851C1"/>
    <w:rsid w:val="00E86395"/>
    <w:rsid w:val="00E87057"/>
    <w:rsid w:val="00E87247"/>
    <w:rsid w:val="00E91BA6"/>
    <w:rsid w:val="00E91FE7"/>
    <w:rsid w:val="00E9588A"/>
    <w:rsid w:val="00E960A4"/>
    <w:rsid w:val="00E961ED"/>
    <w:rsid w:val="00E97C22"/>
    <w:rsid w:val="00EA02CB"/>
    <w:rsid w:val="00EA0908"/>
    <w:rsid w:val="00EA2C0D"/>
    <w:rsid w:val="00EA3804"/>
    <w:rsid w:val="00EA4A05"/>
    <w:rsid w:val="00EA4A88"/>
    <w:rsid w:val="00EA4CFC"/>
    <w:rsid w:val="00EA511C"/>
    <w:rsid w:val="00EA63E7"/>
    <w:rsid w:val="00EA66FF"/>
    <w:rsid w:val="00EB009E"/>
    <w:rsid w:val="00EB10BA"/>
    <w:rsid w:val="00EB1E0B"/>
    <w:rsid w:val="00EB2092"/>
    <w:rsid w:val="00EB3CCB"/>
    <w:rsid w:val="00EB405F"/>
    <w:rsid w:val="00EB477F"/>
    <w:rsid w:val="00EB493D"/>
    <w:rsid w:val="00EB4B9C"/>
    <w:rsid w:val="00EB4C36"/>
    <w:rsid w:val="00EB4CFB"/>
    <w:rsid w:val="00EB5A09"/>
    <w:rsid w:val="00EB704B"/>
    <w:rsid w:val="00EB70BD"/>
    <w:rsid w:val="00EB7164"/>
    <w:rsid w:val="00EB7B92"/>
    <w:rsid w:val="00EC1C58"/>
    <w:rsid w:val="00EC1FEF"/>
    <w:rsid w:val="00EC2C5D"/>
    <w:rsid w:val="00EC375A"/>
    <w:rsid w:val="00EC4FDD"/>
    <w:rsid w:val="00EC5534"/>
    <w:rsid w:val="00EC55C0"/>
    <w:rsid w:val="00EC75A3"/>
    <w:rsid w:val="00ED0E6E"/>
    <w:rsid w:val="00ED1110"/>
    <w:rsid w:val="00ED11B1"/>
    <w:rsid w:val="00ED1FA1"/>
    <w:rsid w:val="00ED3A89"/>
    <w:rsid w:val="00ED3CE9"/>
    <w:rsid w:val="00ED40D8"/>
    <w:rsid w:val="00ED4382"/>
    <w:rsid w:val="00ED5B2C"/>
    <w:rsid w:val="00ED5D2C"/>
    <w:rsid w:val="00ED61A8"/>
    <w:rsid w:val="00ED682E"/>
    <w:rsid w:val="00ED776A"/>
    <w:rsid w:val="00EE0A58"/>
    <w:rsid w:val="00EE273C"/>
    <w:rsid w:val="00EE297F"/>
    <w:rsid w:val="00EE3F95"/>
    <w:rsid w:val="00EE4C59"/>
    <w:rsid w:val="00EE56D0"/>
    <w:rsid w:val="00EE618F"/>
    <w:rsid w:val="00EE6394"/>
    <w:rsid w:val="00EE6B48"/>
    <w:rsid w:val="00EE7365"/>
    <w:rsid w:val="00EF017F"/>
    <w:rsid w:val="00EF056D"/>
    <w:rsid w:val="00EF0597"/>
    <w:rsid w:val="00EF0BB0"/>
    <w:rsid w:val="00EF0C8E"/>
    <w:rsid w:val="00EF1C6E"/>
    <w:rsid w:val="00EF28D0"/>
    <w:rsid w:val="00EF29FA"/>
    <w:rsid w:val="00EF3529"/>
    <w:rsid w:val="00EF37AD"/>
    <w:rsid w:val="00EF4455"/>
    <w:rsid w:val="00EF55FB"/>
    <w:rsid w:val="00EF5743"/>
    <w:rsid w:val="00EF5BC7"/>
    <w:rsid w:val="00EF5BE2"/>
    <w:rsid w:val="00EF67A6"/>
    <w:rsid w:val="00EF712E"/>
    <w:rsid w:val="00EF75D4"/>
    <w:rsid w:val="00EF765E"/>
    <w:rsid w:val="00EF76C6"/>
    <w:rsid w:val="00EF7D90"/>
    <w:rsid w:val="00F005DC"/>
    <w:rsid w:val="00F00FD6"/>
    <w:rsid w:val="00F01C48"/>
    <w:rsid w:val="00F01D99"/>
    <w:rsid w:val="00F02664"/>
    <w:rsid w:val="00F0277B"/>
    <w:rsid w:val="00F0304F"/>
    <w:rsid w:val="00F031ED"/>
    <w:rsid w:val="00F04270"/>
    <w:rsid w:val="00F06DBF"/>
    <w:rsid w:val="00F0742A"/>
    <w:rsid w:val="00F113B7"/>
    <w:rsid w:val="00F12165"/>
    <w:rsid w:val="00F12580"/>
    <w:rsid w:val="00F12816"/>
    <w:rsid w:val="00F129C6"/>
    <w:rsid w:val="00F13D5B"/>
    <w:rsid w:val="00F14B31"/>
    <w:rsid w:val="00F14C2D"/>
    <w:rsid w:val="00F152C5"/>
    <w:rsid w:val="00F1693F"/>
    <w:rsid w:val="00F20155"/>
    <w:rsid w:val="00F207BC"/>
    <w:rsid w:val="00F20BEE"/>
    <w:rsid w:val="00F227E2"/>
    <w:rsid w:val="00F23CA2"/>
    <w:rsid w:val="00F252A4"/>
    <w:rsid w:val="00F25ADD"/>
    <w:rsid w:val="00F2603F"/>
    <w:rsid w:val="00F26886"/>
    <w:rsid w:val="00F26F28"/>
    <w:rsid w:val="00F27E22"/>
    <w:rsid w:val="00F31F8B"/>
    <w:rsid w:val="00F31FFE"/>
    <w:rsid w:val="00F324D2"/>
    <w:rsid w:val="00F33084"/>
    <w:rsid w:val="00F33533"/>
    <w:rsid w:val="00F33AB7"/>
    <w:rsid w:val="00F33D42"/>
    <w:rsid w:val="00F34244"/>
    <w:rsid w:val="00F34E90"/>
    <w:rsid w:val="00F34F1E"/>
    <w:rsid w:val="00F36EF9"/>
    <w:rsid w:val="00F3704C"/>
    <w:rsid w:val="00F37577"/>
    <w:rsid w:val="00F37D59"/>
    <w:rsid w:val="00F41087"/>
    <w:rsid w:val="00F41544"/>
    <w:rsid w:val="00F41C32"/>
    <w:rsid w:val="00F41D6A"/>
    <w:rsid w:val="00F41F99"/>
    <w:rsid w:val="00F42852"/>
    <w:rsid w:val="00F438F6"/>
    <w:rsid w:val="00F44C2F"/>
    <w:rsid w:val="00F452B7"/>
    <w:rsid w:val="00F4550F"/>
    <w:rsid w:val="00F471F3"/>
    <w:rsid w:val="00F475B9"/>
    <w:rsid w:val="00F477ED"/>
    <w:rsid w:val="00F47E52"/>
    <w:rsid w:val="00F50994"/>
    <w:rsid w:val="00F50AEE"/>
    <w:rsid w:val="00F50F1E"/>
    <w:rsid w:val="00F510F2"/>
    <w:rsid w:val="00F51FF2"/>
    <w:rsid w:val="00F52168"/>
    <w:rsid w:val="00F52440"/>
    <w:rsid w:val="00F53EE0"/>
    <w:rsid w:val="00F54180"/>
    <w:rsid w:val="00F5485B"/>
    <w:rsid w:val="00F54BC9"/>
    <w:rsid w:val="00F56141"/>
    <w:rsid w:val="00F566F7"/>
    <w:rsid w:val="00F57197"/>
    <w:rsid w:val="00F575BC"/>
    <w:rsid w:val="00F57629"/>
    <w:rsid w:val="00F6005D"/>
    <w:rsid w:val="00F60D46"/>
    <w:rsid w:val="00F617EB"/>
    <w:rsid w:val="00F61EE5"/>
    <w:rsid w:val="00F62E00"/>
    <w:rsid w:val="00F62FB1"/>
    <w:rsid w:val="00F63DA9"/>
    <w:rsid w:val="00F647DD"/>
    <w:rsid w:val="00F65B5A"/>
    <w:rsid w:val="00F65B9F"/>
    <w:rsid w:val="00F6631F"/>
    <w:rsid w:val="00F669BC"/>
    <w:rsid w:val="00F66C55"/>
    <w:rsid w:val="00F6752D"/>
    <w:rsid w:val="00F67975"/>
    <w:rsid w:val="00F70EB4"/>
    <w:rsid w:val="00F714B9"/>
    <w:rsid w:val="00F7248C"/>
    <w:rsid w:val="00F725DF"/>
    <w:rsid w:val="00F72B9E"/>
    <w:rsid w:val="00F7365E"/>
    <w:rsid w:val="00F745CA"/>
    <w:rsid w:val="00F748C3"/>
    <w:rsid w:val="00F75F9C"/>
    <w:rsid w:val="00F76282"/>
    <w:rsid w:val="00F76497"/>
    <w:rsid w:val="00F77FE3"/>
    <w:rsid w:val="00F80414"/>
    <w:rsid w:val="00F806CF"/>
    <w:rsid w:val="00F80B98"/>
    <w:rsid w:val="00F81863"/>
    <w:rsid w:val="00F81E21"/>
    <w:rsid w:val="00F83CD7"/>
    <w:rsid w:val="00F85316"/>
    <w:rsid w:val="00F855F5"/>
    <w:rsid w:val="00F862EF"/>
    <w:rsid w:val="00F86FFA"/>
    <w:rsid w:val="00F87033"/>
    <w:rsid w:val="00F87981"/>
    <w:rsid w:val="00F87BA6"/>
    <w:rsid w:val="00F9099E"/>
    <w:rsid w:val="00F929B5"/>
    <w:rsid w:val="00F92BA3"/>
    <w:rsid w:val="00F93281"/>
    <w:rsid w:val="00F93628"/>
    <w:rsid w:val="00F93CA5"/>
    <w:rsid w:val="00F94822"/>
    <w:rsid w:val="00F94F12"/>
    <w:rsid w:val="00F951FF"/>
    <w:rsid w:val="00F96818"/>
    <w:rsid w:val="00F9682F"/>
    <w:rsid w:val="00F970A6"/>
    <w:rsid w:val="00F970CD"/>
    <w:rsid w:val="00F9763A"/>
    <w:rsid w:val="00F97988"/>
    <w:rsid w:val="00FA27CD"/>
    <w:rsid w:val="00FA2CE3"/>
    <w:rsid w:val="00FA3105"/>
    <w:rsid w:val="00FA4E2A"/>
    <w:rsid w:val="00FA71B0"/>
    <w:rsid w:val="00FA7CC0"/>
    <w:rsid w:val="00FA7F7E"/>
    <w:rsid w:val="00FB0312"/>
    <w:rsid w:val="00FB129B"/>
    <w:rsid w:val="00FB1982"/>
    <w:rsid w:val="00FB29B9"/>
    <w:rsid w:val="00FB3ACC"/>
    <w:rsid w:val="00FB4582"/>
    <w:rsid w:val="00FB45E9"/>
    <w:rsid w:val="00FB601D"/>
    <w:rsid w:val="00FB6074"/>
    <w:rsid w:val="00FC0E8A"/>
    <w:rsid w:val="00FC0E96"/>
    <w:rsid w:val="00FC27A9"/>
    <w:rsid w:val="00FC2ACC"/>
    <w:rsid w:val="00FC3C4E"/>
    <w:rsid w:val="00FC4FD8"/>
    <w:rsid w:val="00FC56B7"/>
    <w:rsid w:val="00FC6B9C"/>
    <w:rsid w:val="00FC6C12"/>
    <w:rsid w:val="00FD0031"/>
    <w:rsid w:val="00FD0A14"/>
    <w:rsid w:val="00FD11A2"/>
    <w:rsid w:val="00FD263B"/>
    <w:rsid w:val="00FD29D9"/>
    <w:rsid w:val="00FD2BB6"/>
    <w:rsid w:val="00FD44CE"/>
    <w:rsid w:val="00FD4746"/>
    <w:rsid w:val="00FD4A8C"/>
    <w:rsid w:val="00FD51F0"/>
    <w:rsid w:val="00FE0BE9"/>
    <w:rsid w:val="00FE2C12"/>
    <w:rsid w:val="00FE3CBB"/>
    <w:rsid w:val="00FE4F6F"/>
    <w:rsid w:val="00FE5C1C"/>
    <w:rsid w:val="00FE60A8"/>
    <w:rsid w:val="00FE7175"/>
    <w:rsid w:val="00FF1ED5"/>
    <w:rsid w:val="00FF281F"/>
    <w:rsid w:val="00FF323C"/>
    <w:rsid w:val="00FF3CD6"/>
    <w:rsid w:val="00FF4ABF"/>
    <w:rsid w:val="00FF5073"/>
    <w:rsid w:val="00FF5D55"/>
    <w:rsid w:val="00FF6259"/>
    <w:rsid w:val="00FF7D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6133A"/>
  <w15:chartTrackingRefBased/>
  <w15:docId w15:val="{A65D9D98-BFD1-4F5F-9543-5E8CFF712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6070"/>
    <w:pPr>
      <w:tabs>
        <w:tab w:val="center" w:pos="4680"/>
        <w:tab w:val="right" w:pos="9360"/>
      </w:tabs>
    </w:pPr>
  </w:style>
  <w:style w:type="character" w:customStyle="1" w:styleId="HeaderChar">
    <w:name w:val="Header Char"/>
    <w:basedOn w:val="DefaultParagraphFont"/>
    <w:link w:val="Header"/>
    <w:uiPriority w:val="99"/>
    <w:rsid w:val="001E6070"/>
  </w:style>
  <w:style w:type="paragraph" w:styleId="Footer">
    <w:name w:val="footer"/>
    <w:basedOn w:val="Normal"/>
    <w:link w:val="FooterChar"/>
    <w:uiPriority w:val="99"/>
    <w:unhideWhenUsed/>
    <w:rsid w:val="001E6070"/>
    <w:pPr>
      <w:tabs>
        <w:tab w:val="center" w:pos="4680"/>
        <w:tab w:val="right" w:pos="9360"/>
      </w:tabs>
    </w:pPr>
  </w:style>
  <w:style w:type="character" w:customStyle="1" w:styleId="FooterChar">
    <w:name w:val="Footer Char"/>
    <w:basedOn w:val="DefaultParagraphFont"/>
    <w:link w:val="Footer"/>
    <w:uiPriority w:val="99"/>
    <w:rsid w:val="001E6070"/>
  </w:style>
  <w:style w:type="table" w:styleId="TableGrid">
    <w:name w:val="Table Grid"/>
    <w:basedOn w:val="TableNormal"/>
    <w:uiPriority w:val="39"/>
    <w:rsid w:val="001E60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6070"/>
    <w:pPr>
      <w:ind w:left="720"/>
      <w:contextualSpacing/>
    </w:pPr>
  </w:style>
  <w:style w:type="character" w:styleId="Hyperlink">
    <w:name w:val="Hyperlink"/>
    <w:basedOn w:val="DefaultParagraphFont"/>
    <w:uiPriority w:val="99"/>
    <w:unhideWhenUsed/>
    <w:rsid w:val="009D5D36"/>
    <w:rPr>
      <w:color w:val="0563C1" w:themeColor="hyperlink"/>
      <w:u w:val="single"/>
    </w:rPr>
  </w:style>
  <w:style w:type="character" w:styleId="CommentReference">
    <w:name w:val="annotation reference"/>
    <w:basedOn w:val="DefaultParagraphFont"/>
    <w:uiPriority w:val="99"/>
    <w:semiHidden/>
    <w:unhideWhenUsed/>
    <w:rsid w:val="00643BC8"/>
    <w:rPr>
      <w:sz w:val="16"/>
      <w:szCs w:val="16"/>
    </w:rPr>
  </w:style>
  <w:style w:type="paragraph" w:styleId="CommentText">
    <w:name w:val="annotation text"/>
    <w:basedOn w:val="Normal"/>
    <w:link w:val="CommentTextChar"/>
    <w:uiPriority w:val="99"/>
    <w:semiHidden/>
    <w:unhideWhenUsed/>
    <w:rsid w:val="00643BC8"/>
    <w:rPr>
      <w:sz w:val="20"/>
      <w:szCs w:val="20"/>
    </w:rPr>
  </w:style>
  <w:style w:type="character" w:customStyle="1" w:styleId="CommentTextChar">
    <w:name w:val="Comment Text Char"/>
    <w:basedOn w:val="DefaultParagraphFont"/>
    <w:link w:val="CommentText"/>
    <w:uiPriority w:val="99"/>
    <w:semiHidden/>
    <w:rsid w:val="00643BC8"/>
    <w:rPr>
      <w:sz w:val="20"/>
      <w:szCs w:val="20"/>
    </w:rPr>
  </w:style>
  <w:style w:type="paragraph" w:styleId="CommentSubject">
    <w:name w:val="annotation subject"/>
    <w:basedOn w:val="CommentText"/>
    <w:next w:val="CommentText"/>
    <w:link w:val="CommentSubjectChar"/>
    <w:uiPriority w:val="99"/>
    <w:semiHidden/>
    <w:unhideWhenUsed/>
    <w:rsid w:val="00643BC8"/>
    <w:rPr>
      <w:b/>
      <w:bCs/>
    </w:rPr>
  </w:style>
  <w:style w:type="character" w:customStyle="1" w:styleId="CommentSubjectChar">
    <w:name w:val="Comment Subject Char"/>
    <w:basedOn w:val="CommentTextChar"/>
    <w:link w:val="CommentSubject"/>
    <w:uiPriority w:val="99"/>
    <w:semiHidden/>
    <w:rsid w:val="00643BC8"/>
    <w:rPr>
      <w:b/>
      <w:bCs/>
      <w:sz w:val="20"/>
      <w:szCs w:val="20"/>
    </w:rPr>
  </w:style>
  <w:style w:type="paragraph" w:styleId="BalloonText">
    <w:name w:val="Balloon Text"/>
    <w:basedOn w:val="Normal"/>
    <w:link w:val="BalloonTextChar"/>
    <w:uiPriority w:val="99"/>
    <w:semiHidden/>
    <w:unhideWhenUsed/>
    <w:rsid w:val="00643B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3BC8"/>
    <w:rPr>
      <w:rFonts w:ascii="Segoe UI" w:hAnsi="Segoe UI" w:cs="Segoe UI"/>
      <w:sz w:val="18"/>
      <w:szCs w:val="18"/>
    </w:rPr>
  </w:style>
  <w:style w:type="character" w:styleId="UnresolvedMention">
    <w:name w:val="Unresolved Mention"/>
    <w:basedOn w:val="DefaultParagraphFont"/>
    <w:uiPriority w:val="99"/>
    <w:semiHidden/>
    <w:unhideWhenUsed/>
    <w:rsid w:val="00E20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6578087">
      <w:bodyDiv w:val="1"/>
      <w:marLeft w:val="0"/>
      <w:marRight w:val="0"/>
      <w:marTop w:val="0"/>
      <w:marBottom w:val="0"/>
      <w:divBdr>
        <w:top w:val="none" w:sz="0" w:space="0" w:color="auto"/>
        <w:left w:val="none" w:sz="0" w:space="0" w:color="auto"/>
        <w:bottom w:val="none" w:sz="0" w:space="0" w:color="auto"/>
        <w:right w:val="none" w:sz="0" w:space="0" w:color="auto"/>
      </w:divBdr>
    </w:div>
    <w:div w:id="926230146">
      <w:bodyDiv w:val="1"/>
      <w:marLeft w:val="0"/>
      <w:marRight w:val="0"/>
      <w:marTop w:val="0"/>
      <w:marBottom w:val="0"/>
      <w:divBdr>
        <w:top w:val="none" w:sz="0" w:space="0" w:color="auto"/>
        <w:left w:val="none" w:sz="0" w:space="0" w:color="auto"/>
        <w:bottom w:val="none" w:sz="0" w:space="0" w:color="auto"/>
        <w:right w:val="none" w:sz="0" w:space="0" w:color="auto"/>
      </w:divBdr>
    </w:div>
    <w:div w:id="1097868798">
      <w:bodyDiv w:val="1"/>
      <w:marLeft w:val="0"/>
      <w:marRight w:val="0"/>
      <w:marTop w:val="0"/>
      <w:marBottom w:val="0"/>
      <w:divBdr>
        <w:top w:val="none" w:sz="0" w:space="0" w:color="auto"/>
        <w:left w:val="none" w:sz="0" w:space="0" w:color="auto"/>
        <w:bottom w:val="none" w:sz="0" w:space="0" w:color="auto"/>
        <w:right w:val="none" w:sz="0" w:space="0" w:color="auto"/>
      </w:divBdr>
    </w:div>
    <w:div w:id="1424952332">
      <w:bodyDiv w:val="1"/>
      <w:marLeft w:val="0"/>
      <w:marRight w:val="0"/>
      <w:marTop w:val="0"/>
      <w:marBottom w:val="0"/>
      <w:divBdr>
        <w:top w:val="none" w:sz="0" w:space="0" w:color="auto"/>
        <w:left w:val="none" w:sz="0" w:space="0" w:color="auto"/>
        <w:bottom w:val="none" w:sz="0" w:space="0" w:color="auto"/>
        <w:right w:val="none" w:sz="0" w:space="0" w:color="auto"/>
      </w:divBdr>
    </w:div>
    <w:div w:id="201985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estate.usnews.com/places/nevada/las-vegas" TargetMode="External"/><Relationship Id="rId13" Type="http://schemas.openxmlformats.org/officeDocument/2006/relationships/hyperlink" Target="https://www1.salary.com/OH/Columbus/Medical-Billing-And-Coding-Salary.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salary.com/research/cost-of-living/compare/columbus-oh/las-vegas-nv"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umbeo.com/cost-of-living/in/Columbu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realestate.usnews.com/places/ohio/columbus" TargetMode="External"/><Relationship Id="rId4" Type="http://schemas.openxmlformats.org/officeDocument/2006/relationships/webSettings" Target="webSettings.xml"/><Relationship Id="rId9" Type="http://schemas.openxmlformats.org/officeDocument/2006/relationships/hyperlink" Target="https://www.getbellhops.com/moving-to/las-vegas-nevada/" TargetMode="External"/><Relationship Id="rId14" Type="http://schemas.openxmlformats.org/officeDocument/2006/relationships/hyperlink" Target="https://www.salaryexpert.com/salary/job/medical-billing-and-coding-specialist/united-states/nevada/las-veg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4</TotalTime>
  <Pages>6</Pages>
  <Words>1643</Words>
  <Characters>9367</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Watkins</dc:creator>
  <cp:keywords/>
  <dc:description/>
  <cp:lastModifiedBy>Yahiro</cp:lastModifiedBy>
  <cp:revision>8</cp:revision>
  <dcterms:created xsi:type="dcterms:W3CDTF">2017-02-21T15:30:00Z</dcterms:created>
  <dcterms:modified xsi:type="dcterms:W3CDTF">2020-12-15T06:16:00Z</dcterms:modified>
</cp:coreProperties>
</file>